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67D09" w14:textId="77777777" w:rsidR="001727A3" w:rsidRDefault="001727A3" w:rsidP="001B7665">
      <w:pPr>
        <w:jc w:val="center"/>
        <w:rPr>
          <w:sz w:val="56"/>
          <w:szCs w:val="56"/>
        </w:rPr>
      </w:pPr>
    </w:p>
    <w:p w14:paraId="6D4073AA" w14:textId="77777777" w:rsidR="001727A3" w:rsidRDefault="001727A3" w:rsidP="001B7665">
      <w:pPr>
        <w:jc w:val="center"/>
        <w:rPr>
          <w:sz w:val="56"/>
          <w:szCs w:val="56"/>
        </w:rPr>
      </w:pPr>
    </w:p>
    <w:p w14:paraId="2C078E63" w14:textId="20E7875B" w:rsidR="002D22CE" w:rsidRDefault="001B7665" w:rsidP="001B7665">
      <w:pPr>
        <w:jc w:val="center"/>
        <w:rPr>
          <w:sz w:val="56"/>
          <w:szCs w:val="56"/>
        </w:rPr>
      </w:pPr>
      <w:r>
        <w:rPr>
          <w:sz w:val="56"/>
          <w:szCs w:val="56"/>
        </w:rPr>
        <w:t>SEHH2238</w:t>
      </w:r>
    </w:p>
    <w:p w14:paraId="5DD7A0C8" w14:textId="50193B4D" w:rsidR="001B7665" w:rsidRDefault="001B7665" w:rsidP="001B7665">
      <w:pPr>
        <w:jc w:val="center"/>
        <w:rPr>
          <w:sz w:val="56"/>
          <w:szCs w:val="56"/>
        </w:rPr>
      </w:pPr>
      <w:r>
        <w:rPr>
          <w:sz w:val="56"/>
          <w:szCs w:val="56"/>
        </w:rPr>
        <w:t>Computer Networking</w:t>
      </w:r>
    </w:p>
    <w:p w14:paraId="1E2EC3AC" w14:textId="1899544B" w:rsidR="001B7665" w:rsidRDefault="001B7665" w:rsidP="001B7665">
      <w:pPr>
        <w:jc w:val="center"/>
        <w:rPr>
          <w:sz w:val="56"/>
          <w:szCs w:val="56"/>
        </w:rPr>
      </w:pPr>
      <w:r>
        <w:rPr>
          <w:sz w:val="56"/>
          <w:szCs w:val="56"/>
        </w:rPr>
        <w:t>Group 13</w:t>
      </w:r>
    </w:p>
    <w:p w14:paraId="52420EDF" w14:textId="15607C88" w:rsidR="004608F0" w:rsidRDefault="004608F0" w:rsidP="001B7665">
      <w:pPr>
        <w:jc w:val="center"/>
        <w:rPr>
          <w:sz w:val="56"/>
          <w:szCs w:val="56"/>
        </w:rPr>
      </w:pPr>
      <w:r>
        <w:rPr>
          <w:sz w:val="56"/>
          <w:szCs w:val="56"/>
        </w:rPr>
        <w:t>Assignment 2</w:t>
      </w:r>
    </w:p>
    <w:p w14:paraId="317F9C42" w14:textId="37BB5212" w:rsidR="001B7665" w:rsidRDefault="001B7665" w:rsidP="001B7665">
      <w:pPr>
        <w:rPr>
          <w:sz w:val="40"/>
          <w:szCs w:val="40"/>
        </w:rPr>
      </w:pPr>
      <w:r w:rsidRPr="001B7665">
        <w:rPr>
          <w:sz w:val="40"/>
          <w:szCs w:val="40"/>
        </w:rPr>
        <w:t>Member:</w:t>
      </w:r>
    </w:p>
    <w:p w14:paraId="5C2DC441" w14:textId="4EEE99F1" w:rsidR="001B7665" w:rsidRDefault="004608F0" w:rsidP="001B7665">
      <w:pPr>
        <w:rPr>
          <w:sz w:val="36"/>
          <w:szCs w:val="36"/>
        </w:rPr>
      </w:pPr>
      <w:r>
        <w:rPr>
          <w:sz w:val="36"/>
          <w:szCs w:val="36"/>
        </w:rPr>
        <w:t xml:space="preserve">Tsoi Yiu Chik </w:t>
      </w:r>
      <w:r w:rsidR="00C06F9E">
        <w:rPr>
          <w:sz w:val="36"/>
          <w:szCs w:val="36"/>
        </w:rPr>
        <w:tab/>
      </w:r>
      <w:r w:rsidR="00C06F9E">
        <w:rPr>
          <w:sz w:val="36"/>
          <w:szCs w:val="36"/>
        </w:rPr>
        <w:tab/>
      </w:r>
      <w:r w:rsidR="009B53BD">
        <w:rPr>
          <w:sz w:val="36"/>
          <w:szCs w:val="36"/>
        </w:rPr>
        <w:t>20195601A</w:t>
      </w:r>
      <w:r>
        <w:rPr>
          <w:sz w:val="36"/>
          <w:szCs w:val="36"/>
        </w:rPr>
        <w:t>(Leader)</w:t>
      </w:r>
    </w:p>
    <w:p w14:paraId="5B706B94" w14:textId="7DFB8A6D" w:rsidR="004608F0" w:rsidRDefault="004608F0" w:rsidP="001B7665">
      <w:pPr>
        <w:rPr>
          <w:sz w:val="36"/>
          <w:szCs w:val="36"/>
        </w:rPr>
      </w:pPr>
      <w:r>
        <w:rPr>
          <w:sz w:val="36"/>
          <w:szCs w:val="36"/>
        </w:rPr>
        <w:t>Lau Siu Paak</w:t>
      </w:r>
      <w:r w:rsidR="00827B91">
        <w:rPr>
          <w:sz w:val="36"/>
          <w:szCs w:val="36"/>
        </w:rPr>
        <w:tab/>
      </w:r>
      <w:r w:rsidR="00C06F9E">
        <w:rPr>
          <w:sz w:val="36"/>
          <w:szCs w:val="36"/>
        </w:rPr>
        <w:tab/>
      </w:r>
      <w:r w:rsidR="00827B91">
        <w:rPr>
          <w:sz w:val="36"/>
          <w:szCs w:val="36"/>
        </w:rPr>
        <w:t>20001245A</w:t>
      </w:r>
    </w:p>
    <w:p w14:paraId="04CB5295" w14:textId="35FA6CA3" w:rsidR="00C06F9E" w:rsidRDefault="00417C97" w:rsidP="001B7665">
      <w:pPr>
        <w:rPr>
          <w:sz w:val="36"/>
          <w:szCs w:val="36"/>
        </w:rPr>
      </w:pPr>
      <w:r>
        <w:rPr>
          <w:sz w:val="36"/>
          <w:szCs w:val="36"/>
        </w:rPr>
        <w:t>Lee Wai L</w:t>
      </w:r>
      <w:r w:rsidR="001727A3">
        <w:rPr>
          <w:sz w:val="36"/>
          <w:szCs w:val="36"/>
        </w:rPr>
        <w:t>euk</w:t>
      </w:r>
      <w:r w:rsidR="00827B91">
        <w:rPr>
          <w:sz w:val="36"/>
          <w:szCs w:val="36"/>
        </w:rPr>
        <w:tab/>
      </w:r>
      <w:r w:rsidR="00C06F9E">
        <w:rPr>
          <w:sz w:val="36"/>
          <w:szCs w:val="36"/>
        </w:rPr>
        <w:tab/>
        <w:t>20031030A</w:t>
      </w:r>
    </w:p>
    <w:p w14:paraId="38C64D54" w14:textId="65B5A547" w:rsidR="00C06F9E" w:rsidRDefault="001727A3" w:rsidP="001B7665">
      <w:pPr>
        <w:rPr>
          <w:sz w:val="36"/>
          <w:szCs w:val="36"/>
        </w:rPr>
      </w:pPr>
      <w:proofErr w:type="spellStart"/>
      <w:r>
        <w:rPr>
          <w:sz w:val="36"/>
          <w:szCs w:val="36"/>
        </w:rPr>
        <w:t>Mak</w:t>
      </w:r>
      <w:proofErr w:type="spellEnd"/>
      <w:r>
        <w:rPr>
          <w:sz w:val="36"/>
          <w:szCs w:val="36"/>
        </w:rPr>
        <w:t xml:space="preserve"> Kin Ho</w:t>
      </w:r>
      <w:r w:rsidR="00C06F9E">
        <w:rPr>
          <w:sz w:val="36"/>
          <w:szCs w:val="36"/>
        </w:rPr>
        <w:tab/>
      </w:r>
      <w:r w:rsidR="00C06F9E">
        <w:rPr>
          <w:sz w:val="36"/>
          <w:szCs w:val="36"/>
        </w:rPr>
        <w:tab/>
        <w:t>20042880A</w:t>
      </w:r>
    </w:p>
    <w:p w14:paraId="5B3D90C8" w14:textId="6CF2ED3E" w:rsidR="001727A3" w:rsidRDefault="001727A3" w:rsidP="001B7665">
      <w:pPr>
        <w:rPr>
          <w:sz w:val="36"/>
          <w:szCs w:val="36"/>
        </w:rPr>
      </w:pPr>
      <w:r>
        <w:rPr>
          <w:sz w:val="36"/>
          <w:szCs w:val="36"/>
        </w:rPr>
        <w:t xml:space="preserve">Sin </w:t>
      </w:r>
      <w:proofErr w:type="spellStart"/>
      <w:r>
        <w:rPr>
          <w:sz w:val="36"/>
          <w:szCs w:val="36"/>
        </w:rPr>
        <w:t>Pui</w:t>
      </w:r>
      <w:proofErr w:type="spellEnd"/>
      <w:r>
        <w:rPr>
          <w:sz w:val="36"/>
          <w:szCs w:val="36"/>
        </w:rPr>
        <w:t xml:space="preserve"> Lam</w:t>
      </w:r>
      <w:r w:rsidR="00C06F9E">
        <w:rPr>
          <w:sz w:val="36"/>
          <w:szCs w:val="36"/>
        </w:rPr>
        <w:tab/>
      </w:r>
      <w:r w:rsidR="00C06F9E">
        <w:rPr>
          <w:sz w:val="36"/>
          <w:szCs w:val="36"/>
        </w:rPr>
        <w:tab/>
        <w:t>20036097A</w:t>
      </w:r>
    </w:p>
    <w:p w14:paraId="0C29F117" w14:textId="45B1BA9B" w:rsidR="001727A3" w:rsidRDefault="001727A3" w:rsidP="001B7665">
      <w:pPr>
        <w:rPr>
          <w:sz w:val="36"/>
          <w:szCs w:val="36"/>
        </w:rPr>
      </w:pPr>
      <w:r>
        <w:rPr>
          <w:sz w:val="36"/>
          <w:szCs w:val="36"/>
        </w:rPr>
        <w:t xml:space="preserve">Cheung Man </w:t>
      </w:r>
      <w:proofErr w:type="spellStart"/>
      <w:r>
        <w:rPr>
          <w:sz w:val="36"/>
          <w:szCs w:val="36"/>
        </w:rPr>
        <w:t>Hei</w:t>
      </w:r>
      <w:proofErr w:type="spellEnd"/>
      <w:r>
        <w:rPr>
          <w:sz w:val="36"/>
          <w:szCs w:val="36"/>
        </w:rPr>
        <w:t xml:space="preserve"> </w:t>
      </w:r>
      <w:r w:rsidR="00C06F9E">
        <w:rPr>
          <w:sz w:val="36"/>
          <w:szCs w:val="36"/>
        </w:rPr>
        <w:tab/>
      </w:r>
      <w:r w:rsidR="00033234">
        <w:rPr>
          <w:sz w:val="36"/>
          <w:szCs w:val="36"/>
        </w:rPr>
        <w:t>20093215A</w:t>
      </w:r>
    </w:p>
    <w:p w14:paraId="4ACDA5D8" w14:textId="77777777" w:rsidR="001727A3" w:rsidRDefault="001727A3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562A5FFB" w14:textId="733E69AC" w:rsidR="001727A3" w:rsidRPr="00A00D7A" w:rsidRDefault="009B53BD" w:rsidP="001B7665">
      <w:pPr>
        <w:rPr>
          <w:b/>
          <w:bCs/>
          <w:sz w:val="36"/>
          <w:szCs w:val="36"/>
        </w:rPr>
      </w:pPr>
      <w:r w:rsidRPr="00A00D7A">
        <w:rPr>
          <w:b/>
          <w:bCs/>
          <w:sz w:val="36"/>
          <w:szCs w:val="36"/>
        </w:rPr>
        <w:lastRenderedPageBreak/>
        <w:t>Part A</w:t>
      </w:r>
    </w:p>
    <w:p w14:paraId="685FB459" w14:textId="40710E9E" w:rsidR="00A00D7A" w:rsidRDefault="00A00D7A" w:rsidP="001B7665">
      <w:pPr>
        <w:rPr>
          <w:sz w:val="32"/>
          <w:szCs w:val="32"/>
          <w:u w:val="single"/>
        </w:rPr>
      </w:pPr>
      <w:r w:rsidRPr="00A00D7A">
        <w:rPr>
          <w:sz w:val="32"/>
          <w:szCs w:val="32"/>
          <w:u w:val="single"/>
        </w:rPr>
        <w:t>Q1</w:t>
      </w:r>
    </w:p>
    <w:p w14:paraId="5DC7F9FB" w14:textId="77EB7F19" w:rsidR="000A7625" w:rsidRDefault="000A7625" w:rsidP="000A7625">
      <w:pPr>
        <w:pStyle w:val="ListParagraph"/>
        <w:numPr>
          <w:ilvl w:val="0"/>
          <w:numId w:val="1"/>
        </w:numPr>
        <w:ind w:left="567" w:hanging="567"/>
        <w:rPr>
          <w:sz w:val="28"/>
          <w:szCs w:val="28"/>
        </w:rPr>
      </w:pPr>
      <w:r w:rsidRPr="000A7625">
        <w:rPr>
          <w:sz w:val="28"/>
          <w:szCs w:val="28"/>
        </w:rPr>
        <w:t xml:space="preserve">N=1+5+7+5+0+0 = 18 mod 10 </w:t>
      </w:r>
      <w:r w:rsidR="00F110E4">
        <w:rPr>
          <w:sz w:val="28"/>
          <w:szCs w:val="28"/>
        </w:rPr>
        <w:t>+17</w:t>
      </w:r>
    </w:p>
    <w:p w14:paraId="477930FC" w14:textId="68BEB5B1" w:rsidR="000A7625" w:rsidRDefault="000A7625" w:rsidP="000A7625">
      <w:pPr>
        <w:pStyle w:val="ListParagraph"/>
        <w:ind w:left="567"/>
        <w:rPr>
          <w:sz w:val="28"/>
          <w:szCs w:val="28"/>
        </w:rPr>
      </w:pPr>
      <w:r w:rsidRPr="000A7625">
        <w:rPr>
          <w:sz w:val="28"/>
          <w:szCs w:val="28"/>
        </w:rPr>
        <w:t>=</w:t>
      </w:r>
      <w:r w:rsidR="00F110E4">
        <w:rPr>
          <w:sz w:val="28"/>
          <w:szCs w:val="28"/>
        </w:rPr>
        <w:t>25</w:t>
      </w:r>
    </w:p>
    <w:p w14:paraId="5E284644" w14:textId="2CA79C67" w:rsidR="000A7625" w:rsidRDefault="000A7625" w:rsidP="000A7625">
      <w:pPr>
        <w:pStyle w:val="ListParagraph"/>
        <w:ind w:left="567"/>
        <w:rPr>
          <w:sz w:val="28"/>
          <w:szCs w:val="28"/>
        </w:rPr>
      </w:pPr>
      <w:r w:rsidRPr="000A7625">
        <w:rPr>
          <w:sz w:val="28"/>
          <w:szCs w:val="28"/>
        </w:rPr>
        <w:t xml:space="preserve">Therefore, </w:t>
      </w:r>
      <w:r w:rsidR="00D34527">
        <w:rPr>
          <w:sz w:val="28"/>
          <w:szCs w:val="28"/>
        </w:rPr>
        <w:t xml:space="preserve">the address is </w:t>
      </w:r>
      <w:r w:rsidRPr="000A7625">
        <w:rPr>
          <w:sz w:val="28"/>
          <w:szCs w:val="28"/>
        </w:rPr>
        <w:t>10.100.111.216/</w:t>
      </w:r>
      <w:r w:rsidR="00F110E4">
        <w:rPr>
          <w:sz w:val="28"/>
          <w:szCs w:val="28"/>
        </w:rPr>
        <w:t>25</w:t>
      </w:r>
    </w:p>
    <w:p w14:paraId="5829BFF5" w14:textId="0202A163" w:rsidR="00D34527" w:rsidRDefault="00D34527" w:rsidP="000A7625">
      <w:pPr>
        <w:pStyle w:val="ListParagraph"/>
        <w:ind w:left="567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7F667B">
        <w:rPr>
          <w:sz w:val="28"/>
          <w:szCs w:val="28"/>
        </w:rPr>
        <w:t>binary address is 00001010.01100100.</w:t>
      </w:r>
      <w:r w:rsidR="00CA6DBD">
        <w:rPr>
          <w:sz w:val="28"/>
          <w:szCs w:val="28"/>
        </w:rPr>
        <w:t>01101111.11011000/25</w:t>
      </w:r>
    </w:p>
    <w:p w14:paraId="0D2BA105" w14:textId="77777777" w:rsidR="006C0D5D" w:rsidRDefault="006C0D5D" w:rsidP="000A7625">
      <w:pPr>
        <w:pStyle w:val="ListParagraph"/>
        <w:ind w:left="567"/>
        <w:rPr>
          <w:sz w:val="28"/>
          <w:szCs w:val="28"/>
        </w:rPr>
      </w:pPr>
    </w:p>
    <w:p w14:paraId="20591EBB" w14:textId="57C55029" w:rsidR="006C0D5D" w:rsidRDefault="006C0D5D" w:rsidP="000A7625">
      <w:pPr>
        <w:pStyle w:val="ListParagraph"/>
        <w:ind w:left="567"/>
        <w:rPr>
          <w:sz w:val="28"/>
          <w:szCs w:val="28"/>
        </w:rPr>
      </w:pPr>
      <w:r>
        <w:rPr>
          <w:sz w:val="28"/>
          <w:szCs w:val="28"/>
        </w:rPr>
        <w:t>The mask in dotted binary notation is 11111111.11111111.11111111.10000000</w:t>
      </w:r>
    </w:p>
    <w:p w14:paraId="0A04CEDA" w14:textId="22988A3C" w:rsidR="00F110E4" w:rsidRDefault="00F110E4" w:rsidP="000A7625">
      <w:pPr>
        <w:pStyle w:val="ListParagraph"/>
        <w:ind w:left="567"/>
        <w:rPr>
          <w:sz w:val="28"/>
          <w:szCs w:val="28"/>
        </w:rPr>
      </w:pPr>
      <w:r>
        <w:rPr>
          <w:sz w:val="28"/>
          <w:szCs w:val="28"/>
        </w:rPr>
        <w:t>The mask in dotted decimal notation is</w:t>
      </w:r>
      <w:r w:rsidR="004D7548">
        <w:rPr>
          <w:sz w:val="28"/>
          <w:szCs w:val="28"/>
        </w:rPr>
        <w:t xml:space="preserve"> 255.255.255.128</w:t>
      </w:r>
    </w:p>
    <w:p w14:paraId="691E0D4F" w14:textId="77777777" w:rsidR="00F36AF3" w:rsidRDefault="00F36AF3" w:rsidP="00F36AF3">
      <w:pPr>
        <w:rPr>
          <w:sz w:val="28"/>
          <w:szCs w:val="28"/>
        </w:rPr>
      </w:pPr>
    </w:p>
    <w:p w14:paraId="6D25E41D" w14:textId="79A1B384" w:rsidR="00F36AF3" w:rsidRDefault="00F97392" w:rsidP="00F36AF3">
      <w:pPr>
        <w:pStyle w:val="ListParagraph"/>
        <w:numPr>
          <w:ilvl w:val="0"/>
          <w:numId w:val="1"/>
        </w:numPr>
        <w:ind w:left="567" w:hanging="567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3FCFED8B" w:rsidRPr="7EBBDCF4">
        <w:rPr>
          <w:sz w:val="28"/>
          <w:szCs w:val="28"/>
        </w:rPr>
        <w:t>starting</w:t>
      </w:r>
      <w:r>
        <w:rPr>
          <w:sz w:val="28"/>
          <w:szCs w:val="28"/>
        </w:rPr>
        <w:t xml:space="preserve"> range is </w:t>
      </w:r>
      <w:r w:rsidR="001638BE">
        <w:rPr>
          <w:sz w:val="28"/>
          <w:szCs w:val="28"/>
        </w:rPr>
        <w:t>10.100.111.</w:t>
      </w:r>
      <w:r w:rsidR="00BD721C">
        <w:rPr>
          <w:sz w:val="28"/>
          <w:szCs w:val="28"/>
        </w:rPr>
        <w:t>128</w:t>
      </w:r>
    </w:p>
    <w:p w14:paraId="425B1A63" w14:textId="028903B7" w:rsidR="001638BE" w:rsidRDefault="001638BE" w:rsidP="001638BE">
      <w:pPr>
        <w:pStyle w:val="ListParagraph"/>
        <w:ind w:left="567"/>
        <w:rPr>
          <w:sz w:val="28"/>
          <w:szCs w:val="28"/>
        </w:rPr>
      </w:pPr>
      <w:r>
        <w:rPr>
          <w:sz w:val="28"/>
          <w:szCs w:val="28"/>
        </w:rPr>
        <w:t>The end range is 10.100.111.</w:t>
      </w:r>
      <w:r w:rsidR="00BD721C">
        <w:rPr>
          <w:sz w:val="28"/>
          <w:szCs w:val="28"/>
        </w:rPr>
        <w:t>255</w:t>
      </w:r>
    </w:p>
    <w:p w14:paraId="0118E844" w14:textId="72C05F11" w:rsidR="001638BE" w:rsidRDefault="006E7BF7" w:rsidP="001638BE">
      <w:pPr>
        <w:pStyle w:val="ListParagraph"/>
        <w:ind w:left="567"/>
        <w:rPr>
          <w:sz w:val="28"/>
          <w:szCs w:val="28"/>
        </w:rPr>
      </w:pPr>
      <w:r>
        <w:rPr>
          <w:sz w:val="28"/>
          <w:szCs w:val="28"/>
        </w:rPr>
        <w:t xml:space="preserve">which have </w:t>
      </w:r>
      <w:r w:rsidR="3534B0DA" w:rsidRPr="7EBBDCF4">
        <w:rPr>
          <w:sz w:val="28"/>
          <w:szCs w:val="28"/>
        </w:rPr>
        <w:t xml:space="preserve">a </w:t>
      </w:r>
      <w:r>
        <w:rPr>
          <w:sz w:val="28"/>
          <w:szCs w:val="28"/>
        </w:rPr>
        <w:t xml:space="preserve">total </w:t>
      </w:r>
      <w:r w:rsidR="3534B0DA" w:rsidRPr="7EBBDCF4">
        <w:rPr>
          <w:sz w:val="28"/>
          <w:szCs w:val="28"/>
        </w:rPr>
        <w:t xml:space="preserve">of </w:t>
      </w:r>
      <w:r>
        <w:rPr>
          <w:sz w:val="28"/>
          <w:szCs w:val="28"/>
        </w:rPr>
        <w:t>128 addresses</w:t>
      </w:r>
    </w:p>
    <w:p w14:paraId="4C00FB39" w14:textId="77777777" w:rsidR="006E7BF7" w:rsidRDefault="006E7BF7" w:rsidP="006E7BF7">
      <w:pPr>
        <w:rPr>
          <w:sz w:val="28"/>
          <w:szCs w:val="28"/>
        </w:rPr>
      </w:pPr>
    </w:p>
    <w:p w14:paraId="40101774" w14:textId="1926E77A" w:rsidR="006E7BF7" w:rsidRDefault="006E7BF7" w:rsidP="006E7BF7">
      <w:pPr>
        <w:pStyle w:val="ListParagraph"/>
        <w:numPr>
          <w:ilvl w:val="0"/>
          <w:numId w:val="1"/>
        </w:numPr>
        <w:ind w:left="567" w:hanging="567"/>
        <w:rPr>
          <w:sz w:val="28"/>
          <w:szCs w:val="28"/>
        </w:rPr>
      </w:pPr>
      <w:r>
        <w:rPr>
          <w:sz w:val="28"/>
          <w:szCs w:val="28"/>
        </w:rPr>
        <w:t>The network address</w:t>
      </w:r>
      <w:r w:rsidR="00145E2F">
        <w:rPr>
          <w:sz w:val="28"/>
          <w:szCs w:val="28"/>
        </w:rPr>
        <w:t>(binary)</w:t>
      </w:r>
      <w:r>
        <w:rPr>
          <w:sz w:val="28"/>
          <w:szCs w:val="28"/>
        </w:rPr>
        <w:t xml:space="preserve"> is</w:t>
      </w:r>
      <w:r w:rsidR="00145E2F">
        <w:rPr>
          <w:sz w:val="28"/>
          <w:szCs w:val="28"/>
        </w:rPr>
        <w:t xml:space="preserve"> 00001010.01100100.01101111.10000000</w:t>
      </w:r>
    </w:p>
    <w:p w14:paraId="1EEA5EEA" w14:textId="5B035D89" w:rsidR="009B53BD" w:rsidRDefault="00B60FE7" w:rsidP="00B60FE7">
      <w:pPr>
        <w:pStyle w:val="ListParagraph"/>
        <w:ind w:left="567"/>
        <w:rPr>
          <w:sz w:val="28"/>
          <w:szCs w:val="28"/>
        </w:rPr>
      </w:pPr>
      <w:r>
        <w:rPr>
          <w:sz w:val="28"/>
          <w:szCs w:val="28"/>
        </w:rPr>
        <w:t xml:space="preserve">The network address(decimal) is </w:t>
      </w:r>
      <w:r w:rsidRPr="000A7625">
        <w:rPr>
          <w:sz w:val="28"/>
          <w:szCs w:val="28"/>
        </w:rPr>
        <w:t>10.100.111.</w:t>
      </w:r>
      <w:r>
        <w:rPr>
          <w:sz w:val="28"/>
          <w:szCs w:val="28"/>
        </w:rPr>
        <w:t>128</w:t>
      </w:r>
    </w:p>
    <w:p w14:paraId="08E72D3C" w14:textId="77777777" w:rsidR="0016424F" w:rsidRDefault="0016424F" w:rsidP="0016424F">
      <w:pPr>
        <w:rPr>
          <w:sz w:val="28"/>
          <w:szCs w:val="28"/>
        </w:rPr>
      </w:pPr>
    </w:p>
    <w:p w14:paraId="5BEB4A49" w14:textId="5FDD2D0E" w:rsidR="00980301" w:rsidRDefault="00980301" w:rsidP="00980301">
      <w:pPr>
        <w:pStyle w:val="ListParagraph"/>
        <w:numPr>
          <w:ilvl w:val="0"/>
          <w:numId w:val="1"/>
        </w:numPr>
        <w:ind w:left="567" w:hanging="567"/>
        <w:rPr>
          <w:sz w:val="28"/>
          <w:szCs w:val="28"/>
        </w:rPr>
      </w:pPr>
      <w:r>
        <w:rPr>
          <w:sz w:val="28"/>
          <w:szCs w:val="28"/>
        </w:rPr>
        <w:t>The broadcast address(binary) is 00001010.01100100.01101111.11111111</w:t>
      </w:r>
    </w:p>
    <w:p w14:paraId="6C8DAF94" w14:textId="19D9AB4E" w:rsidR="007355EF" w:rsidRDefault="00980301" w:rsidP="00980301">
      <w:pPr>
        <w:pStyle w:val="ListParagraph"/>
        <w:ind w:left="567"/>
        <w:rPr>
          <w:sz w:val="28"/>
          <w:szCs w:val="28"/>
        </w:rPr>
      </w:pPr>
      <w:r>
        <w:rPr>
          <w:sz w:val="28"/>
          <w:szCs w:val="28"/>
        </w:rPr>
        <w:t xml:space="preserve">The broadcast address(decimal) is </w:t>
      </w:r>
      <w:r w:rsidRPr="000A7625">
        <w:rPr>
          <w:sz w:val="28"/>
          <w:szCs w:val="28"/>
        </w:rPr>
        <w:t>10.100.111.</w:t>
      </w:r>
      <w:r>
        <w:rPr>
          <w:sz w:val="28"/>
          <w:szCs w:val="28"/>
        </w:rPr>
        <w:t>255</w:t>
      </w:r>
    </w:p>
    <w:p w14:paraId="4E8D9A6A" w14:textId="77777777" w:rsidR="007355EF" w:rsidRDefault="007355EF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15D30D3" w14:textId="652128E3" w:rsidR="007355EF" w:rsidRPr="004A77DA" w:rsidRDefault="007355EF" w:rsidP="004A77DA">
      <w:pPr>
        <w:rPr>
          <w:sz w:val="32"/>
          <w:szCs w:val="32"/>
          <w:u w:val="single"/>
        </w:rPr>
      </w:pPr>
      <w:r w:rsidRPr="00A00D7A">
        <w:rPr>
          <w:sz w:val="32"/>
          <w:szCs w:val="32"/>
          <w:u w:val="single"/>
        </w:rPr>
        <w:lastRenderedPageBreak/>
        <w:t>Q</w:t>
      </w:r>
      <w:r>
        <w:rPr>
          <w:sz w:val="32"/>
          <w:szCs w:val="32"/>
          <w:u w:val="single"/>
        </w:rPr>
        <w:t>2</w:t>
      </w:r>
    </w:p>
    <w:p w14:paraId="6FB581A6" w14:textId="6B4D995C" w:rsidR="004A77DA" w:rsidRPr="00FB0F0D" w:rsidRDefault="00FB0F0D" w:rsidP="00FB0F0D">
      <w:pPr>
        <w:pStyle w:val="ListParagraph"/>
        <w:numPr>
          <w:ilvl w:val="0"/>
          <w:numId w:val="2"/>
        </w:numPr>
        <w:tabs>
          <w:tab w:val="left" w:pos="567"/>
        </w:tabs>
        <w:ind w:hanging="720"/>
        <w:rPr>
          <w:sz w:val="28"/>
          <w:szCs w:val="28"/>
        </w:rPr>
      </w:pPr>
      <w:r w:rsidRPr="0080461B">
        <w:rPr>
          <w:sz w:val="28"/>
          <w:szCs w:val="28"/>
        </w:rPr>
        <w:t>1</w:t>
      </w:r>
      <w:r w:rsidRPr="0080461B">
        <w:rPr>
          <w:sz w:val="28"/>
          <w:szCs w:val="28"/>
          <w:vertAlign w:val="superscript"/>
        </w:rPr>
        <w:t>st</w:t>
      </w:r>
      <w:r w:rsidRPr="0080461B">
        <w:rPr>
          <w:sz w:val="28"/>
          <w:szCs w:val="28"/>
        </w:rPr>
        <w:t xml:space="preserve"> </w:t>
      </w:r>
      <w:r w:rsidRPr="0080461B">
        <w:rPr>
          <w:sz w:val="28"/>
          <w:szCs w:val="28"/>
          <w:lang w:eastAsia="zh-TW"/>
        </w:rPr>
        <w:t>first</w:t>
      </w:r>
      <w:r w:rsidRPr="0080461B">
        <w:rPr>
          <w:sz w:val="28"/>
          <w:szCs w:val="28"/>
        </w:rPr>
        <w:t xml:space="preserve"> address: 10101100 00011111 </w:t>
      </w:r>
      <w:r w:rsidRPr="00D75418">
        <w:rPr>
          <w:color w:val="000000" w:themeColor="text1"/>
          <w:sz w:val="28"/>
          <w:szCs w:val="28"/>
        </w:rPr>
        <w:t>000</w:t>
      </w:r>
      <w:r>
        <w:rPr>
          <w:color w:val="000000" w:themeColor="text1"/>
          <w:sz w:val="28"/>
          <w:szCs w:val="28"/>
        </w:rPr>
        <w:t>0</w:t>
      </w:r>
      <w:r w:rsidRPr="00D75418">
        <w:rPr>
          <w:color w:val="000000" w:themeColor="text1"/>
          <w:sz w:val="28"/>
          <w:szCs w:val="28"/>
        </w:rPr>
        <w:t>0000 0</w:t>
      </w:r>
      <w:r w:rsidRPr="0080461B">
        <w:rPr>
          <w:sz w:val="28"/>
          <w:szCs w:val="28"/>
        </w:rPr>
        <w:t>0000000</w:t>
      </w:r>
      <w:r>
        <w:rPr>
          <w:sz w:val="28"/>
          <w:szCs w:val="28"/>
        </w:rPr>
        <w:t>/2</w:t>
      </w:r>
      <w:r w:rsidR="00AB4D09">
        <w:rPr>
          <w:sz w:val="28"/>
          <w:szCs w:val="28"/>
        </w:rPr>
        <w:t>2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927"/>
        <w:gridCol w:w="2928"/>
        <w:gridCol w:w="2928"/>
      </w:tblGrid>
      <w:tr w:rsidR="004A77DA" w:rsidRPr="0080461B" w14:paraId="62492F06" w14:textId="77777777" w:rsidTr="00796C24">
        <w:tc>
          <w:tcPr>
            <w:tcW w:w="2927" w:type="dxa"/>
          </w:tcPr>
          <w:p w14:paraId="63B9AE85" w14:textId="77777777" w:rsidR="004A77DA" w:rsidRPr="0080461B" w:rsidRDefault="004A77DA" w:rsidP="004A77DA">
            <w:pPr>
              <w:pStyle w:val="ListParagraph"/>
              <w:ind w:left="0"/>
              <w:rPr>
                <w:sz w:val="28"/>
                <w:szCs w:val="28"/>
                <w:u w:val="single"/>
              </w:rPr>
            </w:pPr>
          </w:p>
        </w:tc>
        <w:tc>
          <w:tcPr>
            <w:tcW w:w="2928" w:type="dxa"/>
          </w:tcPr>
          <w:p w14:paraId="65690F76" w14:textId="771EA27B" w:rsidR="004A77DA" w:rsidRPr="0080461B" w:rsidRDefault="0006470F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First address</w:t>
            </w:r>
          </w:p>
        </w:tc>
        <w:tc>
          <w:tcPr>
            <w:tcW w:w="2928" w:type="dxa"/>
          </w:tcPr>
          <w:p w14:paraId="0A831855" w14:textId="3E0CE102" w:rsidR="004A77DA" w:rsidRPr="0080461B" w:rsidRDefault="005858F7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Last address</w:t>
            </w:r>
          </w:p>
        </w:tc>
      </w:tr>
      <w:tr w:rsidR="004A77DA" w:rsidRPr="0080461B" w14:paraId="5C15BDD4" w14:textId="77777777" w:rsidTr="00796C24">
        <w:tc>
          <w:tcPr>
            <w:tcW w:w="2927" w:type="dxa"/>
          </w:tcPr>
          <w:p w14:paraId="2C9DD139" w14:textId="788AA1AD" w:rsidR="004A77DA" w:rsidRPr="0080461B" w:rsidRDefault="009F3FAB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</w:t>
            </w:r>
            <w:r w:rsidR="0006470F" w:rsidRPr="0080461B">
              <w:rPr>
                <w:sz w:val="28"/>
                <w:szCs w:val="28"/>
              </w:rPr>
              <w:t xml:space="preserve">st </w:t>
            </w:r>
            <w:r w:rsidRPr="0080461B">
              <w:rPr>
                <w:sz w:val="28"/>
                <w:szCs w:val="28"/>
              </w:rPr>
              <w:t>company</w:t>
            </w:r>
          </w:p>
        </w:tc>
        <w:tc>
          <w:tcPr>
            <w:tcW w:w="2928" w:type="dxa"/>
          </w:tcPr>
          <w:p w14:paraId="3D703B98" w14:textId="68CBDEE7" w:rsidR="004A77DA" w:rsidRPr="0080461B" w:rsidRDefault="004B5751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0.0</w:t>
            </w:r>
            <w:r w:rsidR="003E0858" w:rsidRPr="0080461B">
              <w:rPr>
                <w:sz w:val="28"/>
                <w:szCs w:val="28"/>
              </w:rPr>
              <w:t>/</w:t>
            </w:r>
            <w:r w:rsidR="005E18E9" w:rsidRPr="0080461B">
              <w:rPr>
                <w:sz w:val="28"/>
                <w:szCs w:val="28"/>
              </w:rPr>
              <w:t>22</w:t>
            </w:r>
          </w:p>
        </w:tc>
        <w:tc>
          <w:tcPr>
            <w:tcW w:w="2928" w:type="dxa"/>
          </w:tcPr>
          <w:p w14:paraId="15AAFF6D" w14:textId="215F8CC5" w:rsidR="006E053D" w:rsidRPr="0080461B" w:rsidRDefault="00F07F34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3.255</w:t>
            </w:r>
            <w:r w:rsidR="006E053D" w:rsidRPr="0080461B">
              <w:rPr>
                <w:sz w:val="28"/>
                <w:szCs w:val="28"/>
              </w:rPr>
              <w:t>/</w:t>
            </w:r>
            <w:r w:rsidR="005E18E9" w:rsidRPr="0080461B">
              <w:rPr>
                <w:sz w:val="28"/>
                <w:szCs w:val="28"/>
              </w:rPr>
              <w:t>22</w:t>
            </w:r>
          </w:p>
        </w:tc>
      </w:tr>
      <w:tr w:rsidR="004A77DA" w:rsidRPr="0080461B" w14:paraId="7D08D1BC" w14:textId="77777777" w:rsidTr="00796C24">
        <w:tc>
          <w:tcPr>
            <w:tcW w:w="2927" w:type="dxa"/>
          </w:tcPr>
          <w:p w14:paraId="492067EC" w14:textId="23103E2B" w:rsidR="009F3FAB" w:rsidRPr="0080461B" w:rsidRDefault="0006470F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nd company</w:t>
            </w:r>
          </w:p>
        </w:tc>
        <w:tc>
          <w:tcPr>
            <w:tcW w:w="2928" w:type="dxa"/>
          </w:tcPr>
          <w:p w14:paraId="7B3FB6E0" w14:textId="1501AEE2" w:rsidR="004A77DA" w:rsidRPr="0080461B" w:rsidRDefault="004B5751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4.0</w:t>
            </w:r>
            <w:r w:rsidR="006E053D" w:rsidRPr="0080461B">
              <w:rPr>
                <w:sz w:val="28"/>
                <w:szCs w:val="28"/>
              </w:rPr>
              <w:t>/</w:t>
            </w:r>
            <w:r w:rsidR="005E18E9" w:rsidRPr="0080461B">
              <w:rPr>
                <w:sz w:val="28"/>
                <w:szCs w:val="28"/>
              </w:rPr>
              <w:t>22</w:t>
            </w:r>
          </w:p>
        </w:tc>
        <w:tc>
          <w:tcPr>
            <w:tcW w:w="2928" w:type="dxa"/>
          </w:tcPr>
          <w:p w14:paraId="5657B007" w14:textId="3BA0367A" w:rsidR="004A77DA" w:rsidRPr="0080461B" w:rsidRDefault="00F07F34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7.255</w:t>
            </w:r>
            <w:r w:rsidR="006E053D" w:rsidRPr="0080461B">
              <w:rPr>
                <w:sz w:val="28"/>
                <w:szCs w:val="28"/>
              </w:rPr>
              <w:t>/</w:t>
            </w:r>
            <w:r w:rsidR="005E18E9" w:rsidRPr="0080461B">
              <w:rPr>
                <w:sz w:val="28"/>
                <w:szCs w:val="28"/>
              </w:rPr>
              <w:t>22</w:t>
            </w:r>
          </w:p>
        </w:tc>
      </w:tr>
      <w:tr w:rsidR="004A77DA" w:rsidRPr="0080461B" w14:paraId="551899D4" w14:textId="77777777" w:rsidTr="00796C24">
        <w:tc>
          <w:tcPr>
            <w:tcW w:w="2927" w:type="dxa"/>
          </w:tcPr>
          <w:p w14:paraId="5663074A" w14:textId="7F519F53" w:rsidR="004A77DA" w:rsidRPr="0080461B" w:rsidRDefault="009F3FAB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3</w:t>
            </w:r>
            <w:r w:rsidR="0006470F" w:rsidRPr="0080461B">
              <w:rPr>
                <w:sz w:val="28"/>
                <w:szCs w:val="28"/>
              </w:rPr>
              <w:t>rd company</w:t>
            </w:r>
          </w:p>
        </w:tc>
        <w:tc>
          <w:tcPr>
            <w:tcW w:w="2928" w:type="dxa"/>
          </w:tcPr>
          <w:p w14:paraId="301B9499" w14:textId="2282CF9D" w:rsidR="004A77DA" w:rsidRPr="0080461B" w:rsidRDefault="004B5751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8.0</w:t>
            </w:r>
            <w:r w:rsidR="006E053D" w:rsidRPr="0080461B">
              <w:rPr>
                <w:sz w:val="28"/>
                <w:szCs w:val="28"/>
              </w:rPr>
              <w:t>/</w:t>
            </w:r>
            <w:r w:rsidR="005E18E9" w:rsidRPr="0080461B">
              <w:rPr>
                <w:sz w:val="28"/>
                <w:szCs w:val="28"/>
              </w:rPr>
              <w:t>22</w:t>
            </w:r>
          </w:p>
        </w:tc>
        <w:tc>
          <w:tcPr>
            <w:tcW w:w="2928" w:type="dxa"/>
          </w:tcPr>
          <w:p w14:paraId="2D208EF2" w14:textId="77BCF9FC" w:rsidR="004A77DA" w:rsidRPr="0080461B" w:rsidRDefault="00F07F34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11.255</w:t>
            </w:r>
            <w:r w:rsidR="006E053D" w:rsidRPr="0080461B">
              <w:rPr>
                <w:sz w:val="28"/>
                <w:szCs w:val="28"/>
              </w:rPr>
              <w:t>/</w:t>
            </w:r>
            <w:r w:rsidR="005E18E9" w:rsidRPr="0080461B">
              <w:rPr>
                <w:sz w:val="28"/>
                <w:szCs w:val="28"/>
              </w:rPr>
              <w:t>22</w:t>
            </w:r>
          </w:p>
        </w:tc>
      </w:tr>
      <w:tr w:rsidR="004A77DA" w:rsidRPr="0080461B" w14:paraId="050EA098" w14:textId="77777777" w:rsidTr="00796C24">
        <w:tc>
          <w:tcPr>
            <w:tcW w:w="2927" w:type="dxa"/>
          </w:tcPr>
          <w:p w14:paraId="2BD23189" w14:textId="270C3B66" w:rsidR="004A77DA" w:rsidRPr="0080461B" w:rsidRDefault="0006470F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th company</w:t>
            </w:r>
          </w:p>
        </w:tc>
        <w:tc>
          <w:tcPr>
            <w:tcW w:w="2928" w:type="dxa"/>
          </w:tcPr>
          <w:p w14:paraId="39C30E3E" w14:textId="3C073EAA" w:rsidR="004A77DA" w:rsidRPr="0080461B" w:rsidRDefault="004B5751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12.0</w:t>
            </w:r>
            <w:r w:rsidR="006E053D" w:rsidRPr="0080461B">
              <w:rPr>
                <w:sz w:val="28"/>
                <w:szCs w:val="28"/>
              </w:rPr>
              <w:t>/</w:t>
            </w:r>
            <w:r w:rsidR="005E18E9" w:rsidRPr="0080461B">
              <w:rPr>
                <w:sz w:val="28"/>
                <w:szCs w:val="28"/>
              </w:rPr>
              <w:t>22</w:t>
            </w:r>
          </w:p>
        </w:tc>
        <w:tc>
          <w:tcPr>
            <w:tcW w:w="2928" w:type="dxa"/>
          </w:tcPr>
          <w:p w14:paraId="0B062037" w14:textId="48A39D5D" w:rsidR="004A77DA" w:rsidRPr="0080461B" w:rsidRDefault="00F07F34" w:rsidP="004A77DA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15.255</w:t>
            </w:r>
            <w:r w:rsidR="006E053D" w:rsidRPr="0080461B">
              <w:rPr>
                <w:sz w:val="28"/>
                <w:szCs w:val="28"/>
              </w:rPr>
              <w:t>/</w:t>
            </w:r>
            <w:r w:rsidR="005E18E9" w:rsidRPr="0080461B">
              <w:rPr>
                <w:sz w:val="28"/>
                <w:szCs w:val="28"/>
              </w:rPr>
              <w:t>22</w:t>
            </w:r>
          </w:p>
        </w:tc>
      </w:tr>
    </w:tbl>
    <w:p w14:paraId="3F95558D" w14:textId="77777777" w:rsidR="0040654B" w:rsidRPr="0080461B" w:rsidRDefault="0040654B" w:rsidP="0040654B">
      <w:pPr>
        <w:rPr>
          <w:sz w:val="28"/>
          <w:szCs w:val="28"/>
          <w:u w:val="single"/>
        </w:rPr>
      </w:pPr>
    </w:p>
    <w:p w14:paraId="40375911" w14:textId="7E78D956" w:rsidR="0040654B" w:rsidRPr="0080461B" w:rsidRDefault="00FE4BB8" w:rsidP="0040654B">
      <w:pPr>
        <w:pStyle w:val="ListParagraph"/>
        <w:numPr>
          <w:ilvl w:val="0"/>
          <w:numId w:val="2"/>
        </w:numPr>
        <w:tabs>
          <w:tab w:val="left" w:pos="567"/>
        </w:tabs>
        <w:ind w:hanging="720"/>
        <w:rPr>
          <w:sz w:val="28"/>
          <w:szCs w:val="28"/>
        </w:rPr>
      </w:pPr>
      <w:r w:rsidRPr="0080461B">
        <w:rPr>
          <w:sz w:val="28"/>
          <w:szCs w:val="28"/>
        </w:rPr>
        <w:t>1</w:t>
      </w:r>
      <w:r w:rsidRPr="0080461B">
        <w:rPr>
          <w:sz w:val="28"/>
          <w:szCs w:val="28"/>
          <w:vertAlign w:val="superscript"/>
        </w:rPr>
        <w:t>st</w:t>
      </w:r>
      <w:r w:rsidRPr="0080461B">
        <w:rPr>
          <w:sz w:val="28"/>
          <w:szCs w:val="28"/>
        </w:rPr>
        <w:t xml:space="preserve"> </w:t>
      </w:r>
      <w:r w:rsidR="750A998E" w:rsidRPr="0080461B">
        <w:rPr>
          <w:sz w:val="28"/>
          <w:szCs w:val="28"/>
          <w:lang w:eastAsia="zh-TW"/>
        </w:rPr>
        <w:t>first</w:t>
      </w:r>
      <w:r w:rsidR="00530697" w:rsidRPr="0080461B">
        <w:rPr>
          <w:sz w:val="28"/>
          <w:szCs w:val="28"/>
        </w:rPr>
        <w:t xml:space="preserve"> address: </w:t>
      </w:r>
      <w:r w:rsidR="00187BB2" w:rsidRPr="0080461B">
        <w:rPr>
          <w:sz w:val="28"/>
          <w:szCs w:val="28"/>
        </w:rPr>
        <w:t xml:space="preserve">10101100 00011111 </w:t>
      </w:r>
      <w:r w:rsidR="00187BB2" w:rsidRPr="00D75418">
        <w:rPr>
          <w:color w:val="000000" w:themeColor="text1"/>
          <w:sz w:val="28"/>
          <w:szCs w:val="28"/>
        </w:rPr>
        <w:t>00010000 0</w:t>
      </w:r>
      <w:r w:rsidR="00187BB2" w:rsidRPr="0080461B">
        <w:rPr>
          <w:sz w:val="28"/>
          <w:szCs w:val="28"/>
        </w:rPr>
        <w:t>0000000</w:t>
      </w:r>
      <w:r w:rsidR="00904B3E">
        <w:rPr>
          <w:sz w:val="28"/>
          <w:szCs w:val="28"/>
        </w:rPr>
        <w:t>/25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927"/>
        <w:gridCol w:w="2928"/>
        <w:gridCol w:w="2928"/>
      </w:tblGrid>
      <w:tr w:rsidR="0040654B" w:rsidRPr="0080461B" w14:paraId="5E711584" w14:textId="77777777" w:rsidTr="00573CD8">
        <w:tc>
          <w:tcPr>
            <w:tcW w:w="2927" w:type="dxa"/>
          </w:tcPr>
          <w:p w14:paraId="48DBC2FC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  <w:u w:val="single"/>
              </w:rPr>
            </w:pPr>
          </w:p>
        </w:tc>
        <w:tc>
          <w:tcPr>
            <w:tcW w:w="2928" w:type="dxa"/>
          </w:tcPr>
          <w:p w14:paraId="31D421BA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First address</w:t>
            </w:r>
          </w:p>
        </w:tc>
        <w:tc>
          <w:tcPr>
            <w:tcW w:w="2928" w:type="dxa"/>
          </w:tcPr>
          <w:p w14:paraId="321EB0CA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Last address</w:t>
            </w:r>
          </w:p>
        </w:tc>
      </w:tr>
      <w:tr w:rsidR="0040654B" w:rsidRPr="0080461B" w14:paraId="4028563B" w14:textId="77777777" w:rsidTr="00573CD8">
        <w:tc>
          <w:tcPr>
            <w:tcW w:w="2927" w:type="dxa"/>
          </w:tcPr>
          <w:p w14:paraId="33534484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st company</w:t>
            </w:r>
          </w:p>
        </w:tc>
        <w:tc>
          <w:tcPr>
            <w:tcW w:w="2928" w:type="dxa"/>
          </w:tcPr>
          <w:p w14:paraId="1C785472" w14:textId="7DF56417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DF3803" w:rsidRPr="0080461B">
              <w:rPr>
                <w:sz w:val="28"/>
                <w:szCs w:val="28"/>
              </w:rPr>
              <w:t>16</w:t>
            </w:r>
            <w:r w:rsidRPr="0080461B">
              <w:rPr>
                <w:sz w:val="28"/>
                <w:szCs w:val="28"/>
              </w:rPr>
              <w:t>.0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  <w:tc>
          <w:tcPr>
            <w:tcW w:w="2928" w:type="dxa"/>
          </w:tcPr>
          <w:p w14:paraId="4F4C60BF" w14:textId="50E0BAA9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DF3803" w:rsidRPr="0080461B">
              <w:rPr>
                <w:sz w:val="28"/>
                <w:szCs w:val="28"/>
              </w:rPr>
              <w:t>16</w:t>
            </w:r>
            <w:r w:rsidRPr="0080461B">
              <w:rPr>
                <w:sz w:val="28"/>
                <w:szCs w:val="28"/>
              </w:rPr>
              <w:t>.127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</w:tr>
      <w:tr w:rsidR="0040654B" w:rsidRPr="0080461B" w14:paraId="6849D64A" w14:textId="77777777" w:rsidTr="00573CD8">
        <w:tc>
          <w:tcPr>
            <w:tcW w:w="2927" w:type="dxa"/>
          </w:tcPr>
          <w:p w14:paraId="6680DCEA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nd company</w:t>
            </w:r>
          </w:p>
        </w:tc>
        <w:tc>
          <w:tcPr>
            <w:tcW w:w="2928" w:type="dxa"/>
          </w:tcPr>
          <w:p w14:paraId="78A7E1C9" w14:textId="65C23AC5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DF3803" w:rsidRPr="0080461B">
              <w:rPr>
                <w:sz w:val="28"/>
                <w:szCs w:val="28"/>
              </w:rPr>
              <w:t>16</w:t>
            </w:r>
            <w:r w:rsidRPr="0080461B">
              <w:rPr>
                <w:sz w:val="28"/>
                <w:szCs w:val="28"/>
              </w:rPr>
              <w:t>.128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  <w:tc>
          <w:tcPr>
            <w:tcW w:w="2928" w:type="dxa"/>
          </w:tcPr>
          <w:p w14:paraId="5B8DC19F" w14:textId="55E0463E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DF3803" w:rsidRPr="0080461B">
              <w:rPr>
                <w:sz w:val="28"/>
                <w:szCs w:val="28"/>
              </w:rPr>
              <w:t>16</w:t>
            </w:r>
            <w:r w:rsidRPr="0080461B">
              <w:rPr>
                <w:sz w:val="28"/>
                <w:szCs w:val="28"/>
              </w:rPr>
              <w:t>.255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</w:tr>
      <w:tr w:rsidR="0040654B" w:rsidRPr="0080461B" w14:paraId="0F5CC9DD" w14:textId="77777777" w:rsidTr="00573CD8">
        <w:tc>
          <w:tcPr>
            <w:tcW w:w="2927" w:type="dxa"/>
          </w:tcPr>
          <w:p w14:paraId="73AEB371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3rd company</w:t>
            </w:r>
          </w:p>
        </w:tc>
        <w:tc>
          <w:tcPr>
            <w:tcW w:w="2928" w:type="dxa"/>
          </w:tcPr>
          <w:p w14:paraId="1026D8BC" w14:textId="4E202698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DF3803" w:rsidRPr="0080461B">
              <w:rPr>
                <w:sz w:val="28"/>
                <w:szCs w:val="28"/>
              </w:rPr>
              <w:t>17</w:t>
            </w:r>
            <w:r w:rsidRPr="0080461B">
              <w:rPr>
                <w:sz w:val="28"/>
                <w:szCs w:val="28"/>
              </w:rPr>
              <w:t>.0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  <w:tc>
          <w:tcPr>
            <w:tcW w:w="2928" w:type="dxa"/>
          </w:tcPr>
          <w:p w14:paraId="3D556051" w14:textId="6D9A7F92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DF3803" w:rsidRPr="0080461B">
              <w:rPr>
                <w:sz w:val="28"/>
                <w:szCs w:val="28"/>
              </w:rPr>
              <w:t>17</w:t>
            </w:r>
            <w:r w:rsidRPr="0080461B">
              <w:rPr>
                <w:sz w:val="28"/>
                <w:szCs w:val="28"/>
              </w:rPr>
              <w:t>.127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</w:tr>
      <w:tr w:rsidR="0040654B" w:rsidRPr="0080461B" w14:paraId="7DF72A62" w14:textId="77777777" w:rsidTr="00573CD8">
        <w:tc>
          <w:tcPr>
            <w:tcW w:w="2927" w:type="dxa"/>
          </w:tcPr>
          <w:p w14:paraId="75B8CCDE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th company</w:t>
            </w:r>
          </w:p>
        </w:tc>
        <w:tc>
          <w:tcPr>
            <w:tcW w:w="2928" w:type="dxa"/>
          </w:tcPr>
          <w:p w14:paraId="4D985995" w14:textId="1B219608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DF3803" w:rsidRPr="0080461B">
              <w:rPr>
                <w:sz w:val="28"/>
                <w:szCs w:val="28"/>
              </w:rPr>
              <w:t>17</w:t>
            </w:r>
            <w:r w:rsidRPr="0080461B">
              <w:rPr>
                <w:sz w:val="28"/>
                <w:szCs w:val="28"/>
              </w:rPr>
              <w:t>.128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  <w:tc>
          <w:tcPr>
            <w:tcW w:w="2928" w:type="dxa"/>
          </w:tcPr>
          <w:p w14:paraId="68B1898F" w14:textId="0858C93A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DF3803" w:rsidRPr="0080461B">
              <w:rPr>
                <w:sz w:val="28"/>
                <w:szCs w:val="28"/>
              </w:rPr>
              <w:t>17</w:t>
            </w:r>
            <w:r w:rsidRPr="0080461B">
              <w:rPr>
                <w:sz w:val="28"/>
                <w:szCs w:val="28"/>
              </w:rPr>
              <w:t>.255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</w:tr>
      <w:tr w:rsidR="0040654B" w:rsidRPr="0080461B" w14:paraId="73DDBE41" w14:textId="77777777" w:rsidTr="00573CD8">
        <w:tc>
          <w:tcPr>
            <w:tcW w:w="2927" w:type="dxa"/>
          </w:tcPr>
          <w:p w14:paraId="0E21DFF9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 last company</w:t>
            </w:r>
          </w:p>
        </w:tc>
        <w:tc>
          <w:tcPr>
            <w:tcW w:w="2928" w:type="dxa"/>
          </w:tcPr>
          <w:p w14:paraId="449A1C5D" w14:textId="61F3FAC5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413535" w:rsidRPr="0080461B">
              <w:rPr>
                <w:sz w:val="28"/>
                <w:szCs w:val="28"/>
              </w:rPr>
              <w:t>3</w:t>
            </w:r>
            <w:r w:rsidR="00A80BD5" w:rsidRPr="0080461B">
              <w:rPr>
                <w:sz w:val="28"/>
                <w:szCs w:val="28"/>
              </w:rPr>
              <w:t>0</w:t>
            </w:r>
            <w:r w:rsidRPr="0080461B">
              <w:rPr>
                <w:sz w:val="28"/>
                <w:szCs w:val="28"/>
              </w:rPr>
              <w:t>.0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  <w:tc>
          <w:tcPr>
            <w:tcW w:w="2928" w:type="dxa"/>
          </w:tcPr>
          <w:p w14:paraId="673EEB82" w14:textId="18F56D9D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CE10DA" w:rsidRPr="0080461B">
              <w:rPr>
                <w:sz w:val="28"/>
                <w:szCs w:val="28"/>
              </w:rPr>
              <w:t>3</w:t>
            </w:r>
            <w:r w:rsidR="00A80BD5" w:rsidRPr="0080461B">
              <w:rPr>
                <w:sz w:val="28"/>
                <w:szCs w:val="28"/>
              </w:rPr>
              <w:t>0</w:t>
            </w:r>
            <w:r w:rsidRPr="0080461B">
              <w:rPr>
                <w:sz w:val="28"/>
                <w:szCs w:val="28"/>
              </w:rPr>
              <w:t>.127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</w:tr>
      <w:tr w:rsidR="0040654B" w:rsidRPr="0080461B" w14:paraId="7066658A" w14:textId="77777777" w:rsidTr="00573CD8">
        <w:tc>
          <w:tcPr>
            <w:tcW w:w="2927" w:type="dxa"/>
          </w:tcPr>
          <w:p w14:paraId="1CD8B043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3 last company</w:t>
            </w:r>
          </w:p>
        </w:tc>
        <w:tc>
          <w:tcPr>
            <w:tcW w:w="2928" w:type="dxa"/>
          </w:tcPr>
          <w:p w14:paraId="3FEEBC80" w14:textId="547F54A3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CE10DA" w:rsidRPr="0080461B">
              <w:rPr>
                <w:sz w:val="28"/>
                <w:szCs w:val="28"/>
              </w:rPr>
              <w:t>3</w:t>
            </w:r>
            <w:r w:rsidR="00A80BD5" w:rsidRPr="0080461B">
              <w:rPr>
                <w:sz w:val="28"/>
                <w:szCs w:val="28"/>
              </w:rPr>
              <w:t>0</w:t>
            </w:r>
            <w:r w:rsidRPr="0080461B">
              <w:rPr>
                <w:sz w:val="28"/>
                <w:szCs w:val="28"/>
              </w:rPr>
              <w:t>.128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  <w:tc>
          <w:tcPr>
            <w:tcW w:w="2928" w:type="dxa"/>
          </w:tcPr>
          <w:p w14:paraId="44C26340" w14:textId="4B91731D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3</w:t>
            </w:r>
            <w:r w:rsidR="00A80BD5" w:rsidRPr="0080461B">
              <w:rPr>
                <w:sz w:val="28"/>
                <w:szCs w:val="28"/>
              </w:rPr>
              <w:t>0</w:t>
            </w:r>
            <w:r w:rsidRPr="0080461B">
              <w:rPr>
                <w:sz w:val="28"/>
                <w:szCs w:val="28"/>
              </w:rPr>
              <w:t>.255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</w:tr>
      <w:tr w:rsidR="0040654B" w:rsidRPr="0080461B" w14:paraId="6CD3EFED" w14:textId="77777777" w:rsidTr="00573CD8">
        <w:tc>
          <w:tcPr>
            <w:tcW w:w="2927" w:type="dxa"/>
          </w:tcPr>
          <w:p w14:paraId="2352506D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 last company</w:t>
            </w:r>
          </w:p>
        </w:tc>
        <w:tc>
          <w:tcPr>
            <w:tcW w:w="2928" w:type="dxa"/>
          </w:tcPr>
          <w:p w14:paraId="27E431A7" w14:textId="085C8484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00CE10DA" w:rsidRPr="0080461B">
              <w:rPr>
                <w:sz w:val="28"/>
                <w:szCs w:val="28"/>
              </w:rPr>
              <w:t>3</w:t>
            </w:r>
            <w:r w:rsidR="00A80BD5" w:rsidRPr="0080461B">
              <w:rPr>
                <w:sz w:val="28"/>
                <w:szCs w:val="28"/>
              </w:rPr>
              <w:t>1</w:t>
            </w:r>
            <w:r w:rsidRPr="0080461B">
              <w:rPr>
                <w:sz w:val="28"/>
                <w:szCs w:val="28"/>
              </w:rPr>
              <w:t>.0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  <w:tc>
          <w:tcPr>
            <w:tcW w:w="2928" w:type="dxa"/>
          </w:tcPr>
          <w:p w14:paraId="78519527" w14:textId="1282B169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3</w:t>
            </w:r>
            <w:r w:rsidR="00A80BD5" w:rsidRPr="0080461B">
              <w:rPr>
                <w:sz w:val="28"/>
                <w:szCs w:val="28"/>
              </w:rPr>
              <w:t>1</w:t>
            </w:r>
            <w:r w:rsidRPr="0080461B">
              <w:rPr>
                <w:sz w:val="28"/>
                <w:szCs w:val="28"/>
              </w:rPr>
              <w:t>.127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</w:tr>
      <w:tr w:rsidR="0040654B" w:rsidRPr="0080461B" w14:paraId="3480D7DB" w14:textId="77777777" w:rsidTr="00573CD8">
        <w:tc>
          <w:tcPr>
            <w:tcW w:w="2927" w:type="dxa"/>
          </w:tcPr>
          <w:p w14:paraId="19A8538E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Last company</w:t>
            </w:r>
          </w:p>
        </w:tc>
        <w:tc>
          <w:tcPr>
            <w:tcW w:w="2928" w:type="dxa"/>
          </w:tcPr>
          <w:p w14:paraId="699A3D2F" w14:textId="228E5D46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3</w:t>
            </w:r>
            <w:r w:rsidR="00A80BD5" w:rsidRPr="0080461B">
              <w:rPr>
                <w:sz w:val="28"/>
                <w:szCs w:val="28"/>
              </w:rPr>
              <w:t>1</w:t>
            </w:r>
            <w:r w:rsidRPr="0080461B">
              <w:rPr>
                <w:sz w:val="28"/>
                <w:szCs w:val="28"/>
              </w:rPr>
              <w:t>.128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  <w:tc>
          <w:tcPr>
            <w:tcW w:w="2928" w:type="dxa"/>
          </w:tcPr>
          <w:p w14:paraId="5D2A22AB" w14:textId="044B7E06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3</w:t>
            </w:r>
            <w:r w:rsidR="00A80BD5" w:rsidRPr="0080461B">
              <w:rPr>
                <w:sz w:val="28"/>
                <w:szCs w:val="28"/>
              </w:rPr>
              <w:t>1</w:t>
            </w:r>
            <w:r w:rsidRPr="0080461B">
              <w:rPr>
                <w:sz w:val="28"/>
                <w:szCs w:val="28"/>
              </w:rPr>
              <w:t>.255</w:t>
            </w:r>
            <w:r w:rsidR="006E053D" w:rsidRPr="0080461B">
              <w:rPr>
                <w:sz w:val="28"/>
                <w:szCs w:val="28"/>
              </w:rPr>
              <w:t>/</w:t>
            </w:r>
            <w:r w:rsidR="00884E27" w:rsidRPr="0080461B">
              <w:rPr>
                <w:sz w:val="28"/>
                <w:szCs w:val="28"/>
              </w:rPr>
              <w:t>25</w:t>
            </w:r>
          </w:p>
        </w:tc>
      </w:tr>
    </w:tbl>
    <w:p w14:paraId="5DA42570" w14:textId="7D36A928" w:rsidR="00980301" w:rsidRDefault="00980301" w:rsidP="007355EF">
      <w:pPr>
        <w:rPr>
          <w:sz w:val="28"/>
          <w:szCs w:val="28"/>
        </w:rPr>
      </w:pPr>
    </w:p>
    <w:p w14:paraId="044F1957" w14:textId="7EEE231F" w:rsidR="0040654B" w:rsidRPr="0040654B" w:rsidRDefault="00904B3E" w:rsidP="0040654B">
      <w:pPr>
        <w:pStyle w:val="ListParagraph"/>
        <w:numPr>
          <w:ilvl w:val="0"/>
          <w:numId w:val="2"/>
        </w:numPr>
        <w:ind w:left="567" w:hanging="567"/>
        <w:rPr>
          <w:sz w:val="28"/>
          <w:szCs w:val="28"/>
        </w:rPr>
      </w:pPr>
      <w:r w:rsidRPr="0080461B">
        <w:rPr>
          <w:sz w:val="28"/>
          <w:szCs w:val="28"/>
        </w:rPr>
        <w:t>1</w:t>
      </w:r>
      <w:r w:rsidRPr="0080461B">
        <w:rPr>
          <w:sz w:val="28"/>
          <w:szCs w:val="28"/>
          <w:vertAlign w:val="superscript"/>
        </w:rPr>
        <w:t>st</w:t>
      </w:r>
      <w:r w:rsidRPr="0080461B">
        <w:rPr>
          <w:sz w:val="28"/>
          <w:szCs w:val="28"/>
        </w:rPr>
        <w:t xml:space="preserve"> </w:t>
      </w:r>
      <w:r w:rsidRPr="0080461B">
        <w:rPr>
          <w:sz w:val="28"/>
          <w:szCs w:val="28"/>
          <w:lang w:eastAsia="zh-TW"/>
        </w:rPr>
        <w:t>first</w:t>
      </w:r>
      <w:r w:rsidRPr="0080461B">
        <w:rPr>
          <w:sz w:val="28"/>
          <w:szCs w:val="28"/>
        </w:rPr>
        <w:t xml:space="preserve"> address: 10101100 00011111</w:t>
      </w:r>
      <w:r w:rsidR="005E4848">
        <w:rPr>
          <w:sz w:val="28"/>
          <w:szCs w:val="28"/>
        </w:rPr>
        <w:t xml:space="preserve"> </w:t>
      </w:r>
      <w:r w:rsidR="00176DD2">
        <w:rPr>
          <w:sz w:val="28"/>
          <w:szCs w:val="28"/>
        </w:rPr>
        <w:t>0010000</w:t>
      </w:r>
      <w:r w:rsidR="00813835">
        <w:rPr>
          <w:sz w:val="28"/>
          <w:szCs w:val="28"/>
        </w:rPr>
        <w:t>0 00000000/27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927"/>
        <w:gridCol w:w="2928"/>
        <w:gridCol w:w="2928"/>
      </w:tblGrid>
      <w:tr w:rsidR="0040654B" w:rsidRPr="0080461B" w14:paraId="4B890A1E" w14:textId="77777777" w:rsidTr="00573CD8">
        <w:tc>
          <w:tcPr>
            <w:tcW w:w="2927" w:type="dxa"/>
          </w:tcPr>
          <w:p w14:paraId="2CDA9D70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  <w:u w:val="single"/>
              </w:rPr>
            </w:pPr>
          </w:p>
        </w:tc>
        <w:tc>
          <w:tcPr>
            <w:tcW w:w="2928" w:type="dxa"/>
          </w:tcPr>
          <w:p w14:paraId="59D6A7EE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First address</w:t>
            </w:r>
          </w:p>
        </w:tc>
        <w:tc>
          <w:tcPr>
            <w:tcW w:w="2928" w:type="dxa"/>
          </w:tcPr>
          <w:p w14:paraId="1AF531ED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Last address</w:t>
            </w:r>
          </w:p>
        </w:tc>
      </w:tr>
      <w:tr w:rsidR="0040654B" w:rsidRPr="0080461B" w14:paraId="7A667129" w14:textId="77777777" w:rsidTr="00573CD8">
        <w:tc>
          <w:tcPr>
            <w:tcW w:w="2927" w:type="dxa"/>
          </w:tcPr>
          <w:p w14:paraId="63560381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st company</w:t>
            </w:r>
          </w:p>
        </w:tc>
        <w:tc>
          <w:tcPr>
            <w:tcW w:w="2928" w:type="dxa"/>
          </w:tcPr>
          <w:p w14:paraId="75D14733" w14:textId="40A46B02" w:rsidR="0040654B" w:rsidRPr="0080461B" w:rsidRDefault="00F07F34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32.</w:t>
            </w:r>
            <w:r w:rsidR="00B55F7A" w:rsidRPr="0080461B">
              <w:rPr>
                <w:sz w:val="28"/>
                <w:szCs w:val="28"/>
              </w:rPr>
              <w:t>0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  <w:tc>
          <w:tcPr>
            <w:tcW w:w="2928" w:type="dxa"/>
          </w:tcPr>
          <w:p w14:paraId="78A55979" w14:textId="5A876DD5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32</w:t>
            </w:r>
            <w:r w:rsidRPr="0080461B">
              <w:rPr>
                <w:sz w:val="28"/>
                <w:szCs w:val="28"/>
              </w:rPr>
              <w:t>.</w:t>
            </w:r>
            <w:r w:rsidR="009B4DE2" w:rsidRPr="0080461B">
              <w:rPr>
                <w:sz w:val="28"/>
                <w:szCs w:val="28"/>
              </w:rPr>
              <w:t>31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</w:tr>
      <w:tr w:rsidR="0040654B" w:rsidRPr="0080461B" w14:paraId="78DC82BE" w14:textId="77777777" w:rsidTr="00573CD8">
        <w:tc>
          <w:tcPr>
            <w:tcW w:w="2927" w:type="dxa"/>
          </w:tcPr>
          <w:p w14:paraId="47103BFD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nd company</w:t>
            </w:r>
          </w:p>
        </w:tc>
        <w:tc>
          <w:tcPr>
            <w:tcW w:w="2928" w:type="dxa"/>
          </w:tcPr>
          <w:p w14:paraId="54DA29C2" w14:textId="338A4E41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32</w:t>
            </w:r>
            <w:r w:rsidRPr="0080461B">
              <w:rPr>
                <w:sz w:val="28"/>
                <w:szCs w:val="28"/>
              </w:rPr>
              <w:t>.32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  <w:tc>
          <w:tcPr>
            <w:tcW w:w="2928" w:type="dxa"/>
          </w:tcPr>
          <w:p w14:paraId="5080D0F1" w14:textId="637DE275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32</w:t>
            </w:r>
            <w:r w:rsidRPr="0080461B">
              <w:rPr>
                <w:sz w:val="28"/>
                <w:szCs w:val="28"/>
              </w:rPr>
              <w:t>.</w:t>
            </w:r>
            <w:r w:rsidR="009B4DE2" w:rsidRPr="0080461B">
              <w:rPr>
                <w:sz w:val="28"/>
                <w:szCs w:val="28"/>
              </w:rPr>
              <w:t>63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</w:tr>
      <w:tr w:rsidR="0040654B" w:rsidRPr="0080461B" w14:paraId="6A63EA75" w14:textId="77777777" w:rsidTr="00573CD8">
        <w:tc>
          <w:tcPr>
            <w:tcW w:w="2927" w:type="dxa"/>
          </w:tcPr>
          <w:p w14:paraId="3E90A105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3rd company</w:t>
            </w:r>
          </w:p>
        </w:tc>
        <w:tc>
          <w:tcPr>
            <w:tcW w:w="2928" w:type="dxa"/>
          </w:tcPr>
          <w:p w14:paraId="4D7E092B" w14:textId="3AAE2D4E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3</w:t>
            </w:r>
            <w:r w:rsidR="00E325C6" w:rsidRPr="0080461B">
              <w:rPr>
                <w:sz w:val="28"/>
                <w:szCs w:val="28"/>
              </w:rPr>
              <w:t>2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64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  <w:tc>
          <w:tcPr>
            <w:tcW w:w="2928" w:type="dxa"/>
          </w:tcPr>
          <w:p w14:paraId="773293FB" w14:textId="4BC6D68F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32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95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</w:tr>
      <w:tr w:rsidR="0040654B" w:rsidRPr="0080461B" w14:paraId="4D88F30D" w14:textId="77777777" w:rsidTr="00573CD8">
        <w:tc>
          <w:tcPr>
            <w:tcW w:w="2927" w:type="dxa"/>
          </w:tcPr>
          <w:p w14:paraId="16268876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th company</w:t>
            </w:r>
          </w:p>
        </w:tc>
        <w:tc>
          <w:tcPr>
            <w:tcW w:w="2928" w:type="dxa"/>
          </w:tcPr>
          <w:p w14:paraId="5F4DD74E" w14:textId="55E6D656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</w:t>
            </w:r>
            <w:r w:rsidR="5420A072" w:rsidRPr="0080461B">
              <w:rPr>
                <w:sz w:val="28"/>
                <w:szCs w:val="28"/>
              </w:rPr>
              <w:t>.3</w:t>
            </w:r>
            <w:r w:rsidR="00E325C6" w:rsidRPr="0080461B">
              <w:rPr>
                <w:sz w:val="28"/>
                <w:szCs w:val="28"/>
              </w:rPr>
              <w:t>2</w:t>
            </w:r>
            <w:r w:rsidR="5420A072"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96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  <w:tc>
          <w:tcPr>
            <w:tcW w:w="2928" w:type="dxa"/>
          </w:tcPr>
          <w:p w14:paraId="4849AD44" w14:textId="5138737B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3</w:t>
            </w:r>
            <w:r w:rsidR="00E325C6" w:rsidRPr="0080461B">
              <w:rPr>
                <w:sz w:val="28"/>
                <w:szCs w:val="28"/>
              </w:rPr>
              <w:t>2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127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</w:tr>
      <w:tr w:rsidR="0040654B" w:rsidRPr="0080461B" w14:paraId="1B9125A3" w14:textId="77777777" w:rsidTr="00573CD8">
        <w:tc>
          <w:tcPr>
            <w:tcW w:w="2927" w:type="dxa"/>
          </w:tcPr>
          <w:p w14:paraId="19E12266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 last company</w:t>
            </w:r>
          </w:p>
        </w:tc>
        <w:tc>
          <w:tcPr>
            <w:tcW w:w="2928" w:type="dxa"/>
          </w:tcPr>
          <w:p w14:paraId="6CF17360" w14:textId="4F2FCF24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47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128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  <w:tc>
          <w:tcPr>
            <w:tcW w:w="2928" w:type="dxa"/>
          </w:tcPr>
          <w:p w14:paraId="05E41F4B" w14:textId="38194C5A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4</w:t>
            </w:r>
            <w:r w:rsidR="006C4AF4" w:rsidRPr="0080461B">
              <w:rPr>
                <w:sz w:val="28"/>
                <w:szCs w:val="28"/>
              </w:rPr>
              <w:t>7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159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</w:tr>
      <w:tr w:rsidR="0040654B" w:rsidRPr="0080461B" w14:paraId="5B30CE5C" w14:textId="77777777" w:rsidTr="00573CD8">
        <w:tc>
          <w:tcPr>
            <w:tcW w:w="2927" w:type="dxa"/>
          </w:tcPr>
          <w:p w14:paraId="2A5DAA32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3 last company</w:t>
            </w:r>
          </w:p>
        </w:tc>
        <w:tc>
          <w:tcPr>
            <w:tcW w:w="2928" w:type="dxa"/>
          </w:tcPr>
          <w:p w14:paraId="6656FAAE" w14:textId="1A076DD3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47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160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  <w:tc>
          <w:tcPr>
            <w:tcW w:w="2928" w:type="dxa"/>
          </w:tcPr>
          <w:p w14:paraId="31DBE018" w14:textId="45B7CE40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</w:t>
            </w:r>
            <w:r w:rsidR="5420A072" w:rsidRPr="0080461B">
              <w:rPr>
                <w:sz w:val="28"/>
                <w:szCs w:val="28"/>
              </w:rPr>
              <w:t>.4</w:t>
            </w:r>
            <w:r w:rsidR="006C4AF4" w:rsidRPr="0080461B">
              <w:rPr>
                <w:sz w:val="28"/>
                <w:szCs w:val="28"/>
              </w:rPr>
              <w:t>7</w:t>
            </w:r>
            <w:r w:rsidR="5420A072"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191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</w:tr>
      <w:tr w:rsidR="0040654B" w:rsidRPr="0080461B" w14:paraId="461B81A7" w14:textId="77777777" w:rsidTr="00573CD8">
        <w:tc>
          <w:tcPr>
            <w:tcW w:w="2927" w:type="dxa"/>
          </w:tcPr>
          <w:p w14:paraId="7A6990DC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 last company</w:t>
            </w:r>
          </w:p>
        </w:tc>
        <w:tc>
          <w:tcPr>
            <w:tcW w:w="2928" w:type="dxa"/>
          </w:tcPr>
          <w:p w14:paraId="3EE74846" w14:textId="6D9D047C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47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192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  <w:tc>
          <w:tcPr>
            <w:tcW w:w="2928" w:type="dxa"/>
          </w:tcPr>
          <w:p w14:paraId="49CC851D" w14:textId="6811C418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4</w:t>
            </w:r>
            <w:r w:rsidR="006C4AF4" w:rsidRPr="0080461B">
              <w:rPr>
                <w:sz w:val="28"/>
                <w:szCs w:val="28"/>
              </w:rPr>
              <w:t>7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223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</w:tr>
      <w:tr w:rsidR="0040654B" w:rsidRPr="0080461B" w14:paraId="7232D695" w14:textId="77777777" w:rsidTr="00573CD8">
        <w:tc>
          <w:tcPr>
            <w:tcW w:w="2927" w:type="dxa"/>
          </w:tcPr>
          <w:p w14:paraId="2849AE86" w14:textId="77777777" w:rsidR="0040654B" w:rsidRPr="0080461B" w:rsidRDefault="0040654B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Last company</w:t>
            </w:r>
          </w:p>
        </w:tc>
        <w:tc>
          <w:tcPr>
            <w:tcW w:w="2928" w:type="dxa"/>
          </w:tcPr>
          <w:p w14:paraId="2DB90FC4" w14:textId="18344B6E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47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224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  <w:tc>
          <w:tcPr>
            <w:tcW w:w="2928" w:type="dxa"/>
          </w:tcPr>
          <w:p w14:paraId="2F9E97D0" w14:textId="34DF9048" w:rsidR="0040654B" w:rsidRPr="0080461B" w:rsidRDefault="0095208A" w:rsidP="00573CD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72.31.</w:t>
            </w:r>
            <w:r w:rsidR="5420A072" w:rsidRPr="0080461B">
              <w:rPr>
                <w:sz w:val="28"/>
                <w:szCs w:val="28"/>
              </w:rPr>
              <w:t>47</w:t>
            </w:r>
            <w:r w:rsidRPr="0080461B">
              <w:rPr>
                <w:sz w:val="28"/>
                <w:szCs w:val="28"/>
              </w:rPr>
              <w:t>.</w:t>
            </w:r>
            <w:r w:rsidR="00B308C4" w:rsidRPr="0080461B">
              <w:rPr>
                <w:sz w:val="28"/>
                <w:szCs w:val="28"/>
              </w:rPr>
              <w:t>255</w:t>
            </w:r>
            <w:r w:rsidR="006E053D" w:rsidRPr="0080461B">
              <w:rPr>
                <w:sz w:val="28"/>
                <w:szCs w:val="28"/>
              </w:rPr>
              <w:t>/</w:t>
            </w:r>
            <w:r w:rsidR="001F26C4" w:rsidRPr="0080461B">
              <w:rPr>
                <w:sz w:val="28"/>
                <w:szCs w:val="28"/>
              </w:rPr>
              <w:t>27</w:t>
            </w:r>
          </w:p>
        </w:tc>
      </w:tr>
    </w:tbl>
    <w:p w14:paraId="768BE26C" w14:textId="70B13E04" w:rsidR="009B4DE2" w:rsidRDefault="009B4DE2" w:rsidP="001B7665">
      <w:pPr>
        <w:rPr>
          <w:sz w:val="48"/>
          <w:szCs w:val="48"/>
        </w:rPr>
      </w:pPr>
    </w:p>
    <w:p w14:paraId="5AA51ADC" w14:textId="77777777" w:rsidR="009B4DE2" w:rsidRDefault="009B4DE2">
      <w:pPr>
        <w:rPr>
          <w:sz w:val="48"/>
          <w:szCs w:val="48"/>
        </w:rPr>
      </w:pPr>
      <w:r>
        <w:rPr>
          <w:sz w:val="48"/>
          <w:szCs w:val="48"/>
        </w:rPr>
        <w:br w:type="page"/>
      </w:r>
    </w:p>
    <w:p w14:paraId="364CA852" w14:textId="53C5215B" w:rsidR="00137A7A" w:rsidRDefault="009B4DE2" w:rsidP="001B7665">
      <w:pPr>
        <w:rPr>
          <w:b/>
          <w:bCs/>
          <w:sz w:val="36"/>
          <w:szCs w:val="36"/>
        </w:rPr>
      </w:pPr>
      <w:r w:rsidRPr="00A00D7A">
        <w:rPr>
          <w:b/>
          <w:bCs/>
          <w:sz w:val="36"/>
          <w:szCs w:val="36"/>
        </w:rPr>
        <w:lastRenderedPageBreak/>
        <w:t xml:space="preserve">Part </w:t>
      </w:r>
      <w:r>
        <w:rPr>
          <w:b/>
          <w:bCs/>
          <w:sz w:val="36"/>
          <w:szCs w:val="36"/>
        </w:rPr>
        <w:t>B</w:t>
      </w:r>
    </w:p>
    <w:p w14:paraId="1EA9ADD4" w14:textId="4D32194D" w:rsidR="00764B34" w:rsidRDefault="00137A7A" w:rsidP="001B7665">
      <w:pPr>
        <w:rPr>
          <w:sz w:val="32"/>
          <w:szCs w:val="32"/>
          <w:u w:val="single"/>
        </w:rPr>
      </w:pPr>
      <w:r w:rsidRPr="00FC09A1">
        <w:rPr>
          <w:sz w:val="32"/>
          <w:szCs w:val="32"/>
          <w:u w:val="single"/>
        </w:rPr>
        <w:t>Q</w:t>
      </w:r>
      <w:r w:rsidR="00FC09A1" w:rsidRPr="00FC09A1">
        <w:rPr>
          <w:sz w:val="32"/>
          <w:szCs w:val="32"/>
          <w:u w:val="single"/>
        </w:rPr>
        <w:t>1</w:t>
      </w:r>
      <w:r w:rsidR="00FC09A1" w:rsidRPr="00E42AB1">
        <w:rPr>
          <w:sz w:val="32"/>
          <w:szCs w:val="32"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2554B" w14:paraId="54671DB0" w14:textId="77777777" w:rsidTr="0082554B">
        <w:tc>
          <w:tcPr>
            <w:tcW w:w="4675" w:type="dxa"/>
          </w:tcPr>
          <w:p w14:paraId="1957D368" w14:textId="2A988875" w:rsidR="0082554B" w:rsidRPr="0080461B" w:rsidRDefault="0082554B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Physical Address</w:t>
            </w:r>
          </w:p>
        </w:tc>
        <w:tc>
          <w:tcPr>
            <w:tcW w:w="4675" w:type="dxa"/>
          </w:tcPr>
          <w:p w14:paraId="59560769" w14:textId="11AD1004" w:rsidR="0082554B" w:rsidRPr="0080461B" w:rsidRDefault="0058724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C-F0-5D-38-0C-6B</w:t>
            </w:r>
          </w:p>
        </w:tc>
      </w:tr>
      <w:tr w:rsidR="0082554B" w14:paraId="7C8BF799" w14:textId="77777777" w:rsidTr="0082554B">
        <w:tc>
          <w:tcPr>
            <w:tcW w:w="4675" w:type="dxa"/>
          </w:tcPr>
          <w:p w14:paraId="12EABAEA" w14:textId="6A163D92" w:rsidR="0082554B" w:rsidRPr="0080461B" w:rsidRDefault="0082554B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IPv4 Address</w:t>
            </w:r>
          </w:p>
        </w:tc>
        <w:tc>
          <w:tcPr>
            <w:tcW w:w="4675" w:type="dxa"/>
          </w:tcPr>
          <w:p w14:paraId="52114B8B" w14:textId="0C30CE3F" w:rsidR="0082554B" w:rsidRPr="0080461B" w:rsidRDefault="0058724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.168.0.159</w:t>
            </w:r>
          </w:p>
        </w:tc>
      </w:tr>
      <w:tr w:rsidR="0082554B" w14:paraId="000FD9EF" w14:textId="77777777" w:rsidTr="0082554B">
        <w:tc>
          <w:tcPr>
            <w:tcW w:w="4675" w:type="dxa"/>
          </w:tcPr>
          <w:p w14:paraId="20A69C33" w14:textId="73228457" w:rsidR="0082554B" w:rsidRPr="0080461B" w:rsidRDefault="0082554B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Default Gateway</w:t>
            </w:r>
          </w:p>
        </w:tc>
        <w:tc>
          <w:tcPr>
            <w:tcW w:w="4675" w:type="dxa"/>
          </w:tcPr>
          <w:p w14:paraId="32C30E7F" w14:textId="7DFDF08F" w:rsidR="0082554B" w:rsidRPr="0080461B" w:rsidRDefault="00F3409C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</w:t>
            </w:r>
            <w:r w:rsidR="0004797F" w:rsidRPr="0080461B">
              <w:rPr>
                <w:sz w:val="28"/>
                <w:szCs w:val="28"/>
              </w:rPr>
              <w:t>.168.0.1</w:t>
            </w:r>
          </w:p>
        </w:tc>
      </w:tr>
      <w:tr w:rsidR="0082554B" w14:paraId="40BCCFF6" w14:textId="77777777" w:rsidTr="0082554B">
        <w:tc>
          <w:tcPr>
            <w:tcW w:w="4675" w:type="dxa"/>
          </w:tcPr>
          <w:p w14:paraId="7B285759" w14:textId="58ABEC3B" w:rsidR="0082554B" w:rsidRPr="0080461B" w:rsidRDefault="0082554B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DNS Server</w:t>
            </w:r>
          </w:p>
        </w:tc>
        <w:tc>
          <w:tcPr>
            <w:tcW w:w="4675" w:type="dxa"/>
          </w:tcPr>
          <w:p w14:paraId="55ABF402" w14:textId="3B3213D4" w:rsidR="0082554B" w:rsidRPr="0080461B" w:rsidRDefault="7EEF4184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.1.1.1</w:t>
            </w:r>
          </w:p>
        </w:tc>
      </w:tr>
    </w:tbl>
    <w:p w14:paraId="1690983C" w14:textId="77777777" w:rsidR="00115A15" w:rsidRDefault="00115A15" w:rsidP="001B7665">
      <w:pPr>
        <w:rPr>
          <w:sz w:val="32"/>
          <w:szCs w:val="32"/>
          <w:u w:val="single"/>
        </w:rPr>
      </w:pPr>
    </w:p>
    <w:p w14:paraId="78DC51F9" w14:textId="2567B4D2" w:rsidR="00FC09A1" w:rsidRDefault="00FC09A1" w:rsidP="001B7665">
      <w:pPr>
        <w:rPr>
          <w:sz w:val="32"/>
          <w:szCs w:val="32"/>
          <w:u w:val="single"/>
        </w:rPr>
      </w:pPr>
      <w:r w:rsidRPr="00E42AB1">
        <w:rPr>
          <w:sz w:val="32"/>
          <w:szCs w:val="32"/>
          <w:u w:val="single"/>
        </w:rPr>
        <w:t>Q2</w:t>
      </w:r>
    </w:p>
    <w:p w14:paraId="3F91B71B" w14:textId="230AFE2E" w:rsidR="0025215A" w:rsidRPr="0080461B" w:rsidRDefault="002F7326" w:rsidP="001B7665">
      <w:pPr>
        <w:rPr>
          <w:sz w:val="28"/>
          <w:szCs w:val="28"/>
        </w:rPr>
      </w:pPr>
      <w:proofErr w:type="spellStart"/>
      <w:r w:rsidRPr="0080461B">
        <w:rPr>
          <w:sz w:val="28"/>
          <w:szCs w:val="28"/>
        </w:rPr>
        <w:t>ip.src</w:t>
      </w:r>
      <w:proofErr w:type="spellEnd"/>
      <w:r w:rsidRPr="0080461B">
        <w:rPr>
          <w:sz w:val="28"/>
          <w:szCs w:val="28"/>
        </w:rPr>
        <w:t xml:space="preserve"> == 192.168.0.159 and </w:t>
      </w:r>
      <w:proofErr w:type="spellStart"/>
      <w:r w:rsidRPr="0080461B">
        <w:rPr>
          <w:sz w:val="28"/>
          <w:szCs w:val="28"/>
        </w:rPr>
        <w:t>tc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2554B" w:rsidRPr="0080461B" w14:paraId="313D24E1" w14:textId="77777777" w:rsidTr="0082554B">
        <w:tc>
          <w:tcPr>
            <w:tcW w:w="4675" w:type="dxa"/>
          </w:tcPr>
          <w:p w14:paraId="71E57841" w14:textId="77777777" w:rsidR="0082554B" w:rsidRPr="0080461B" w:rsidRDefault="0082554B" w:rsidP="001B7665">
            <w:pPr>
              <w:rPr>
                <w:sz w:val="28"/>
                <w:szCs w:val="28"/>
                <w:u w:val="single"/>
              </w:rPr>
            </w:pPr>
          </w:p>
        </w:tc>
        <w:tc>
          <w:tcPr>
            <w:tcW w:w="4675" w:type="dxa"/>
          </w:tcPr>
          <w:p w14:paraId="0B4355BF" w14:textId="3217D98A" w:rsidR="0082554B" w:rsidRPr="0080461B" w:rsidRDefault="0082554B" w:rsidP="001B7665">
            <w:pPr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Information(in hex)</w:t>
            </w:r>
          </w:p>
        </w:tc>
      </w:tr>
      <w:tr w:rsidR="0082554B" w:rsidRPr="0080461B" w14:paraId="246C3E5E" w14:textId="77777777" w:rsidTr="0082554B">
        <w:tc>
          <w:tcPr>
            <w:tcW w:w="4675" w:type="dxa"/>
          </w:tcPr>
          <w:p w14:paraId="11BC90D3" w14:textId="46AC6746" w:rsidR="0082554B" w:rsidRPr="0080461B" w:rsidRDefault="00474BC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Destination Ethernet Address</w:t>
            </w:r>
          </w:p>
        </w:tc>
        <w:tc>
          <w:tcPr>
            <w:tcW w:w="4675" w:type="dxa"/>
          </w:tcPr>
          <w:p w14:paraId="0A0CB444" w14:textId="701DBE02" w:rsidR="0082554B" w:rsidRPr="0080461B" w:rsidRDefault="005D24F5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b0:4e:</w:t>
            </w:r>
            <w:r w:rsidR="3FC6FF06" w:rsidRPr="0080461B">
              <w:rPr>
                <w:sz w:val="28"/>
                <w:szCs w:val="28"/>
              </w:rPr>
              <w:t xml:space="preserve"> </w:t>
            </w:r>
            <w:r w:rsidRPr="0080461B">
              <w:rPr>
                <w:sz w:val="28"/>
                <w:szCs w:val="28"/>
              </w:rPr>
              <w:t>26:1c:f9:44</w:t>
            </w:r>
          </w:p>
        </w:tc>
      </w:tr>
      <w:tr w:rsidR="0082554B" w:rsidRPr="0080461B" w14:paraId="1A8B89F0" w14:textId="77777777" w:rsidTr="0082554B">
        <w:tc>
          <w:tcPr>
            <w:tcW w:w="4675" w:type="dxa"/>
          </w:tcPr>
          <w:p w14:paraId="67A14F53" w14:textId="00C9098B" w:rsidR="0082554B" w:rsidRPr="0080461B" w:rsidRDefault="00474BC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Source Ethernet Address</w:t>
            </w:r>
          </w:p>
        </w:tc>
        <w:tc>
          <w:tcPr>
            <w:tcW w:w="4675" w:type="dxa"/>
          </w:tcPr>
          <w:p w14:paraId="326CFF51" w14:textId="162FFCD3" w:rsidR="0082554B" w:rsidRPr="0080461B" w:rsidRDefault="00994BB5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c:f0:5d:38:0c:6b</w:t>
            </w:r>
          </w:p>
        </w:tc>
      </w:tr>
      <w:tr w:rsidR="0082554B" w:rsidRPr="0080461B" w14:paraId="61532094" w14:textId="77777777" w:rsidTr="0082554B">
        <w:tc>
          <w:tcPr>
            <w:tcW w:w="4675" w:type="dxa"/>
          </w:tcPr>
          <w:p w14:paraId="763788E9" w14:textId="5FE9CE3D" w:rsidR="0082554B" w:rsidRPr="0080461B" w:rsidRDefault="00474BC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Type</w:t>
            </w:r>
          </w:p>
        </w:tc>
        <w:tc>
          <w:tcPr>
            <w:tcW w:w="4675" w:type="dxa"/>
          </w:tcPr>
          <w:p w14:paraId="4B8C52D9" w14:textId="50ACC26A" w:rsidR="0082554B" w:rsidRPr="0080461B" w:rsidRDefault="000D5FC8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0x0800</w:t>
            </w:r>
          </w:p>
        </w:tc>
      </w:tr>
    </w:tbl>
    <w:p w14:paraId="6C293B8C" w14:textId="2FAA2049" w:rsidR="00C62259" w:rsidRPr="0080461B" w:rsidRDefault="00D644EF" w:rsidP="00A15C7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A15C7E">
        <w:rPr>
          <w:sz w:val="28"/>
          <w:szCs w:val="28"/>
        </w:rPr>
        <w:t>192.168.0.1</w:t>
      </w:r>
    </w:p>
    <w:p w14:paraId="753938EC" w14:textId="65E922CB" w:rsidR="00A15C7E" w:rsidRPr="0080461B" w:rsidRDefault="00375540" w:rsidP="00A15C7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80461B">
        <w:rPr>
          <w:sz w:val="28"/>
          <w:szCs w:val="28"/>
        </w:rPr>
        <w:t>No</w:t>
      </w:r>
    </w:p>
    <w:p w14:paraId="31EF6C93" w14:textId="5227F5B5" w:rsidR="004528F4" w:rsidRPr="004528F4" w:rsidRDefault="004528F4" w:rsidP="004528F4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80461B">
        <w:rPr>
          <w:sz w:val="28"/>
          <w:szCs w:val="28"/>
        </w:rPr>
        <w:t>Router</w:t>
      </w:r>
    </w:p>
    <w:p w14:paraId="78025D6B" w14:textId="77777777" w:rsidR="00D644EF" w:rsidRPr="00D644EF" w:rsidRDefault="00D644EF" w:rsidP="001B7665">
      <w:pPr>
        <w:rPr>
          <w:sz w:val="32"/>
          <w:szCs w:val="32"/>
        </w:rPr>
      </w:pPr>
    </w:p>
    <w:p w14:paraId="59093261" w14:textId="021A44B8" w:rsidR="00FC09A1" w:rsidRDefault="00FC09A1" w:rsidP="001B7665">
      <w:pPr>
        <w:rPr>
          <w:sz w:val="32"/>
          <w:szCs w:val="32"/>
          <w:u w:val="single"/>
        </w:rPr>
      </w:pPr>
      <w:r w:rsidRPr="00E42AB1">
        <w:rPr>
          <w:sz w:val="32"/>
          <w:szCs w:val="32"/>
          <w:u w:val="single"/>
        </w:rPr>
        <w:t>Q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  <w:gridCol w:w="3826"/>
      </w:tblGrid>
      <w:tr w:rsidR="00FB1EE7" w14:paraId="16BCD320" w14:textId="77777777" w:rsidTr="00E73625">
        <w:tc>
          <w:tcPr>
            <w:tcW w:w="3114" w:type="dxa"/>
          </w:tcPr>
          <w:p w14:paraId="2649003F" w14:textId="4D14CB86" w:rsidR="00FB1EE7" w:rsidRPr="0080461B" w:rsidRDefault="00A55A44" w:rsidP="00A55A44">
            <w:pPr>
              <w:pStyle w:val="Default"/>
              <w:rPr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 xml:space="preserve">Header Field </w:t>
            </w:r>
          </w:p>
        </w:tc>
        <w:tc>
          <w:tcPr>
            <w:tcW w:w="2410" w:type="dxa"/>
          </w:tcPr>
          <w:p w14:paraId="599B3765" w14:textId="44D70A44" w:rsidR="00FB1EE7" w:rsidRPr="0080461B" w:rsidRDefault="00A55A44" w:rsidP="006E16B9">
            <w:pPr>
              <w:pStyle w:val="Default"/>
              <w:rPr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 xml:space="preserve">Value (hex) </w:t>
            </w:r>
          </w:p>
        </w:tc>
        <w:tc>
          <w:tcPr>
            <w:tcW w:w="3826" w:type="dxa"/>
          </w:tcPr>
          <w:p w14:paraId="32A8F49C" w14:textId="61C1CB60" w:rsidR="00FB1EE7" w:rsidRPr="0080461B" w:rsidRDefault="006E16B9" w:rsidP="006E16B9">
            <w:pPr>
              <w:pStyle w:val="Default"/>
              <w:rPr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 xml:space="preserve">Meaning </w:t>
            </w:r>
          </w:p>
        </w:tc>
      </w:tr>
      <w:tr w:rsidR="00FB1EE7" w14:paraId="186CCC90" w14:textId="77777777" w:rsidTr="00E73625">
        <w:tc>
          <w:tcPr>
            <w:tcW w:w="3114" w:type="dxa"/>
          </w:tcPr>
          <w:p w14:paraId="64FC2CEB" w14:textId="5197C3A0" w:rsidR="00FB1EE7" w:rsidRPr="0080461B" w:rsidRDefault="001405C1" w:rsidP="001405C1">
            <w:pPr>
              <w:pStyle w:val="Default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 xml:space="preserve">Version </w:t>
            </w:r>
          </w:p>
        </w:tc>
        <w:tc>
          <w:tcPr>
            <w:tcW w:w="2410" w:type="dxa"/>
          </w:tcPr>
          <w:p w14:paraId="39541959" w14:textId="42669184" w:rsidR="00FB1EE7" w:rsidRPr="0080461B" w:rsidRDefault="00A27E1C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</w:t>
            </w:r>
          </w:p>
        </w:tc>
        <w:tc>
          <w:tcPr>
            <w:tcW w:w="3826" w:type="dxa"/>
          </w:tcPr>
          <w:p w14:paraId="6A5D4D56" w14:textId="224B6B78" w:rsidR="00FB1EE7" w:rsidRPr="0080461B" w:rsidRDefault="008E4E2F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Version:4</w:t>
            </w:r>
          </w:p>
        </w:tc>
      </w:tr>
      <w:tr w:rsidR="00FB1EE7" w14:paraId="57F3CB8A" w14:textId="77777777" w:rsidTr="00E73625">
        <w:tc>
          <w:tcPr>
            <w:tcW w:w="3114" w:type="dxa"/>
          </w:tcPr>
          <w:p w14:paraId="20F06E81" w14:textId="64AD48B4" w:rsidR="00FB1EE7" w:rsidRPr="0080461B" w:rsidRDefault="001405C1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Header Length</w:t>
            </w:r>
          </w:p>
        </w:tc>
        <w:tc>
          <w:tcPr>
            <w:tcW w:w="2410" w:type="dxa"/>
          </w:tcPr>
          <w:p w14:paraId="42CC1B90" w14:textId="73E95442" w:rsidR="00FB1EE7" w:rsidRPr="0080461B" w:rsidRDefault="008E4E2F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</w:t>
            </w:r>
          </w:p>
        </w:tc>
        <w:tc>
          <w:tcPr>
            <w:tcW w:w="3826" w:type="dxa"/>
          </w:tcPr>
          <w:p w14:paraId="2B4A2ED8" w14:textId="7E00B22E" w:rsidR="00FB1EE7" w:rsidRPr="0080461B" w:rsidRDefault="008E4E2F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0 bytes</w:t>
            </w:r>
          </w:p>
        </w:tc>
      </w:tr>
      <w:tr w:rsidR="00FB1EE7" w14:paraId="69354AFA" w14:textId="77777777" w:rsidTr="00E73625">
        <w:tc>
          <w:tcPr>
            <w:tcW w:w="3114" w:type="dxa"/>
          </w:tcPr>
          <w:p w14:paraId="3ED45A61" w14:textId="41D1E24F" w:rsidR="00FB1EE7" w:rsidRPr="0080461B" w:rsidRDefault="001405C1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Service type</w:t>
            </w:r>
          </w:p>
        </w:tc>
        <w:tc>
          <w:tcPr>
            <w:tcW w:w="2410" w:type="dxa"/>
          </w:tcPr>
          <w:p w14:paraId="739C0EA1" w14:textId="2A3E932D" w:rsidR="00FB1EE7" w:rsidRPr="0080461B" w:rsidRDefault="00D8347B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00</w:t>
            </w:r>
          </w:p>
        </w:tc>
        <w:tc>
          <w:tcPr>
            <w:tcW w:w="3826" w:type="dxa"/>
          </w:tcPr>
          <w:p w14:paraId="44EA3D0F" w14:textId="03E35409" w:rsidR="00FB1EE7" w:rsidRPr="0080461B" w:rsidRDefault="0051220F" w:rsidP="001B7665">
            <w:pPr>
              <w:rPr>
                <w:sz w:val="28"/>
                <w:szCs w:val="28"/>
                <w:lang w:eastAsia="zh-TW"/>
              </w:rPr>
            </w:pPr>
            <w:r w:rsidRPr="0080461B">
              <w:rPr>
                <w:sz w:val="28"/>
                <w:szCs w:val="28"/>
              </w:rPr>
              <w:t>DSCP</w:t>
            </w:r>
            <w:r w:rsidRPr="0080461B">
              <w:rPr>
                <w:rFonts w:hint="eastAsia"/>
                <w:sz w:val="28"/>
                <w:szCs w:val="28"/>
                <w:lang w:eastAsia="zh-TW"/>
              </w:rPr>
              <w:t>:</w:t>
            </w:r>
            <w:r w:rsidRPr="0080461B">
              <w:rPr>
                <w:sz w:val="28"/>
                <w:szCs w:val="28"/>
                <w:lang w:eastAsia="zh-TW"/>
              </w:rPr>
              <w:t xml:space="preserve"> </w:t>
            </w:r>
            <w:r w:rsidR="00623139" w:rsidRPr="0080461B">
              <w:rPr>
                <w:sz w:val="28"/>
                <w:szCs w:val="28"/>
                <w:lang w:eastAsia="zh-TW"/>
              </w:rPr>
              <w:t>CS</w:t>
            </w:r>
            <w:r w:rsidR="00AA607E" w:rsidRPr="0080461B">
              <w:rPr>
                <w:sz w:val="28"/>
                <w:szCs w:val="28"/>
                <w:lang w:eastAsia="zh-TW"/>
              </w:rPr>
              <w:t>0</w:t>
            </w:r>
            <w:r w:rsidR="005E7449" w:rsidRPr="0080461B">
              <w:rPr>
                <w:sz w:val="28"/>
                <w:szCs w:val="28"/>
                <w:lang w:eastAsia="zh-TW"/>
              </w:rPr>
              <w:t>, ECN: NOT-ECT</w:t>
            </w:r>
          </w:p>
        </w:tc>
      </w:tr>
      <w:tr w:rsidR="00FB1EE7" w14:paraId="519CC9EA" w14:textId="77777777" w:rsidTr="00E73625">
        <w:tc>
          <w:tcPr>
            <w:tcW w:w="3114" w:type="dxa"/>
          </w:tcPr>
          <w:p w14:paraId="3C8A538E" w14:textId="42C00F89" w:rsidR="00FB1EE7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Total Length</w:t>
            </w:r>
          </w:p>
        </w:tc>
        <w:tc>
          <w:tcPr>
            <w:tcW w:w="2410" w:type="dxa"/>
          </w:tcPr>
          <w:p w14:paraId="21B4364B" w14:textId="66EFEDB7" w:rsidR="00FB1EE7" w:rsidRPr="0080461B" w:rsidRDefault="00D8347B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 xml:space="preserve">00 </w:t>
            </w:r>
            <w:r w:rsidR="00D21D6E" w:rsidRPr="0080461B">
              <w:rPr>
                <w:sz w:val="28"/>
                <w:szCs w:val="28"/>
              </w:rPr>
              <w:t>7e</w:t>
            </w:r>
          </w:p>
        </w:tc>
        <w:tc>
          <w:tcPr>
            <w:tcW w:w="3826" w:type="dxa"/>
          </w:tcPr>
          <w:p w14:paraId="1993AE92" w14:textId="1FA52C9E" w:rsidR="00FB1EE7" w:rsidRPr="0080461B" w:rsidRDefault="00AD3A99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26</w:t>
            </w:r>
          </w:p>
        </w:tc>
      </w:tr>
      <w:tr w:rsidR="00FB1EE7" w14:paraId="144A0584" w14:textId="77777777" w:rsidTr="00E73625">
        <w:tc>
          <w:tcPr>
            <w:tcW w:w="3114" w:type="dxa"/>
          </w:tcPr>
          <w:p w14:paraId="06FAFCAA" w14:textId="3307B42C" w:rsidR="00FB1EE7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Identification</w:t>
            </w:r>
          </w:p>
        </w:tc>
        <w:tc>
          <w:tcPr>
            <w:tcW w:w="2410" w:type="dxa"/>
          </w:tcPr>
          <w:p w14:paraId="65BBB363" w14:textId="7B4D2AC4" w:rsidR="00FB1EE7" w:rsidRPr="0080461B" w:rsidRDefault="006F7FA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34</w:t>
            </w:r>
            <w:r w:rsidR="00E73625" w:rsidRPr="0080461B">
              <w:rPr>
                <w:sz w:val="28"/>
                <w:szCs w:val="28"/>
              </w:rPr>
              <w:t xml:space="preserve"> </w:t>
            </w:r>
            <w:r w:rsidRPr="0080461B">
              <w:rPr>
                <w:sz w:val="28"/>
                <w:szCs w:val="28"/>
              </w:rPr>
              <w:t>1b</w:t>
            </w:r>
          </w:p>
        </w:tc>
        <w:tc>
          <w:tcPr>
            <w:tcW w:w="3826" w:type="dxa"/>
          </w:tcPr>
          <w:p w14:paraId="6CDDCE8E" w14:textId="5D1428A0" w:rsidR="00FB1EE7" w:rsidRPr="0080461B" w:rsidRDefault="00DD2EE4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3339</w:t>
            </w:r>
          </w:p>
        </w:tc>
      </w:tr>
      <w:tr w:rsidR="00FB1EE7" w14:paraId="30D46301" w14:textId="77777777" w:rsidTr="00E73625">
        <w:tc>
          <w:tcPr>
            <w:tcW w:w="3114" w:type="dxa"/>
          </w:tcPr>
          <w:p w14:paraId="76C24A07" w14:textId="5D02F9B6" w:rsidR="00FB1EE7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Flags</w:t>
            </w:r>
          </w:p>
        </w:tc>
        <w:tc>
          <w:tcPr>
            <w:tcW w:w="2410" w:type="dxa"/>
          </w:tcPr>
          <w:p w14:paraId="169EEDC6" w14:textId="1B60CDE9" w:rsidR="00FB1EE7" w:rsidRPr="0080461B" w:rsidRDefault="00CB759C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0</w:t>
            </w:r>
          </w:p>
        </w:tc>
        <w:tc>
          <w:tcPr>
            <w:tcW w:w="3826" w:type="dxa"/>
          </w:tcPr>
          <w:p w14:paraId="6A1488E3" w14:textId="48156132" w:rsidR="00FB1EE7" w:rsidRPr="0080461B" w:rsidRDefault="003C620F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D</w:t>
            </w:r>
            <w:r w:rsidR="009E34C0" w:rsidRPr="0080461B">
              <w:rPr>
                <w:sz w:val="28"/>
                <w:szCs w:val="28"/>
              </w:rPr>
              <w:t>on’t fragment</w:t>
            </w:r>
          </w:p>
        </w:tc>
      </w:tr>
      <w:tr w:rsidR="00FB1EE7" w14:paraId="114D4CB5" w14:textId="77777777" w:rsidTr="00E73625">
        <w:tc>
          <w:tcPr>
            <w:tcW w:w="3114" w:type="dxa"/>
          </w:tcPr>
          <w:p w14:paraId="5EE6DE79" w14:textId="70A360ED" w:rsidR="00FB1EE7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Fragment Offset</w:t>
            </w:r>
          </w:p>
        </w:tc>
        <w:tc>
          <w:tcPr>
            <w:tcW w:w="2410" w:type="dxa"/>
          </w:tcPr>
          <w:p w14:paraId="59F1C23D" w14:textId="19F44956" w:rsidR="00FB1EE7" w:rsidRPr="0080461B" w:rsidRDefault="00564199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00</w:t>
            </w:r>
          </w:p>
        </w:tc>
        <w:tc>
          <w:tcPr>
            <w:tcW w:w="3826" w:type="dxa"/>
          </w:tcPr>
          <w:p w14:paraId="2AB588C9" w14:textId="6E934398" w:rsidR="00FB1EE7" w:rsidRPr="0080461B" w:rsidRDefault="002814CB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0</w:t>
            </w:r>
          </w:p>
        </w:tc>
      </w:tr>
      <w:tr w:rsidR="00A96A8D" w14:paraId="71881B33" w14:textId="77777777" w:rsidTr="00E73625">
        <w:tc>
          <w:tcPr>
            <w:tcW w:w="3114" w:type="dxa"/>
          </w:tcPr>
          <w:p w14:paraId="7AB2D5F4" w14:textId="12F09693" w:rsidR="00A96A8D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Time to Live</w:t>
            </w:r>
          </w:p>
        </w:tc>
        <w:tc>
          <w:tcPr>
            <w:tcW w:w="2410" w:type="dxa"/>
          </w:tcPr>
          <w:p w14:paraId="39C6D944" w14:textId="3CEF6806" w:rsidR="00A96A8D" w:rsidRPr="0080461B" w:rsidRDefault="00DD2EE4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80</w:t>
            </w:r>
          </w:p>
        </w:tc>
        <w:tc>
          <w:tcPr>
            <w:tcW w:w="3826" w:type="dxa"/>
          </w:tcPr>
          <w:p w14:paraId="1C89E7A3" w14:textId="2C7F3605" w:rsidR="00A96A8D" w:rsidRPr="0080461B" w:rsidRDefault="00DD2EE4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28</w:t>
            </w:r>
          </w:p>
        </w:tc>
      </w:tr>
      <w:tr w:rsidR="00A96A8D" w14:paraId="3E0EA07A" w14:textId="77777777" w:rsidTr="00E73625">
        <w:tc>
          <w:tcPr>
            <w:tcW w:w="3114" w:type="dxa"/>
          </w:tcPr>
          <w:p w14:paraId="0D885C35" w14:textId="09254E11" w:rsidR="00A96A8D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Protocol</w:t>
            </w:r>
          </w:p>
        </w:tc>
        <w:tc>
          <w:tcPr>
            <w:tcW w:w="2410" w:type="dxa"/>
          </w:tcPr>
          <w:p w14:paraId="4346074A" w14:textId="595E1D6F" w:rsidR="00A96A8D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06</w:t>
            </w:r>
          </w:p>
        </w:tc>
        <w:tc>
          <w:tcPr>
            <w:tcW w:w="3826" w:type="dxa"/>
          </w:tcPr>
          <w:p w14:paraId="709277E6" w14:textId="1F726BE6" w:rsidR="00A96A8D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TCP</w:t>
            </w:r>
          </w:p>
        </w:tc>
      </w:tr>
      <w:tr w:rsidR="00A96A8D" w14:paraId="4F7F5753" w14:textId="77777777" w:rsidTr="00E73625">
        <w:tc>
          <w:tcPr>
            <w:tcW w:w="3114" w:type="dxa"/>
          </w:tcPr>
          <w:p w14:paraId="522F2DC7" w14:textId="0F779D53" w:rsidR="00A96A8D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Header checksum</w:t>
            </w:r>
          </w:p>
        </w:tc>
        <w:tc>
          <w:tcPr>
            <w:tcW w:w="2410" w:type="dxa"/>
          </w:tcPr>
          <w:p w14:paraId="76FC13BD" w14:textId="515A62F7" w:rsidR="00A96A8D" w:rsidRPr="0080461B" w:rsidRDefault="00BC1288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00 00</w:t>
            </w:r>
          </w:p>
        </w:tc>
        <w:tc>
          <w:tcPr>
            <w:tcW w:w="3826" w:type="dxa"/>
          </w:tcPr>
          <w:p w14:paraId="3F8E41CE" w14:textId="7FBB2CEC" w:rsidR="00A96A8D" w:rsidRPr="0080461B" w:rsidRDefault="00BC1288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validation disabled</w:t>
            </w:r>
          </w:p>
        </w:tc>
      </w:tr>
      <w:tr w:rsidR="00A96A8D" w14:paraId="18B45E0F" w14:textId="77777777" w:rsidTr="00E73625">
        <w:tc>
          <w:tcPr>
            <w:tcW w:w="3114" w:type="dxa"/>
          </w:tcPr>
          <w:p w14:paraId="6345DCAC" w14:textId="4F50D02A" w:rsidR="00A96A8D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Source IP address</w:t>
            </w:r>
          </w:p>
        </w:tc>
        <w:tc>
          <w:tcPr>
            <w:tcW w:w="2410" w:type="dxa"/>
          </w:tcPr>
          <w:p w14:paraId="0A2FA44E" w14:textId="195D370E" w:rsidR="00A96A8D" w:rsidRPr="0080461B" w:rsidRDefault="007428A6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 xml:space="preserve">C0 a8 00 </w:t>
            </w:r>
            <w:r w:rsidR="005132C4" w:rsidRPr="0080461B">
              <w:rPr>
                <w:sz w:val="28"/>
                <w:szCs w:val="28"/>
              </w:rPr>
              <w:t>9f</w:t>
            </w:r>
          </w:p>
        </w:tc>
        <w:tc>
          <w:tcPr>
            <w:tcW w:w="3826" w:type="dxa"/>
          </w:tcPr>
          <w:p w14:paraId="60BEF470" w14:textId="4FA917C4" w:rsidR="00A96A8D" w:rsidRPr="0080461B" w:rsidRDefault="005132C4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.168.0.159</w:t>
            </w:r>
          </w:p>
        </w:tc>
      </w:tr>
      <w:tr w:rsidR="00A96A8D" w14:paraId="318A5DC7" w14:textId="77777777" w:rsidTr="00E73625">
        <w:tc>
          <w:tcPr>
            <w:tcW w:w="3114" w:type="dxa"/>
          </w:tcPr>
          <w:p w14:paraId="5A89121B" w14:textId="563D6734" w:rsidR="00A96A8D" w:rsidRPr="0080461B" w:rsidRDefault="00A96A8D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Destination address</w:t>
            </w:r>
          </w:p>
        </w:tc>
        <w:tc>
          <w:tcPr>
            <w:tcW w:w="2410" w:type="dxa"/>
          </w:tcPr>
          <w:p w14:paraId="57887989" w14:textId="469003B6" w:rsidR="00A96A8D" w:rsidRPr="0080461B" w:rsidRDefault="00783219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A2 9f 81 eb</w:t>
            </w:r>
          </w:p>
        </w:tc>
        <w:tc>
          <w:tcPr>
            <w:tcW w:w="3826" w:type="dxa"/>
          </w:tcPr>
          <w:p w14:paraId="29AB73E8" w14:textId="664C6164" w:rsidR="00A96A8D" w:rsidRPr="0080461B" w:rsidRDefault="00931F5B" w:rsidP="001B7665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62.159.129.235</w:t>
            </w:r>
          </w:p>
        </w:tc>
      </w:tr>
    </w:tbl>
    <w:p w14:paraId="3953D494" w14:textId="39576C59" w:rsidR="00FC09A1" w:rsidRDefault="00FC09A1" w:rsidP="001B7665">
      <w:pPr>
        <w:rPr>
          <w:sz w:val="32"/>
          <w:szCs w:val="32"/>
          <w:u w:val="single"/>
        </w:rPr>
      </w:pPr>
      <w:r w:rsidRPr="00E42AB1">
        <w:rPr>
          <w:sz w:val="32"/>
          <w:szCs w:val="32"/>
          <w:u w:val="single"/>
        </w:rPr>
        <w:lastRenderedPageBreak/>
        <w:t>Q4</w:t>
      </w:r>
    </w:p>
    <w:p w14:paraId="5B62F182" w14:textId="09721757" w:rsidR="00CA6DAE" w:rsidRPr="0080461B" w:rsidRDefault="006D3FD3" w:rsidP="005A5868">
      <w:pPr>
        <w:rPr>
          <w:sz w:val="28"/>
          <w:szCs w:val="28"/>
        </w:rPr>
      </w:pPr>
      <w:r>
        <w:rPr>
          <w:sz w:val="28"/>
          <w:szCs w:val="28"/>
        </w:rPr>
        <w:t xml:space="preserve">Used filter: </w:t>
      </w:r>
      <w:proofErr w:type="spellStart"/>
      <w:r w:rsidR="001E1775" w:rsidRPr="0080461B">
        <w:rPr>
          <w:sz w:val="28"/>
          <w:szCs w:val="28"/>
        </w:rPr>
        <w:t>ip.addr</w:t>
      </w:r>
      <w:proofErr w:type="spellEnd"/>
      <w:r w:rsidR="001E1775" w:rsidRPr="0080461B">
        <w:rPr>
          <w:sz w:val="28"/>
          <w:szCs w:val="28"/>
        </w:rPr>
        <w:t xml:space="preserve"> == 14.136.239.59 and </w:t>
      </w:r>
      <w:proofErr w:type="spellStart"/>
      <w:r w:rsidR="001E1775" w:rsidRPr="0080461B">
        <w:rPr>
          <w:sz w:val="28"/>
          <w:szCs w:val="28"/>
        </w:rPr>
        <w:t>tcp.port</w:t>
      </w:r>
      <w:proofErr w:type="spellEnd"/>
      <w:r w:rsidR="001E1775" w:rsidRPr="0080461B">
        <w:rPr>
          <w:sz w:val="28"/>
          <w:szCs w:val="28"/>
        </w:rPr>
        <w:t xml:space="preserve"> == 443 and </w:t>
      </w:r>
      <w:proofErr w:type="spellStart"/>
      <w:r w:rsidR="001E1775" w:rsidRPr="0080461B">
        <w:rPr>
          <w:sz w:val="28"/>
          <w:szCs w:val="28"/>
        </w:rPr>
        <w:t>tcp.port</w:t>
      </w:r>
      <w:proofErr w:type="spellEnd"/>
      <w:r w:rsidR="001E1775" w:rsidRPr="0080461B">
        <w:rPr>
          <w:sz w:val="28"/>
          <w:szCs w:val="28"/>
        </w:rPr>
        <w:t xml:space="preserve"> == 54016</w:t>
      </w:r>
    </w:p>
    <w:p w14:paraId="55313C84" w14:textId="734CA112" w:rsidR="00272356" w:rsidRPr="0080461B" w:rsidRDefault="00272356" w:rsidP="00F55702">
      <w:pPr>
        <w:pStyle w:val="ListParagraph"/>
        <w:numPr>
          <w:ilvl w:val="0"/>
          <w:numId w:val="7"/>
        </w:numPr>
        <w:ind w:left="1134" w:hanging="774"/>
        <w:rPr>
          <w:sz w:val="28"/>
          <w:szCs w:val="28"/>
        </w:rPr>
      </w:pPr>
      <w:r w:rsidRPr="0080461B">
        <w:rPr>
          <w:sz w:val="28"/>
          <w:szCs w:val="28"/>
        </w:rPr>
        <w:t>14.126.239.59</w:t>
      </w:r>
    </w:p>
    <w:p w14:paraId="2BD78C07" w14:textId="15171448" w:rsidR="00F55702" w:rsidRPr="0080461B" w:rsidRDefault="00B736E3" w:rsidP="00F55702">
      <w:pPr>
        <w:pStyle w:val="ListParagraph"/>
        <w:numPr>
          <w:ilvl w:val="0"/>
          <w:numId w:val="7"/>
        </w:numPr>
        <w:ind w:left="1134" w:hanging="774"/>
        <w:rPr>
          <w:sz w:val="28"/>
          <w:szCs w:val="28"/>
        </w:rPr>
      </w:pPr>
      <w:r w:rsidRPr="0080461B">
        <w:rPr>
          <w:sz w:val="28"/>
          <w:szCs w:val="28"/>
        </w:rPr>
        <w:t xml:space="preserve">Server: </w:t>
      </w:r>
      <w:r w:rsidR="002C5791" w:rsidRPr="0080461B">
        <w:rPr>
          <w:sz w:val="28"/>
          <w:szCs w:val="28"/>
        </w:rPr>
        <w:t>443</w:t>
      </w:r>
      <w:r w:rsidR="002C5791" w:rsidRPr="0080461B">
        <w:rPr>
          <w:sz w:val="20"/>
          <w:szCs w:val="20"/>
        </w:rPr>
        <w:tab/>
      </w:r>
      <w:r w:rsidR="002C5791" w:rsidRPr="0080461B">
        <w:rPr>
          <w:sz w:val="20"/>
          <w:szCs w:val="20"/>
        </w:rPr>
        <w:tab/>
      </w:r>
      <w:proofErr w:type="gramStart"/>
      <w:r w:rsidR="002C5791" w:rsidRPr="0080461B">
        <w:rPr>
          <w:sz w:val="28"/>
          <w:szCs w:val="28"/>
        </w:rPr>
        <w:t>client</w:t>
      </w:r>
      <w:proofErr w:type="gramEnd"/>
      <w:r w:rsidR="002C5791" w:rsidRPr="0080461B">
        <w:rPr>
          <w:sz w:val="28"/>
          <w:szCs w:val="28"/>
        </w:rPr>
        <w:t xml:space="preserve">: </w:t>
      </w:r>
      <w:r w:rsidR="028FD127" w:rsidRPr="0080461B">
        <w:rPr>
          <w:sz w:val="28"/>
          <w:szCs w:val="28"/>
        </w:rPr>
        <w:t>540</w:t>
      </w:r>
      <w:r w:rsidR="0403EB70" w:rsidRPr="0080461B">
        <w:rPr>
          <w:sz w:val="28"/>
          <w:szCs w:val="28"/>
        </w:rPr>
        <w:t>16</w:t>
      </w:r>
    </w:p>
    <w:p w14:paraId="03B42AA7" w14:textId="571D0068" w:rsidR="00B13E0F" w:rsidRPr="0080461B" w:rsidRDefault="00B13E0F" w:rsidP="00F55702">
      <w:pPr>
        <w:pStyle w:val="ListParagraph"/>
        <w:numPr>
          <w:ilvl w:val="0"/>
          <w:numId w:val="7"/>
        </w:numPr>
        <w:ind w:left="1134" w:hanging="774"/>
        <w:rPr>
          <w:sz w:val="28"/>
          <w:szCs w:val="28"/>
        </w:rPr>
      </w:pPr>
    </w:p>
    <w:tbl>
      <w:tblPr>
        <w:tblStyle w:val="TableGrid"/>
        <w:tblW w:w="11766" w:type="dxa"/>
        <w:tblInd w:w="-1139" w:type="dxa"/>
        <w:tblLook w:val="04A0" w:firstRow="1" w:lastRow="0" w:firstColumn="1" w:lastColumn="0" w:noHBand="0" w:noVBand="1"/>
      </w:tblPr>
      <w:tblGrid>
        <w:gridCol w:w="1068"/>
        <w:gridCol w:w="2250"/>
        <w:gridCol w:w="2631"/>
        <w:gridCol w:w="1153"/>
        <w:gridCol w:w="1717"/>
        <w:gridCol w:w="1241"/>
        <w:gridCol w:w="1706"/>
      </w:tblGrid>
      <w:tr w:rsidR="0053460D" w:rsidRPr="0080461B" w14:paraId="6F2425FB" w14:textId="77777777" w:rsidTr="1525E146">
        <w:tc>
          <w:tcPr>
            <w:tcW w:w="1068" w:type="dxa"/>
          </w:tcPr>
          <w:p w14:paraId="55F72CE4" w14:textId="54339367" w:rsidR="00E24A68" w:rsidRPr="0080461B" w:rsidRDefault="00E24A68" w:rsidP="00E24A68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250" w:type="dxa"/>
          </w:tcPr>
          <w:p w14:paraId="06820EC2" w14:textId="6D1B122E" w:rsidR="00E24A68" w:rsidRPr="0080461B" w:rsidRDefault="00BA0905" w:rsidP="00E24A68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Source IP address</w:t>
            </w:r>
          </w:p>
        </w:tc>
        <w:tc>
          <w:tcPr>
            <w:tcW w:w="2631" w:type="dxa"/>
          </w:tcPr>
          <w:p w14:paraId="1C09E7E5" w14:textId="77777777" w:rsidR="00E24A68" w:rsidRPr="0080461B" w:rsidRDefault="00BA0905" w:rsidP="00E24A68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Desti</w:t>
            </w:r>
            <w:r w:rsidR="00003C3D" w:rsidRPr="0080461B">
              <w:rPr>
                <w:b/>
                <w:sz w:val="28"/>
                <w:szCs w:val="28"/>
              </w:rPr>
              <w:t xml:space="preserve">nation </w:t>
            </w:r>
            <w:r w:rsidR="00FF7C3B" w:rsidRPr="0080461B">
              <w:rPr>
                <w:b/>
                <w:sz w:val="28"/>
                <w:szCs w:val="28"/>
              </w:rPr>
              <w:t>IP</w:t>
            </w:r>
          </w:p>
          <w:p w14:paraId="467CD97B" w14:textId="2E049734" w:rsidR="00E24A68" w:rsidRPr="0080461B" w:rsidRDefault="00FF7C3B" w:rsidP="00E24A68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address</w:t>
            </w:r>
          </w:p>
        </w:tc>
        <w:tc>
          <w:tcPr>
            <w:tcW w:w="1153" w:type="dxa"/>
          </w:tcPr>
          <w:p w14:paraId="3EB01595" w14:textId="65511C63" w:rsidR="00E24A68" w:rsidRPr="0080461B" w:rsidRDefault="00FF7C3B" w:rsidP="00E24A68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 xml:space="preserve">Source </w:t>
            </w:r>
            <w:r w:rsidR="007524FB" w:rsidRPr="0080461B">
              <w:rPr>
                <w:b/>
                <w:sz w:val="28"/>
                <w:szCs w:val="28"/>
              </w:rPr>
              <w:t>port no.</w:t>
            </w:r>
          </w:p>
        </w:tc>
        <w:tc>
          <w:tcPr>
            <w:tcW w:w="1717" w:type="dxa"/>
          </w:tcPr>
          <w:p w14:paraId="0438BD10" w14:textId="11788C6B" w:rsidR="00E24A68" w:rsidRPr="0080461B" w:rsidRDefault="007524FB" w:rsidP="00E24A68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Destination port no.</w:t>
            </w:r>
          </w:p>
        </w:tc>
        <w:tc>
          <w:tcPr>
            <w:tcW w:w="1241" w:type="dxa"/>
          </w:tcPr>
          <w:p w14:paraId="3D93C3AF" w14:textId="6B37F38D" w:rsidR="00E24A68" w:rsidRPr="0080461B" w:rsidRDefault="007524FB" w:rsidP="4AFBF678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Flags</w:t>
            </w:r>
          </w:p>
          <w:p w14:paraId="0FB9D0AE" w14:textId="10D1C0DA" w:rsidR="00E24A68" w:rsidRPr="0080461B" w:rsidRDefault="007524FB" w:rsidP="00E24A68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(0x)</w:t>
            </w:r>
          </w:p>
        </w:tc>
        <w:tc>
          <w:tcPr>
            <w:tcW w:w="1706" w:type="dxa"/>
          </w:tcPr>
          <w:p w14:paraId="668749B9" w14:textId="65CDF487" w:rsidR="00E24A68" w:rsidRPr="0080461B" w:rsidRDefault="00DD2FBB" w:rsidP="00E24A68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What happened</w:t>
            </w:r>
          </w:p>
        </w:tc>
      </w:tr>
      <w:tr w:rsidR="0053460D" w:rsidRPr="0080461B" w14:paraId="4EFF4A92" w14:textId="77777777" w:rsidTr="1525E146">
        <w:tc>
          <w:tcPr>
            <w:tcW w:w="1068" w:type="dxa"/>
          </w:tcPr>
          <w:p w14:paraId="58D1FDFA" w14:textId="0D15F260" w:rsidR="00E24A68" w:rsidRPr="0080461B" w:rsidRDefault="00836169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03</w:t>
            </w:r>
          </w:p>
        </w:tc>
        <w:tc>
          <w:tcPr>
            <w:tcW w:w="2250" w:type="dxa"/>
          </w:tcPr>
          <w:p w14:paraId="0B0939F6" w14:textId="483C10AA" w:rsidR="00E24A68" w:rsidRPr="0080461B" w:rsidRDefault="003842B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.168.0.159</w:t>
            </w:r>
          </w:p>
        </w:tc>
        <w:tc>
          <w:tcPr>
            <w:tcW w:w="2631" w:type="dxa"/>
          </w:tcPr>
          <w:p w14:paraId="7C01598C" w14:textId="76ECB9A3" w:rsidR="00E24A68" w:rsidRPr="0080461B" w:rsidRDefault="003842B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4.136</w:t>
            </w:r>
            <w:r w:rsidR="00BB472C" w:rsidRPr="0080461B">
              <w:rPr>
                <w:sz w:val="28"/>
                <w:szCs w:val="28"/>
              </w:rPr>
              <w:t>.239.59</w:t>
            </w:r>
          </w:p>
        </w:tc>
        <w:tc>
          <w:tcPr>
            <w:tcW w:w="1153" w:type="dxa"/>
          </w:tcPr>
          <w:p w14:paraId="5AD53F20" w14:textId="6396985E" w:rsidR="00E24A68" w:rsidRPr="0080461B" w:rsidRDefault="028FD127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40</w:t>
            </w:r>
            <w:r w:rsidR="0403EB70" w:rsidRPr="0080461B">
              <w:rPr>
                <w:sz w:val="28"/>
                <w:szCs w:val="28"/>
              </w:rPr>
              <w:t>16</w:t>
            </w:r>
          </w:p>
        </w:tc>
        <w:tc>
          <w:tcPr>
            <w:tcW w:w="1717" w:type="dxa"/>
          </w:tcPr>
          <w:p w14:paraId="41E3A4CA" w14:textId="4A23CFE3" w:rsidR="00E24A68" w:rsidRPr="0080461B" w:rsidRDefault="5863386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43</w:t>
            </w:r>
          </w:p>
        </w:tc>
        <w:tc>
          <w:tcPr>
            <w:tcW w:w="1241" w:type="dxa"/>
          </w:tcPr>
          <w:p w14:paraId="55359E04" w14:textId="483EB9F7" w:rsidR="00E24A68" w:rsidRPr="0080461B" w:rsidRDefault="00250588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0</w:t>
            </w:r>
          </w:p>
        </w:tc>
        <w:tc>
          <w:tcPr>
            <w:tcW w:w="1706" w:type="dxa"/>
          </w:tcPr>
          <w:p w14:paraId="04FBE7FB" w14:textId="6A6147D6" w:rsidR="00E24A68" w:rsidRPr="0080461B" w:rsidRDefault="3367712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SYN</w:t>
            </w:r>
          </w:p>
        </w:tc>
      </w:tr>
      <w:tr w:rsidR="0053460D" w:rsidRPr="0080461B" w14:paraId="227623E3" w14:textId="77777777" w:rsidTr="1525E146">
        <w:tc>
          <w:tcPr>
            <w:tcW w:w="1068" w:type="dxa"/>
          </w:tcPr>
          <w:p w14:paraId="32DC9A55" w14:textId="7EC155D1" w:rsidR="00E24A68" w:rsidRPr="0080461B" w:rsidRDefault="1EB0949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1</w:t>
            </w:r>
          </w:p>
        </w:tc>
        <w:tc>
          <w:tcPr>
            <w:tcW w:w="2250" w:type="dxa"/>
          </w:tcPr>
          <w:p w14:paraId="541979CE" w14:textId="1AC0DB74" w:rsidR="00E24A68" w:rsidRPr="0080461B" w:rsidRDefault="003842B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4.136</w:t>
            </w:r>
            <w:r w:rsidR="00BB472C" w:rsidRPr="0080461B">
              <w:rPr>
                <w:sz w:val="28"/>
                <w:szCs w:val="28"/>
              </w:rPr>
              <w:t>.239.59</w:t>
            </w:r>
          </w:p>
        </w:tc>
        <w:tc>
          <w:tcPr>
            <w:tcW w:w="2631" w:type="dxa"/>
          </w:tcPr>
          <w:p w14:paraId="7062C640" w14:textId="4BB6D104" w:rsidR="00E24A68" w:rsidRPr="0080461B" w:rsidRDefault="003842B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.168.0.159</w:t>
            </w:r>
          </w:p>
        </w:tc>
        <w:tc>
          <w:tcPr>
            <w:tcW w:w="1153" w:type="dxa"/>
          </w:tcPr>
          <w:p w14:paraId="185C6D1A" w14:textId="225E110F" w:rsidR="00E24A68" w:rsidRPr="0080461B" w:rsidRDefault="7FAACB03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43</w:t>
            </w:r>
          </w:p>
        </w:tc>
        <w:tc>
          <w:tcPr>
            <w:tcW w:w="1717" w:type="dxa"/>
          </w:tcPr>
          <w:p w14:paraId="2CD24EFF" w14:textId="2E005CA3" w:rsidR="00E24A68" w:rsidRPr="0080461B" w:rsidRDefault="028FD127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40</w:t>
            </w:r>
            <w:r w:rsidR="0403EB70" w:rsidRPr="0080461B">
              <w:rPr>
                <w:sz w:val="28"/>
                <w:szCs w:val="28"/>
              </w:rPr>
              <w:t>16</w:t>
            </w:r>
          </w:p>
        </w:tc>
        <w:tc>
          <w:tcPr>
            <w:tcW w:w="1241" w:type="dxa"/>
          </w:tcPr>
          <w:p w14:paraId="1B2D4A3B" w14:textId="25567EDF" w:rsidR="00E24A68" w:rsidRPr="0080461B" w:rsidRDefault="00250588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0</w:t>
            </w:r>
          </w:p>
        </w:tc>
        <w:tc>
          <w:tcPr>
            <w:tcW w:w="1706" w:type="dxa"/>
          </w:tcPr>
          <w:p w14:paraId="338578C0" w14:textId="2B4347C1" w:rsidR="00E24A68" w:rsidRPr="0080461B" w:rsidRDefault="492547BD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SYN,</w:t>
            </w:r>
            <w:r w:rsidR="1DD03F2D" w:rsidRPr="0080461B">
              <w:rPr>
                <w:sz w:val="28"/>
                <w:szCs w:val="28"/>
              </w:rPr>
              <w:t xml:space="preserve"> </w:t>
            </w:r>
            <w:r w:rsidR="5117C8BD" w:rsidRPr="0080461B">
              <w:rPr>
                <w:sz w:val="28"/>
                <w:szCs w:val="28"/>
              </w:rPr>
              <w:t>ACK</w:t>
            </w:r>
          </w:p>
        </w:tc>
      </w:tr>
      <w:tr w:rsidR="00592BB6" w:rsidRPr="0080461B" w14:paraId="10162BFB" w14:textId="77777777" w:rsidTr="1525E146">
        <w:tc>
          <w:tcPr>
            <w:tcW w:w="1068" w:type="dxa"/>
          </w:tcPr>
          <w:p w14:paraId="5F4EB0F1" w14:textId="0065C6D4" w:rsidR="00836169" w:rsidRPr="0080461B" w:rsidRDefault="1EB0949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2</w:t>
            </w:r>
          </w:p>
        </w:tc>
        <w:tc>
          <w:tcPr>
            <w:tcW w:w="2250" w:type="dxa"/>
          </w:tcPr>
          <w:p w14:paraId="68E6ECB5" w14:textId="5DB42A2A" w:rsidR="00836169" w:rsidRPr="0080461B" w:rsidRDefault="003842B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.168.0.159</w:t>
            </w:r>
          </w:p>
        </w:tc>
        <w:tc>
          <w:tcPr>
            <w:tcW w:w="2631" w:type="dxa"/>
          </w:tcPr>
          <w:p w14:paraId="7E13CFD0" w14:textId="471951D6" w:rsidR="00836169" w:rsidRPr="0080461B" w:rsidRDefault="003842BE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4.136</w:t>
            </w:r>
            <w:r w:rsidR="00BB472C" w:rsidRPr="0080461B">
              <w:rPr>
                <w:sz w:val="28"/>
                <w:szCs w:val="28"/>
              </w:rPr>
              <w:t>.239.59</w:t>
            </w:r>
          </w:p>
        </w:tc>
        <w:tc>
          <w:tcPr>
            <w:tcW w:w="1153" w:type="dxa"/>
          </w:tcPr>
          <w:p w14:paraId="59186CA0" w14:textId="71927861" w:rsidR="00836169" w:rsidRPr="0080461B" w:rsidRDefault="028FD127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40</w:t>
            </w:r>
            <w:r w:rsidR="0403EB70" w:rsidRPr="0080461B">
              <w:rPr>
                <w:sz w:val="28"/>
                <w:szCs w:val="28"/>
              </w:rPr>
              <w:t>16</w:t>
            </w:r>
          </w:p>
        </w:tc>
        <w:tc>
          <w:tcPr>
            <w:tcW w:w="1717" w:type="dxa"/>
          </w:tcPr>
          <w:p w14:paraId="190C1EF4" w14:textId="2716B499" w:rsidR="00836169" w:rsidRPr="0080461B" w:rsidRDefault="003513D6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43</w:t>
            </w:r>
          </w:p>
        </w:tc>
        <w:tc>
          <w:tcPr>
            <w:tcW w:w="1241" w:type="dxa"/>
          </w:tcPr>
          <w:p w14:paraId="010C2E8B" w14:textId="57B05301" w:rsidR="00836169" w:rsidRPr="0080461B" w:rsidRDefault="00250588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0</w:t>
            </w:r>
          </w:p>
        </w:tc>
        <w:tc>
          <w:tcPr>
            <w:tcW w:w="1706" w:type="dxa"/>
          </w:tcPr>
          <w:p w14:paraId="4B622AF1" w14:textId="13134E6A" w:rsidR="00836169" w:rsidRPr="0080461B" w:rsidRDefault="03546037" w:rsidP="00E24A68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ACK</w:t>
            </w:r>
          </w:p>
        </w:tc>
      </w:tr>
    </w:tbl>
    <w:p w14:paraId="0AC3230E" w14:textId="5A8C9157" w:rsidR="00C14FE3" w:rsidRPr="00C14FE3" w:rsidRDefault="00C14FE3" w:rsidP="00C14FE3">
      <w:pPr>
        <w:rPr>
          <w:sz w:val="32"/>
          <w:szCs w:val="32"/>
        </w:rPr>
      </w:pPr>
    </w:p>
    <w:p w14:paraId="5EBA3F54" w14:textId="2645230C" w:rsidR="00C14FE3" w:rsidRDefault="00C14FE3" w:rsidP="00250588">
      <w:pPr>
        <w:pStyle w:val="ListParagraph"/>
        <w:numPr>
          <w:ilvl w:val="0"/>
          <w:numId w:val="7"/>
        </w:numPr>
        <w:ind w:left="1134" w:hanging="774"/>
        <w:rPr>
          <w:sz w:val="32"/>
          <w:szCs w:val="3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02"/>
        <w:gridCol w:w="4488"/>
      </w:tblGrid>
      <w:tr w:rsidR="00C14FE3" w14:paraId="62483FC8" w14:textId="77777777" w:rsidTr="00191A35">
        <w:tc>
          <w:tcPr>
            <w:tcW w:w="4502" w:type="dxa"/>
          </w:tcPr>
          <w:p w14:paraId="71BB45B2" w14:textId="77777777" w:rsidR="00C14FE3" w:rsidRPr="0080461B" w:rsidRDefault="00C14FE3" w:rsidP="00C14FE3">
            <w:pPr>
              <w:rPr>
                <w:sz w:val="28"/>
                <w:szCs w:val="28"/>
              </w:rPr>
            </w:pPr>
          </w:p>
        </w:tc>
        <w:tc>
          <w:tcPr>
            <w:tcW w:w="4488" w:type="dxa"/>
          </w:tcPr>
          <w:p w14:paraId="386DAB0F" w14:textId="0EB75FCB" w:rsidR="00C14FE3" w:rsidRPr="0080461B" w:rsidRDefault="00C14FE3" w:rsidP="00C14FE3">
            <w:pPr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Length in bytes</w:t>
            </w:r>
          </w:p>
        </w:tc>
      </w:tr>
      <w:tr w:rsidR="00C14FE3" w14:paraId="545D7952" w14:textId="77777777" w:rsidTr="00191A35">
        <w:tc>
          <w:tcPr>
            <w:tcW w:w="4502" w:type="dxa"/>
          </w:tcPr>
          <w:p w14:paraId="08C3B3A0" w14:textId="652BC1CF" w:rsidR="00C14FE3" w:rsidRPr="0080461B" w:rsidRDefault="00C14FE3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Total length</w:t>
            </w:r>
          </w:p>
        </w:tc>
        <w:tc>
          <w:tcPr>
            <w:tcW w:w="4488" w:type="dxa"/>
          </w:tcPr>
          <w:p w14:paraId="56CEBE0A" w14:textId="71FE0B7D" w:rsidR="00C14FE3" w:rsidRPr="0080461B" w:rsidRDefault="55A4AF5A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500</w:t>
            </w:r>
            <w:r w:rsidR="003E1425" w:rsidRPr="0080461B">
              <w:rPr>
                <w:sz w:val="28"/>
                <w:szCs w:val="28"/>
              </w:rPr>
              <w:t xml:space="preserve"> bytes</w:t>
            </w:r>
          </w:p>
        </w:tc>
      </w:tr>
      <w:tr w:rsidR="00C14FE3" w14:paraId="3D29B6EB" w14:textId="77777777" w:rsidTr="00191A35">
        <w:tc>
          <w:tcPr>
            <w:tcW w:w="4502" w:type="dxa"/>
          </w:tcPr>
          <w:p w14:paraId="21042A03" w14:textId="36D6EF1E" w:rsidR="00C14FE3" w:rsidRPr="0080461B" w:rsidRDefault="00C14FE3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Ethernet header length</w:t>
            </w:r>
          </w:p>
        </w:tc>
        <w:tc>
          <w:tcPr>
            <w:tcW w:w="4488" w:type="dxa"/>
          </w:tcPr>
          <w:p w14:paraId="37CC8C28" w14:textId="6CF74808" w:rsidR="00C14FE3" w:rsidRPr="0080461B" w:rsidRDefault="7604B306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4 bytes</w:t>
            </w:r>
          </w:p>
        </w:tc>
      </w:tr>
      <w:tr w:rsidR="00C14FE3" w14:paraId="2B57A05A" w14:textId="77777777" w:rsidTr="00191A35">
        <w:tc>
          <w:tcPr>
            <w:tcW w:w="4502" w:type="dxa"/>
          </w:tcPr>
          <w:p w14:paraId="045B2DCA" w14:textId="1F1A3C96" w:rsidR="00C14FE3" w:rsidRPr="0080461B" w:rsidRDefault="00C14FE3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IP header length</w:t>
            </w:r>
          </w:p>
        </w:tc>
        <w:tc>
          <w:tcPr>
            <w:tcW w:w="4488" w:type="dxa"/>
          </w:tcPr>
          <w:p w14:paraId="38F85EBF" w14:textId="0C94478F" w:rsidR="00C14FE3" w:rsidRPr="0080461B" w:rsidRDefault="009D2464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0 bytes</w:t>
            </w:r>
          </w:p>
        </w:tc>
      </w:tr>
      <w:tr w:rsidR="00C14FE3" w14:paraId="498F5AC6" w14:textId="77777777" w:rsidTr="00191A35">
        <w:tc>
          <w:tcPr>
            <w:tcW w:w="4502" w:type="dxa"/>
          </w:tcPr>
          <w:p w14:paraId="5BAF63CD" w14:textId="17FCE083" w:rsidR="00C14FE3" w:rsidRPr="0080461B" w:rsidRDefault="00C14FE3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TCP header length</w:t>
            </w:r>
          </w:p>
        </w:tc>
        <w:tc>
          <w:tcPr>
            <w:tcW w:w="4488" w:type="dxa"/>
          </w:tcPr>
          <w:p w14:paraId="729497C5" w14:textId="2F89E42F" w:rsidR="00C14FE3" w:rsidRPr="0080461B" w:rsidRDefault="009D2464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20 bytes</w:t>
            </w:r>
          </w:p>
        </w:tc>
      </w:tr>
      <w:tr w:rsidR="00C14FE3" w14:paraId="2E60611E" w14:textId="77777777" w:rsidTr="00191A35">
        <w:tc>
          <w:tcPr>
            <w:tcW w:w="4502" w:type="dxa"/>
          </w:tcPr>
          <w:p w14:paraId="1B9A41A9" w14:textId="6D467265" w:rsidR="00C14FE3" w:rsidRPr="0080461B" w:rsidRDefault="00C14FE3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TCP Segment length</w:t>
            </w:r>
          </w:p>
        </w:tc>
        <w:tc>
          <w:tcPr>
            <w:tcW w:w="4488" w:type="dxa"/>
          </w:tcPr>
          <w:p w14:paraId="07D5C12C" w14:textId="73EB6D1C" w:rsidR="00C14FE3" w:rsidRPr="0080461B" w:rsidRDefault="606CE98D" w:rsidP="00C14FE3">
            <w:pPr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46</w:t>
            </w:r>
            <w:r w:rsidR="0F2D80CE" w:rsidRPr="0080461B">
              <w:rPr>
                <w:sz w:val="28"/>
                <w:szCs w:val="28"/>
              </w:rPr>
              <w:t>0 bytes</w:t>
            </w:r>
          </w:p>
        </w:tc>
      </w:tr>
    </w:tbl>
    <w:p w14:paraId="64B66A07" w14:textId="1E972CF4" w:rsidR="00071C6B" w:rsidRDefault="00071C6B" w:rsidP="00191A35">
      <w:pPr>
        <w:pStyle w:val="ListParagraph"/>
        <w:rPr>
          <w:sz w:val="32"/>
          <w:szCs w:val="32"/>
        </w:rPr>
      </w:pPr>
    </w:p>
    <w:p w14:paraId="2B501C6E" w14:textId="77777777" w:rsidR="00191A35" w:rsidRDefault="00191A35" w:rsidP="00071C6B">
      <w:pPr>
        <w:pStyle w:val="ListParagraph"/>
        <w:numPr>
          <w:ilvl w:val="0"/>
          <w:numId w:val="7"/>
        </w:numPr>
        <w:rPr>
          <w:sz w:val="32"/>
          <w:szCs w:val="32"/>
        </w:rPr>
      </w:pPr>
    </w:p>
    <w:tbl>
      <w:tblPr>
        <w:tblStyle w:val="TableGrid"/>
        <w:tblW w:w="11766" w:type="dxa"/>
        <w:tblInd w:w="-1139" w:type="dxa"/>
        <w:tblLook w:val="04A0" w:firstRow="1" w:lastRow="0" w:firstColumn="1" w:lastColumn="0" w:noHBand="0" w:noVBand="1"/>
      </w:tblPr>
      <w:tblGrid>
        <w:gridCol w:w="1078"/>
        <w:gridCol w:w="2190"/>
        <w:gridCol w:w="2659"/>
        <w:gridCol w:w="1156"/>
        <w:gridCol w:w="1717"/>
        <w:gridCol w:w="1263"/>
        <w:gridCol w:w="1703"/>
      </w:tblGrid>
      <w:tr w:rsidR="00071C6B" w14:paraId="0541ABC1" w14:textId="77777777" w:rsidTr="1525E146">
        <w:tc>
          <w:tcPr>
            <w:tcW w:w="1078" w:type="dxa"/>
          </w:tcPr>
          <w:p w14:paraId="0E6F5FEB" w14:textId="77777777" w:rsidR="00071C6B" w:rsidRPr="0080461B" w:rsidRDefault="00071C6B" w:rsidP="00735A11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190" w:type="dxa"/>
          </w:tcPr>
          <w:p w14:paraId="61BF79C2" w14:textId="77777777" w:rsidR="00071C6B" w:rsidRPr="0080461B" w:rsidRDefault="00071C6B" w:rsidP="00735A11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Source IP address</w:t>
            </w:r>
          </w:p>
        </w:tc>
        <w:tc>
          <w:tcPr>
            <w:tcW w:w="2659" w:type="dxa"/>
          </w:tcPr>
          <w:p w14:paraId="09AEFAF2" w14:textId="77777777" w:rsidR="00071C6B" w:rsidRPr="0080461B" w:rsidRDefault="00071C6B" w:rsidP="00735A11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Destination IP</w:t>
            </w:r>
          </w:p>
          <w:p w14:paraId="18DDC5DF" w14:textId="77777777" w:rsidR="00071C6B" w:rsidRPr="0080461B" w:rsidRDefault="00071C6B" w:rsidP="00735A11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address</w:t>
            </w:r>
          </w:p>
        </w:tc>
        <w:tc>
          <w:tcPr>
            <w:tcW w:w="1156" w:type="dxa"/>
          </w:tcPr>
          <w:p w14:paraId="0EFCB915" w14:textId="77777777" w:rsidR="00071C6B" w:rsidRPr="0080461B" w:rsidRDefault="00071C6B" w:rsidP="00735A11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Source port no.</w:t>
            </w:r>
          </w:p>
        </w:tc>
        <w:tc>
          <w:tcPr>
            <w:tcW w:w="1717" w:type="dxa"/>
          </w:tcPr>
          <w:p w14:paraId="10550F88" w14:textId="77777777" w:rsidR="00071C6B" w:rsidRPr="0080461B" w:rsidRDefault="00071C6B" w:rsidP="00735A11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Destination port no.</w:t>
            </w:r>
          </w:p>
        </w:tc>
        <w:tc>
          <w:tcPr>
            <w:tcW w:w="1263" w:type="dxa"/>
          </w:tcPr>
          <w:p w14:paraId="2A419106" w14:textId="77777777" w:rsidR="00071C6B" w:rsidRPr="0080461B" w:rsidRDefault="00071C6B" w:rsidP="00735A11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Flags</w:t>
            </w:r>
          </w:p>
          <w:p w14:paraId="30656AFF" w14:textId="77777777" w:rsidR="00071C6B" w:rsidRPr="0080461B" w:rsidRDefault="00071C6B" w:rsidP="00735A11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(0x)</w:t>
            </w:r>
          </w:p>
        </w:tc>
        <w:tc>
          <w:tcPr>
            <w:tcW w:w="1703" w:type="dxa"/>
          </w:tcPr>
          <w:p w14:paraId="3DC68DFB" w14:textId="5A961167" w:rsidR="00071C6B" w:rsidRPr="0080461B" w:rsidRDefault="00071C6B" w:rsidP="00735A11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What happened</w:t>
            </w:r>
          </w:p>
        </w:tc>
      </w:tr>
      <w:tr w:rsidR="00071C6B" w14:paraId="168CC79D" w14:textId="77777777" w:rsidTr="1525E146">
        <w:tc>
          <w:tcPr>
            <w:tcW w:w="1078" w:type="dxa"/>
          </w:tcPr>
          <w:p w14:paraId="4366CF39" w14:textId="6A42F93B" w:rsidR="00071C6B" w:rsidRPr="0080461B" w:rsidRDefault="008808E3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777</w:t>
            </w:r>
          </w:p>
        </w:tc>
        <w:tc>
          <w:tcPr>
            <w:tcW w:w="2190" w:type="dxa"/>
          </w:tcPr>
          <w:p w14:paraId="5A289BD1" w14:textId="60AD06AA" w:rsidR="00071C6B" w:rsidRPr="0080461B" w:rsidRDefault="00275CDC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.168.0.159</w:t>
            </w:r>
          </w:p>
        </w:tc>
        <w:tc>
          <w:tcPr>
            <w:tcW w:w="2659" w:type="dxa"/>
          </w:tcPr>
          <w:p w14:paraId="62EE8028" w14:textId="2BEFC65F" w:rsidR="00071C6B" w:rsidRPr="0080461B" w:rsidRDefault="00275CDC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4.136.239.59</w:t>
            </w:r>
          </w:p>
        </w:tc>
        <w:tc>
          <w:tcPr>
            <w:tcW w:w="1156" w:type="dxa"/>
          </w:tcPr>
          <w:p w14:paraId="72B77990" w14:textId="6642AD13" w:rsidR="00071C6B" w:rsidRPr="0080461B" w:rsidRDefault="00600B6E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4016</w:t>
            </w:r>
          </w:p>
        </w:tc>
        <w:tc>
          <w:tcPr>
            <w:tcW w:w="1717" w:type="dxa"/>
          </w:tcPr>
          <w:p w14:paraId="03BF6CE5" w14:textId="17536F66" w:rsidR="00071C6B" w:rsidRPr="0080461B" w:rsidRDefault="001E7A6E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43</w:t>
            </w:r>
          </w:p>
        </w:tc>
        <w:tc>
          <w:tcPr>
            <w:tcW w:w="1263" w:type="dxa"/>
          </w:tcPr>
          <w:p w14:paraId="61C1501A" w14:textId="33D02022" w:rsidR="00071C6B" w:rsidRPr="0080461B" w:rsidRDefault="00165644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011</w:t>
            </w:r>
          </w:p>
        </w:tc>
        <w:tc>
          <w:tcPr>
            <w:tcW w:w="1703" w:type="dxa"/>
          </w:tcPr>
          <w:p w14:paraId="502AD727" w14:textId="09E6EDA8" w:rsidR="00071C6B" w:rsidRPr="0080461B" w:rsidRDefault="006B62A1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FIN, ACK</w:t>
            </w:r>
          </w:p>
        </w:tc>
      </w:tr>
      <w:tr w:rsidR="00071C6B" w14:paraId="1322C13E" w14:textId="77777777" w:rsidTr="1525E146">
        <w:tc>
          <w:tcPr>
            <w:tcW w:w="1078" w:type="dxa"/>
          </w:tcPr>
          <w:p w14:paraId="31D2A0B6" w14:textId="54A3FADA" w:rsidR="00071C6B" w:rsidRPr="0080461B" w:rsidRDefault="009E53B5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842</w:t>
            </w:r>
          </w:p>
        </w:tc>
        <w:tc>
          <w:tcPr>
            <w:tcW w:w="2190" w:type="dxa"/>
          </w:tcPr>
          <w:p w14:paraId="786C3550" w14:textId="6B1C7A4F" w:rsidR="00071C6B" w:rsidRPr="0080461B" w:rsidRDefault="00275CDC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4.136.239.59</w:t>
            </w:r>
          </w:p>
        </w:tc>
        <w:tc>
          <w:tcPr>
            <w:tcW w:w="2659" w:type="dxa"/>
          </w:tcPr>
          <w:p w14:paraId="6A463E0A" w14:textId="4C7C5B35" w:rsidR="00071C6B" w:rsidRPr="0080461B" w:rsidRDefault="00275CDC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.168.0.159</w:t>
            </w:r>
          </w:p>
        </w:tc>
        <w:tc>
          <w:tcPr>
            <w:tcW w:w="1156" w:type="dxa"/>
          </w:tcPr>
          <w:p w14:paraId="23C6E8C4" w14:textId="1B7E0A6C" w:rsidR="00071C6B" w:rsidRPr="0080461B" w:rsidRDefault="001E735B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43</w:t>
            </w:r>
          </w:p>
        </w:tc>
        <w:tc>
          <w:tcPr>
            <w:tcW w:w="1717" w:type="dxa"/>
          </w:tcPr>
          <w:p w14:paraId="20DC6698" w14:textId="4D3F4B19" w:rsidR="00071C6B" w:rsidRPr="0080461B" w:rsidRDefault="001E7A6E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4016</w:t>
            </w:r>
          </w:p>
        </w:tc>
        <w:tc>
          <w:tcPr>
            <w:tcW w:w="1263" w:type="dxa"/>
          </w:tcPr>
          <w:p w14:paraId="4258A252" w14:textId="16DF41CB" w:rsidR="00071C6B" w:rsidRPr="0080461B" w:rsidRDefault="00165644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011</w:t>
            </w:r>
          </w:p>
        </w:tc>
        <w:tc>
          <w:tcPr>
            <w:tcW w:w="1703" w:type="dxa"/>
          </w:tcPr>
          <w:p w14:paraId="5D57FA1B" w14:textId="6B213EE8" w:rsidR="00071C6B" w:rsidRPr="0080461B" w:rsidRDefault="006B62A1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FIN, ACK</w:t>
            </w:r>
          </w:p>
        </w:tc>
      </w:tr>
      <w:tr w:rsidR="00071C6B" w14:paraId="62FD39F1" w14:textId="77777777" w:rsidTr="1525E146">
        <w:tc>
          <w:tcPr>
            <w:tcW w:w="1078" w:type="dxa"/>
          </w:tcPr>
          <w:p w14:paraId="375C1C6C" w14:textId="03CC30B6" w:rsidR="00071C6B" w:rsidRPr="0080461B" w:rsidRDefault="007F79AD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845</w:t>
            </w:r>
          </w:p>
        </w:tc>
        <w:tc>
          <w:tcPr>
            <w:tcW w:w="2190" w:type="dxa"/>
          </w:tcPr>
          <w:p w14:paraId="63BB3E36" w14:textId="4125D51E" w:rsidR="00071C6B" w:rsidRPr="0080461B" w:rsidRDefault="00275CDC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92.168.0.159</w:t>
            </w:r>
          </w:p>
        </w:tc>
        <w:tc>
          <w:tcPr>
            <w:tcW w:w="2659" w:type="dxa"/>
          </w:tcPr>
          <w:p w14:paraId="214E9BCC" w14:textId="478D8D7D" w:rsidR="00071C6B" w:rsidRPr="0080461B" w:rsidRDefault="00275CDC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14.136.239.59</w:t>
            </w:r>
          </w:p>
        </w:tc>
        <w:tc>
          <w:tcPr>
            <w:tcW w:w="1156" w:type="dxa"/>
          </w:tcPr>
          <w:p w14:paraId="5FBBB673" w14:textId="14AC33A5" w:rsidR="00071C6B" w:rsidRPr="0080461B" w:rsidRDefault="00E8587C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54016</w:t>
            </w:r>
          </w:p>
        </w:tc>
        <w:tc>
          <w:tcPr>
            <w:tcW w:w="1717" w:type="dxa"/>
          </w:tcPr>
          <w:p w14:paraId="3F5355B6" w14:textId="617C0DFF" w:rsidR="00071C6B" w:rsidRPr="0080461B" w:rsidRDefault="00D17802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4</w:t>
            </w:r>
            <w:r w:rsidR="00FF1ECB" w:rsidRPr="0080461B">
              <w:rPr>
                <w:sz w:val="28"/>
                <w:szCs w:val="28"/>
              </w:rPr>
              <w:t>43</w:t>
            </w:r>
          </w:p>
        </w:tc>
        <w:tc>
          <w:tcPr>
            <w:tcW w:w="1263" w:type="dxa"/>
          </w:tcPr>
          <w:p w14:paraId="7B0BEB39" w14:textId="396024CA" w:rsidR="00071C6B" w:rsidRPr="0080461B" w:rsidRDefault="003B22A5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0</w:t>
            </w:r>
            <w:r w:rsidR="00165644" w:rsidRPr="0080461B">
              <w:rPr>
                <w:sz w:val="28"/>
                <w:szCs w:val="28"/>
              </w:rPr>
              <w:t>14</w:t>
            </w:r>
          </w:p>
        </w:tc>
        <w:tc>
          <w:tcPr>
            <w:tcW w:w="1703" w:type="dxa"/>
          </w:tcPr>
          <w:p w14:paraId="134BEE2F" w14:textId="2FC3E3EB" w:rsidR="00071C6B" w:rsidRPr="0080461B" w:rsidRDefault="006B62A1" w:rsidP="00735A11">
            <w:pPr>
              <w:pStyle w:val="ListParagraph"/>
              <w:ind w:left="0"/>
              <w:rPr>
                <w:sz w:val="28"/>
                <w:szCs w:val="28"/>
              </w:rPr>
            </w:pPr>
            <w:r w:rsidRPr="0080461B">
              <w:rPr>
                <w:sz w:val="28"/>
                <w:szCs w:val="28"/>
              </w:rPr>
              <w:t>RST, ACK</w:t>
            </w:r>
          </w:p>
        </w:tc>
      </w:tr>
    </w:tbl>
    <w:p w14:paraId="37B6E0AC" w14:textId="77777777" w:rsidR="00071C6B" w:rsidRPr="00071C6B" w:rsidRDefault="00071C6B" w:rsidP="00071C6B">
      <w:pPr>
        <w:ind w:left="360"/>
        <w:rPr>
          <w:sz w:val="32"/>
          <w:szCs w:val="32"/>
        </w:rPr>
      </w:pPr>
    </w:p>
    <w:p w14:paraId="1C11E0CE" w14:textId="2830DA10" w:rsidR="007F19F9" w:rsidRPr="00714102" w:rsidRDefault="00FD5986" w:rsidP="00083869">
      <w:pPr>
        <w:pStyle w:val="ListParagraph"/>
        <w:numPr>
          <w:ilvl w:val="0"/>
          <w:numId w:val="7"/>
        </w:numPr>
        <w:ind w:left="1134" w:hanging="774"/>
        <w:rPr>
          <w:sz w:val="28"/>
          <w:szCs w:val="28"/>
        </w:rPr>
      </w:pPr>
      <w:r w:rsidRPr="00714102">
        <w:rPr>
          <w:sz w:val="28"/>
          <w:szCs w:val="28"/>
        </w:rPr>
        <w:t xml:space="preserve">TCP Keep-Alive </w:t>
      </w:r>
      <w:r w:rsidR="004767EB" w:rsidRPr="00714102">
        <w:rPr>
          <w:sz w:val="28"/>
          <w:szCs w:val="28"/>
        </w:rPr>
        <w:t>packet</w:t>
      </w:r>
      <w:r w:rsidR="00DC2B5F" w:rsidRPr="00714102">
        <w:rPr>
          <w:sz w:val="28"/>
          <w:szCs w:val="28"/>
        </w:rPr>
        <w:t xml:space="preserve"> is </w:t>
      </w:r>
      <w:r w:rsidR="00932EAB" w:rsidRPr="00714102">
        <w:rPr>
          <w:sz w:val="28"/>
          <w:szCs w:val="28"/>
        </w:rPr>
        <w:t>to check two</w:t>
      </w:r>
      <w:r w:rsidR="00996B02" w:rsidRPr="00714102">
        <w:rPr>
          <w:sz w:val="28"/>
          <w:szCs w:val="28"/>
        </w:rPr>
        <w:t xml:space="preserve"> </w:t>
      </w:r>
      <w:r w:rsidR="00352877" w:rsidRPr="00714102">
        <w:rPr>
          <w:sz w:val="28"/>
          <w:szCs w:val="28"/>
        </w:rPr>
        <w:t>links</w:t>
      </w:r>
      <w:r w:rsidR="00996B02" w:rsidRPr="00714102">
        <w:rPr>
          <w:sz w:val="28"/>
          <w:szCs w:val="28"/>
        </w:rPr>
        <w:t xml:space="preserve"> </w:t>
      </w:r>
      <w:r w:rsidR="009259FF" w:rsidRPr="00714102">
        <w:rPr>
          <w:sz w:val="28"/>
          <w:szCs w:val="28"/>
        </w:rPr>
        <w:t xml:space="preserve">between the two </w:t>
      </w:r>
      <w:r w:rsidR="005C2127" w:rsidRPr="00714102">
        <w:rPr>
          <w:sz w:val="28"/>
          <w:szCs w:val="28"/>
        </w:rPr>
        <w:t>link is connecting</w:t>
      </w:r>
      <w:r w:rsidR="00735E2A" w:rsidRPr="00714102">
        <w:rPr>
          <w:sz w:val="28"/>
          <w:szCs w:val="28"/>
        </w:rPr>
        <w:t xml:space="preserve"> an</w:t>
      </w:r>
      <w:r w:rsidR="00A26E9A" w:rsidRPr="00714102">
        <w:rPr>
          <w:sz w:val="28"/>
          <w:szCs w:val="28"/>
        </w:rPr>
        <w:t xml:space="preserve">d </w:t>
      </w:r>
      <w:r w:rsidR="00DA3C0B" w:rsidRPr="00714102">
        <w:rPr>
          <w:sz w:val="28"/>
          <w:szCs w:val="28"/>
        </w:rPr>
        <w:t xml:space="preserve">to prevent the link </w:t>
      </w:r>
      <w:r w:rsidR="003B5D3A" w:rsidRPr="00714102">
        <w:rPr>
          <w:sz w:val="28"/>
          <w:szCs w:val="28"/>
        </w:rPr>
        <w:t>disconnected.</w:t>
      </w:r>
      <w:r w:rsidR="00900267" w:rsidRPr="00714102">
        <w:rPr>
          <w:sz w:val="28"/>
          <w:szCs w:val="28"/>
        </w:rPr>
        <w:t xml:space="preserve"> </w:t>
      </w:r>
      <w:r w:rsidR="000959CC" w:rsidRPr="00714102">
        <w:rPr>
          <w:sz w:val="28"/>
          <w:szCs w:val="28"/>
        </w:rPr>
        <w:t>After the server issues</w:t>
      </w:r>
      <w:r w:rsidR="00EF1255" w:rsidRPr="00714102">
        <w:rPr>
          <w:sz w:val="28"/>
          <w:szCs w:val="28"/>
        </w:rPr>
        <w:t xml:space="preserve"> </w:t>
      </w:r>
      <w:r w:rsidR="00052AC6" w:rsidRPr="00714102">
        <w:rPr>
          <w:sz w:val="28"/>
          <w:szCs w:val="28"/>
        </w:rPr>
        <w:t>a FIN req</w:t>
      </w:r>
      <w:r w:rsidR="00DC132C" w:rsidRPr="00714102">
        <w:rPr>
          <w:sz w:val="28"/>
          <w:szCs w:val="28"/>
        </w:rPr>
        <w:t xml:space="preserve">uest, the client sends TCP Keep-Alive packets to </w:t>
      </w:r>
      <w:r w:rsidR="005F40DC" w:rsidRPr="00714102">
        <w:rPr>
          <w:sz w:val="28"/>
          <w:szCs w:val="28"/>
        </w:rPr>
        <w:t>ensure that the server still running and does not disconnect.</w:t>
      </w:r>
    </w:p>
    <w:p w14:paraId="5B804D75" w14:textId="77777777" w:rsidR="00083869" w:rsidRDefault="00083869" w:rsidP="00083869">
      <w:pPr>
        <w:pStyle w:val="ListParagraph"/>
        <w:rPr>
          <w:sz w:val="32"/>
          <w:szCs w:val="32"/>
        </w:rPr>
      </w:pPr>
    </w:p>
    <w:p w14:paraId="312249E2" w14:textId="77777777" w:rsidR="00714102" w:rsidRDefault="00714102" w:rsidP="00083869">
      <w:pPr>
        <w:pStyle w:val="ListParagraph"/>
        <w:rPr>
          <w:sz w:val="32"/>
          <w:szCs w:val="32"/>
        </w:rPr>
      </w:pPr>
    </w:p>
    <w:p w14:paraId="5E801690" w14:textId="73690D6C" w:rsidR="00F635C3" w:rsidRPr="00714102" w:rsidRDefault="00BE6D9E" w:rsidP="0048208F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32"/>
          <w:szCs w:val="32"/>
        </w:rPr>
        <w:lastRenderedPageBreak/>
        <w:t xml:space="preserve"> </w:t>
      </w:r>
      <w:r w:rsidRPr="00714102">
        <w:rPr>
          <w:sz w:val="28"/>
          <w:szCs w:val="28"/>
        </w:rPr>
        <w:t xml:space="preserve">Selected </w:t>
      </w:r>
      <w:r w:rsidR="00086CEE" w:rsidRPr="00714102">
        <w:rPr>
          <w:sz w:val="28"/>
          <w:szCs w:val="28"/>
        </w:rPr>
        <w:t>frame 2126</w:t>
      </w:r>
    </w:p>
    <w:tbl>
      <w:tblPr>
        <w:tblStyle w:val="TableGrid"/>
        <w:tblW w:w="11766" w:type="dxa"/>
        <w:tblInd w:w="-1139" w:type="dxa"/>
        <w:tblLook w:val="04A0" w:firstRow="1" w:lastRow="0" w:firstColumn="1" w:lastColumn="0" w:noHBand="0" w:noVBand="1"/>
      </w:tblPr>
      <w:tblGrid>
        <w:gridCol w:w="1843"/>
        <w:gridCol w:w="1701"/>
        <w:gridCol w:w="2977"/>
        <w:gridCol w:w="2126"/>
        <w:gridCol w:w="3119"/>
      </w:tblGrid>
      <w:tr w:rsidR="0066171B" w14:paraId="101441A7" w14:textId="77777777" w:rsidTr="00FB0211">
        <w:tc>
          <w:tcPr>
            <w:tcW w:w="1843" w:type="dxa"/>
          </w:tcPr>
          <w:p w14:paraId="6038F65D" w14:textId="6C915314" w:rsidR="0066171B" w:rsidRPr="0080461B" w:rsidRDefault="0066171B" w:rsidP="00F635C3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Frame no.</w:t>
            </w:r>
          </w:p>
        </w:tc>
        <w:tc>
          <w:tcPr>
            <w:tcW w:w="1701" w:type="dxa"/>
          </w:tcPr>
          <w:p w14:paraId="04503005" w14:textId="01EB4F89" w:rsidR="0066171B" w:rsidRPr="0080461B" w:rsidRDefault="0066171B" w:rsidP="00F635C3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payload</w:t>
            </w:r>
          </w:p>
        </w:tc>
        <w:tc>
          <w:tcPr>
            <w:tcW w:w="2977" w:type="dxa"/>
          </w:tcPr>
          <w:p w14:paraId="134EE851" w14:textId="6608AF01" w:rsidR="0066171B" w:rsidRPr="0080461B" w:rsidRDefault="0066171B" w:rsidP="00F635C3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Payload size(bytes)</w:t>
            </w:r>
          </w:p>
        </w:tc>
        <w:tc>
          <w:tcPr>
            <w:tcW w:w="2126" w:type="dxa"/>
          </w:tcPr>
          <w:p w14:paraId="55331D41" w14:textId="676D9CF7" w:rsidR="0066171B" w:rsidRPr="0080461B" w:rsidRDefault="0066171B" w:rsidP="00F635C3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Seque</w:t>
            </w:r>
            <w:r w:rsidR="001C0D11" w:rsidRPr="0080461B">
              <w:rPr>
                <w:b/>
                <w:sz w:val="28"/>
                <w:szCs w:val="28"/>
              </w:rPr>
              <w:t>nce no.</w:t>
            </w:r>
          </w:p>
        </w:tc>
        <w:tc>
          <w:tcPr>
            <w:tcW w:w="3119" w:type="dxa"/>
          </w:tcPr>
          <w:p w14:paraId="24F61870" w14:textId="6A75F916" w:rsidR="0066171B" w:rsidRPr="0080461B" w:rsidRDefault="001C0D11" w:rsidP="00F635C3">
            <w:pPr>
              <w:pStyle w:val="ListParagraph"/>
              <w:ind w:left="0"/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Acknowledge</w:t>
            </w:r>
            <w:r w:rsidR="00FB0211" w:rsidRPr="0080461B">
              <w:rPr>
                <w:b/>
                <w:sz w:val="28"/>
                <w:szCs w:val="28"/>
              </w:rPr>
              <w:t xml:space="preserve"> number</w:t>
            </w:r>
          </w:p>
        </w:tc>
      </w:tr>
      <w:tr w:rsidR="0066171B" w14:paraId="52929C5B" w14:textId="77777777" w:rsidTr="00FB0211">
        <w:tc>
          <w:tcPr>
            <w:tcW w:w="1843" w:type="dxa"/>
          </w:tcPr>
          <w:p w14:paraId="0457D862" w14:textId="651AE8E4" w:rsidR="0066171B" w:rsidRPr="0080461B" w:rsidRDefault="000B75C0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21</w:t>
            </w:r>
          </w:p>
        </w:tc>
        <w:tc>
          <w:tcPr>
            <w:tcW w:w="1701" w:type="dxa"/>
          </w:tcPr>
          <w:p w14:paraId="3914D95B" w14:textId="250F9CCC" w:rsidR="0066171B" w:rsidRPr="0080461B" w:rsidRDefault="000D0024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07-1866</w:t>
            </w:r>
          </w:p>
        </w:tc>
        <w:tc>
          <w:tcPr>
            <w:tcW w:w="2977" w:type="dxa"/>
          </w:tcPr>
          <w:p w14:paraId="6FE342E9" w14:textId="60A7C556" w:rsidR="0066171B" w:rsidRPr="0080461B" w:rsidRDefault="008759E1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60</w:t>
            </w:r>
          </w:p>
        </w:tc>
        <w:tc>
          <w:tcPr>
            <w:tcW w:w="2126" w:type="dxa"/>
          </w:tcPr>
          <w:p w14:paraId="7C8AD017" w14:textId="46BA0953" w:rsidR="0066171B" w:rsidRPr="0080461B" w:rsidRDefault="008500CC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8500CC">
              <w:rPr>
                <w:sz w:val="28"/>
                <w:szCs w:val="28"/>
              </w:rPr>
              <w:t>32240</w:t>
            </w:r>
          </w:p>
        </w:tc>
        <w:tc>
          <w:tcPr>
            <w:tcW w:w="3119" w:type="dxa"/>
          </w:tcPr>
          <w:p w14:paraId="745DEE79" w14:textId="3C216CC9" w:rsidR="0066171B" w:rsidRPr="0080461B" w:rsidRDefault="00C400E9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C400E9">
              <w:rPr>
                <w:sz w:val="28"/>
                <w:szCs w:val="28"/>
              </w:rPr>
              <w:t>3202</w:t>
            </w:r>
          </w:p>
        </w:tc>
      </w:tr>
      <w:tr w:rsidR="0066171B" w14:paraId="46027FE1" w14:textId="77777777" w:rsidTr="00FB0211">
        <w:tc>
          <w:tcPr>
            <w:tcW w:w="1843" w:type="dxa"/>
          </w:tcPr>
          <w:p w14:paraId="5D852766" w14:textId="41C7EDDC" w:rsidR="0066171B" w:rsidRPr="0080461B" w:rsidRDefault="00DA5822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22</w:t>
            </w:r>
          </w:p>
        </w:tc>
        <w:tc>
          <w:tcPr>
            <w:tcW w:w="1701" w:type="dxa"/>
          </w:tcPr>
          <w:p w14:paraId="584553D0" w14:textId="3F38AA2F" w:rsidR="0066171B" w:rsidRPr="0080461B" w:rsidRDefault="003E4359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67-</w:t>
            </w:r>
            <w:r w:rsidR="00C401CE">
              <w:rPr>
                <w:sz w:val="28"/>
                <w:szCs w:val="28"/>
              </w:rPr>
              <w:t>3326</w:t>
            </w:r>
          </w:p>
        </w:tc>
        <w:tc>
          <w:tcPr>
            <w:tcW w:w="2977" w:type="dxa"/>
          </w:tcPr>
          <w:p w14:paraId="76AD31A5" w14:textId="6C2123B6" w:rsidR="0066171B" w:rsidRPr="0080461B" w:rsidRDefault="00346F4B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60</w:t>
            </w:r>
          </w:p>
        </w:tc>
        <w:tc>
          <w:tcPr>
            <w:tcW w:w="2126" w:type="dxa"/>
          </w:tcPr>
          <w:p w14:paraId="6D567409" w14:textId="4A53CDE9" w:rsidR="0066171B" w:rsidRPr="0080461B" w:rsidRDefault="00A25477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A25477">
              <w:rPr>
                <w:sz w:val="28"/>
                <w:szCs w:val="28"/>
              </w:rPr>
              <w:t>33700</w:t>
            </w:r>
          </w:p>
        </w:tc>
        <w:tc>
          <w:tcPr>
            <w:tcW w:w="3119" w:type="dxa"/>
          </w:tcPr>
          <w:p w14:paraId="28AE6918" w14:textId="7E83DC8C" w:rsidR="0066171B" w:rsidRPr="0080461B" w:rsidRDefault="00C45232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C45232">
              <w:rPr>
                <w:sz w:val="28"/>
                <w:szCs w:val="28"/>
              </w:rPr>
              <w:t>3202</w:t>
            </w:r>
          </w:p>
        </w:tc>
      </w:tr>
      <w:tr w:rsidR="0066171B" w14:paraId="60E5D466" w14:textId="77777777" w:rsidTr="00FB0211">
        <w:tc>
          <w:tcPr>
            <w:tcW w:w="1843" w:type="dxa"/>
          </w:tcPr>
          <w:p w14:paraId="68F0C37C" w14:textId="6B8EC83A" w:rsidR="0066171B" w:rsidRPr="0080461B" w:rsidRDefault="00DA5822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23</w:t>
            </w:r>
          </w:p>
        </w:tc>
        <w:tc>
          <w:tcPr>
            <w:tcW w:w="1701" w:type="dxa"/>
          </w:tcPr>
          <w:p w14:paraId="778869B3" w14:textId="7392EB7F" w:rsidR="0066171B" w:rsidRPr="0080461B" w:rsidRDefault="00C401CE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27-4786</w:t>
            </w:r>
          </w:p>
        </w:tc>
        <w:tc>
          <w:tcPr>
            <w:tcW w:w="2977" w:type="dxa"/>
          </w:tcPr>
          <w:p w14:paraId="474BE952" w14:textId="4E63F1A1" w:rsidR="0066171B" w:rsidRPr="0080461B" w:rsidRDefault="00346F4B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60</w:t>
            </w:r>
          </w:p>
        </w:tc>
        <w:tc>
          <w:tcPr>
            <w:tcW w:w="2126" w:type="dxa"/>
          </w:tcPr>
          <w:p w14:paraId="4642BAD7" w14:textId="7F59C3A4" w:rsidR="0066171B" w:rsidRPr="0080461B" w:rsidRDefault="00DD7888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DD7888">
              <w:rPr>
                <w:sz w:val="28"/>
                <w:szCs w:val="28"/>
              </w:rPr>
              <w:t>35160</w:t>
            </w:r>
          </w:p>
        </w:tc>
        <w:tc>
          <w:tcPr>
            <w:tcW w:w="3119" w:type="dxa"/>
          </w:tcPr>
          <w:p w14:paraId="0906B1F6" w14:textId="374B7219" w:rsidR="0066171B" w:rsidRPr="0080461B" w:rsidRDefault="00C45232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C45232">
              <w:rPr>
                <w:sz w:val="28"/>
                <w:szCs w:val="28"/>
              </w:rPr>
              <w:t>3202</w:t>
            </w:r>
          </w:p>
        </w:tc>
      </w:tr>
      <w:tr w:rsidR="0066171B" w14:paraId="36D2EF15" w14:textId="77777777" w:rsidTr="00FB0211">
        <w:tc>
          <w:tcPr>
            <w:tcW w:w="1843" w:type="dxa"/>
          </w:tcPr>
          <w:p w14:paraId="6C12496F" w14:textId="4836B29B" w:rsidR="0066171B" w:rsidRPr="0080461B" w:rsidRDefault="00DA5822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24</w:t>
            </w:r>
          </w:p>
        </w:tc>
        <w:tc>
          <w:tcPr>
            <w:tcW w:w="1701" w:type="dxa"/>
          </w:tcPr>
          <w:p w14:paraId="1498153F" w14:textId="443DE331" w:rsidR="0066171B" w:rsidRPr="0080461B" w:rsidRDefault="00C401CE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787-</w:t>
            </w:r>
            <w:r w:rsidR="003026BA">
              <w:rPr>
                <w:sz w:val="28"/>
                <w:szCs w:val="28"/>
              </w:rPr>
              <w:t>6246</w:t>
            </w:r>
          </w:p>
        </w:tc>
        <w:tc>
          <w:tcPr>
            <w:tcW w:w="2977" w:type="dxa"/>
          </w:tcPr>
          <w:p w14:paraId="2973D759" w14:textId="535D3078" w:rsidR="0066171B" w:rsidRPr="0080461B" w:rsidRDefault="00346F4B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60</w:t>
            </w:r>
          </w:p>
        </w:tc>
        <w:tc>
          <w:tcPr>
            <w:tcW w:w="2126" w:type="dxa"/>
          </w:tcPr>
          <w:p w14:paraId="5C19336B" w14:textId="081488EC" w:rsidR="0066171B" w:rsidRPr="0080461B" w:rsidRDefault="0026231D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26231D">
              <w:rPr>
                <w:sz w:val="28"/>
                <w:szCs w:val="28"/>
              </w:rPr>
              <w:t>36620</w:t>
            </w:r>
          </w:p>
        </w:tc>
        <w:tc>
          <w:tcPr>
            <w:tcW w:w="3119" w:type="dxa"/>
          </w:tcPr>
          <w:p w14:paraId="4DD671A7" w14:textId="2868D0C1" w:rsidR="0066171B" w:rsidRPr="0080461B" w:rsidRDefault="00C45232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C45232">
              <w:rPr>
                <w:sz w:val="28"/>
                <w:szCs w:val="28"/>
              </w:rPr>
              <w:t>3202</w:t>
            </w:r>
          </w:p>
        </w:tc>
      </w:tr>
      <w:tr w:rsidR="00DA5822" w14:paraId="15AFAC79" w14:textId="77777777" w:rsidTr="00FB0211">
        <w:tc>
          <w:tcPr>
            <w:tcW w:w="1843" w:type="dxa"/>
          </w:tcPr>
          <w:p w14:paraId="79BBB3E3" w14:textId="458AA46C" w:rsidR="00DA5822" w:rsidRDefault="00DA5822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25</w:t>
            </w:r>
          </w:p>
        </w:tc>
        <w:tc>
          <w:tcPr>
            <w:tcW w:w="1701" w:type="dxa"/>
          </w:tcPr>
          <w:p w14:paraId="30F0F963" w14:textId="40FB8DA1" w:rsidR="00DA5822" w:rsidRPr="0080461B" w:rsidRDefault="003026BA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247</w:t>
            </w:r>
            <w:r w:rsidR="001E4659">
              <w:rPr>
                <w:sz w:val="28"/>
                <w:szCs w:val="28"/>
              </w:rPr>
              <w:t>-7706</w:t>
            </w:r>
          </w:p>
        </w:tc>
        <w:tc>
          <w:tcPr>
            <w:tcW w:w="2977" w:type="dxa"/>
          </w:tcPr>
          <w:p w14:paraId="279C106D" w14:textId="39195205" w:rsidR="00DA5822" w:rsidRPr="0080461B" w:rsidRDefault="00346F4B" w:rsidP="00F635C3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60</w:t>
            </w:r>
          </w:p>
        </w:tc>
        <w:tc>
          <w:tcPr>
            <w:tcW w:w="2126" w:type="dxa"/>
          </w:tcPr>
          <w:p w14:paraId="292EE7B0" w14:textId="751D72C3" w:rsidR="00DA5822" w:rsidRPr="0080461B" w:rsidRDefault="00765F48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765F48">
              <w:rPr>
                <w:sz w:val="28"/>
                <w:szCs w:val="28"/>
              </w:rPr>
              <w:t>38080</w:t>
            </w:r>
          </w:p>
        </w:tc>
        <w:tc>
          <w:tcPr>
            <w:tcW w:w="3119" w:type="dxa"/>
          </w:tcPr>
          <w:p w14:paraId="077B065C" w14:textId="1E63175F" w:rsidR="00DA5822" w:rsidRPr="0080461B" w:rsidRDefault="00C45232" w:rsidP="00F635C3">
            <w:pPr>
              <w:pStyle w:val="ListParagraph"/>
              <w:ind w:left="0"/>
              <w:rPr>
                <w:sz w:val="28"/>
                <w:szCs w:val="28"/>
              </w:rPr>
            </w:pPr>
            <w:r w:rsidRPr="00C45232">
              <w:rPr>
                <w:sz w:val="28"/>
                <w:szCs w:val="28"/>
              </w:rPr>
              <w:t>3202</w:t>
            </w:r>
          </w:p>
        </w:tc>
      </w:tr>
    </w:tbl>
    <w:p w14:paraId="2E5F3AAE" w14:textId="09BD23D8" w:rsidR="54C0C678" w:rsidRPr="00277996" w:rsidRDefault="54C0C678" w:rsidP="00277996">
      <w:pPr>
        <w:rPr>
          <w:sz w:val="32"/>
          <w:szCs w:val="32"/>
        </w:rPr>
      </w:pPr>
    </w:p>
    <w:p w14:paraId="5BE5A02E" w14:textId="2FBE6509" w:rsidR="5CDC695A" w:rsidRPr="00714102" w:rsidRDefault="2A232D63" w:rsidP="69664E33">
      <w:pPr>
        <w:pStyle w:val="ListParagraph"/>
        <w:numPr>
          <w:ilvl w:val="0"/>
          <w:numId w:val="7"/>
        </w:numPr>
        <w:ind w:left="1276" w:hanging="916"/>
        <w:rPr>
          <w:sz w:val="28"/>
          <w:szCs w:val="28"/>
        </w:rPr>
      </w:pPr>
      <w:r w:rsidRPr="00714102">
        <w:rPr>
          <w:sz w:val="28"/>
          <w:szCs w:val="28"/>
        </w:rPr>
        <w:t xml:space="preserve">Frame </w:t>
      </w:r>
      <w:r w:rsidR="4D75436A" w:rsidRPr="00714102">
        <w:rPr>
          <w:sz w:val="28"/>
          <w:szCs w:val="28"/>
        </w:rPr>
        <w:t>no.:</w:t>
      </w:r>
      <w:r w:rsidR="4CA1FEE2" w:rsidRPr="00714102">
        <w:rPr>
          <w:sz w:val="28"/>
          <w:szCs w:val="28"/>
        </w:rPr>
        <w:t xml:space="preserve"> </w:t>
      </w:r>
      <w:r w:rsidR="5B029276" w:rsidRPr="00714102">
        <w:rPr>
          <w:sz w:val="28"/>
          <w:szCs w:val="28"/>
        </w:rPr>
        <w:t>2126</w:t>
      </w:r>
    </w:p>
    <w:p w14:paraId="198822D4" w14:textId="3E0F13F0" w:rsidR="69664E33" w:rsidRPr="00714102" w:rsidRDefault="60E9DF55" w:rsidP="00277996">
      <w:pPr>
        <w:ind w:left="556" w:firstLine="720"/>
        <w:rPr>
          <w:sz w:val="28"/>
          <w:szCs w:val="28"/>
        </w:rPr>
      </w:pPr>
      <w:r w:rsidRPr="00714102">
        <w:rPr>
          <w:sz w:val="28"/>
          <w:szCs w:val="28"/>
        </w:rPr>
        <w:t>TCP segment length</w:t>
      </w:r>
      <w:r w:rsidR="351B5A70" w:rsidRPr="00714102">
        <w:rPr>
          <w:sz w:val="28"/>
          <w:szCs w:val="28"/>
        </w:rPr>
        <w:t xml:space="preserve">: </w:t>
      </w:r>
      <w:r w:rsidR="5B5F82D2" w:rsidRPr="00714102">
        <w:rPr>
          <w:sz w:val="28"/>
          <w:szCs w:val="28"/>
        </w:rPr>
        <w:t>8221</w:t>
      </w:r>
    </w:p>
    <w:p w14:paraId="3FE2EF06" w14:textId="77777777" w:rsidR="00280064" w:rsidRDefault="00280064" w:rsidP="5B5F82D2">
      <w:pPr>
        <w:rPr>
          <w:sz w:val="32"/>
          <w:szCs w:val="32"/>
        </w:rPr>
      </w:pPr>
    </w:p>
    <w:p w14:paraId="4A253396" w14:textId="51559567" w:rsidR="5B029276" w:rsidRDefault="00280064" w:rsidP="5B029276">
      <w:pPr>
        <w:rPr>
          <w:sz w:val="32"/>
          <w:szCs w:val="32"/>
        </w:rPr>
      </w:pPr>
      <w:r w:rsidRPr="00280064">
        <w:rPr>
          <w:noProof/>
          <w:sz w:val="32"/>
          <w:szCs w:val="32"/>
        </w:rPr>
        <w:drawing>
          <wp:inline distT="0" distB="0" distL="0" distR="0" wp14:anchorId="3BCE604E" wp14:editId="179ABCE1">
            <wp:extent cx="6428283" cy="3444949"/>
            <wp:effectExtent l="0" t="0" r="0" b="317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 rotWithShape="1">
                    <a:blip r:embed="rId8"/>
                    <a:srcRect l="1611" t="12028" r="11252" b="5347"/>
                    <a:stretch/>
                  </pic:blipFill>
                  <pic:spPr bwMode="auto">
                    <a:xfrm>
                      <a:off x="0" y="0"/>
                      <a:ext cx="6436909" cy="3449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04F39D" w14:textId="245A0540" w:rsidR="00F55702" w:rsidRPr="005A5868" w:rsidRDefault="00083869" w:rsidP="00083869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961B950" w14:textId="1F1A19B7" w:rsidR="00FC09A1" w:rsidRPr="00E42AB1" w:rsidRDefault="00FC09A1" w:rsidP="001B7665">
      <w:pPr>
        <w:rPr>
          <w:sz w:val="32"/>
          <w:szCs w:val="32"/>
          <w:u w:val="single"/>
        </w:rPr>
      </w:pPr>
      <w:r w:rsidRPr="00E42AB1">
        <w:rPr>
          <w:sz w:val="32"/>
          <w:szCs w:val="32"/>
          <w:u w:val="single"/>
        </w:rPr>
        <w:lastRenderedPageBreak/>
        <w:t>Q5</w:t>
      </w:r>
    </w:p>
    <w:tbl>
      <w:tblPr>
        <w:tblStyle w:val="TableGrid"/>
        <w:tblW w:w="11908" w:type="dxa"/>
        <w:tblInd w:w="-1281" w:type="dxa"/>
        <w:tblLook w:val="04A0" w:firstRow="1" w:lastRow="0" w:firstColumn="1" w:lastColumn="0" w:noHBand="0" w:noVBand="1"/>
      </w:tblPr>
      <w:tblGrid>
        <w:gridCol w:w="960"/>
        <w:gridCol w:w="1995"/>
        <w:gridCol w:w="2055"/>
        <w:gridCol w:w="1521"/>
        <w:gridCol w:w="1216"/>
        <w:gridCol w:w="1695"/>
        <w:gridCol w:w="2466"/>
      </w:tblGrid>
      <w:tr w:rsidR="00D8389F" w14:paraId="05F4011A" w14:textId="77777777" w:rsidTr="0E305295">
        <w:tc>
          <w:tcPr>
            <w:tcW w:w="960" w:type="dxa"/>
          </w:tcPr>
          <w:p w14:paraId="11093F95" w14:textId="344A6EF2" w:rsidR="00440172" w:rsidRPr="0080461B" w:rsidRDefault="00440172" w:rsidP="001B7665">
            <w:pPr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Frame no.</w:t>
            </w:r>
          </w:p>
        </w:tc>
        <w:tc>
          <w:tcPr>
            <w:tcW w:w="1995" w:type="dxa"/>
          </w:tcPr>
          <w:p w14:paraId="2AD8FA1E" w14:textId="003D902F" w:rsidR="00440172" w:rsidRPr="0080461B" w:rsidRDefault="00ED4BEE" w:rsidP="001B7665">
            <w:pPr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Source IP address</w:t>
            </w:r>
          </w:p>
        </w:tc>
        <w:tc>
          <w:tcPr>
            <w:tcW w:w="2055" w:type="dxa"/>
          </w:tcPr>
          <w:p w14:paraId="61001335" w14:textId="3D654473" w:rsidR="00440172" w:rsidRPr="0080461B" w:rsidRDefault="00ED4BEE" w:rsidP="001B7665">
            <w:pPr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Destination IP address</w:t>
            </w:r>
          </w:p>
        </w:tc>
        <w:tc>
          <w:tcPr>
            <w:tcW w:w="1521" w:type="dxa"/>
          </w:tcPr>
          <w:p w14:paraId="5AEDCEF0" w14:textId="466C147D" w:rsidR="00440172" w:rsidRPr="0080461B" w:rsidRDefault="00ED4BEE" w:rsidP="001B7665">
            <w:pPr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Transport layer protocol</w:t>
            </w:r>
          </w:p>
        </w:tc>
        <w:tc>
          <w:tcPr>
            <w:tcW w:w="1216" w:type="dxa"/>
          </w:tcPr>
          <w:p w14:paraId="7028C299" w14:textId="7C36D1FE" w:rsidR="00440172" w:rsidRPr="0080461B" w:rsidRDefault="00ED4BEE" w:rsidP="001B7665">
            <w:pPr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Source port number</w:t>
            </w:r>
          </w:p>
        </w:tc>
        <w:tc>
          <w:tcPr>
            <w:tcW w:w="1695" w:type="dxa"/>
          </w:tcPr>
          <w:p w14:paraId="66BE599F" w14:textId="2BEAD1F1" w:rsidR="00440172" w:rsidRPr="0080461B" w:rsidRDefault="00ED4BEE" w:rsidP="001B7665">
            <w:pPr>
              <w:rPr>
                <w:b/>
                <w:sz w:val="28"/>
                <w:szCs w:val="28"/>
              </w:rPr>
            </w:pPr>
            <w:r w:rsidRPr="0080461B">
              <w:rPr>
                <w:b/>
                <w:sz w:val="28"/>
                <w:szCs w:val="28"/>
              </w:rPr>
              <w:t>Destination</w:t>
            </w:r>
            <w:r w:rsidR="0080461B" w:rsidRPr="0080461B">
              <w:rPr>
                <w:b/>
                <w:bCs/>
                <w:sz w:val="28"/>
                <w:szCs w:val="28"/>
              </w:rPr>
              <w:t xml:space="preserve"> port number</w:t>
            </w:r>
          </w:p>
        </w:tc>
        <w:tc>
          <w:tcPr>
            <w:tcW w:w="2466" w:type="dxa"/>
          </w:tcPr>
          <w:p w14:paraId="2F811449" w14:textId="7FA1832E" w:rsidR="00440172" w:rsidRPr="0080461B" w:rsidRDefault="0080461B" w:rsidP="001B7665">
            <w:pPr>
              <w:rPr>
                <w:b/>
                <w:sz w:val="28"/>
                <w:szCs w:val="28"/>
              </w:rPr>
            </w:pPr>
            <w:r w:rsidRPr="0080461B">
              <w:rPr>
                <w:b/>
                <w:bCs/>
                <w:sz w:val="28"/>
                <w:szCs w:val="28"/>
              </w:rPr>
              <w:t>Domain name/ IP address</w:t>
            </w:r>
          </w:p>
        </w:tc>
      </w:tr>
      <w:tr w:rsidR="00D8389F" w14:paraId="6C53B1A3" w14:textId="77777777" w:rsidTr="0E305295">
        <w:tc>
          <w:tcPr>
            <w:tcW w:w="960" w:type="dxa"/>
          </w:tcPr>
          <w:p w14:paraId="7CDAE7FB" w14:textId="43EF07E4" w:rsidR="00440172" w:rsidRPr="002558D2" w:rsidRDefault="002558D2" w:rsidP="001B7665">
            <w:pPr>
              <w:rPr>
                <w:sz w:val="28"/>
                <w:szCs w:val="28"/>
              </w:rPr>
            </w:pPr>
            <w:r w:rsidRPr="002558D2">
              <w:rPr>
                <w:sz w:val="28"/>
                <w:szCs w:val="28"/>
              </w:rPr>
              <w:t>24</w:t>
            </w:r>
          </w:p>
        </w:tc>
        <w:tc>
          <w:tcPr>
            <w:tcW w:w="1995" w:type="dxa"/>
          </w:tcPr>
          <w:p w14:paraId="75028875" w14:textId="5596A352" w:rsidR="00440172" w:rsidRPr="002413BE" w:rsidRDefault="002413BE" w:rsidP="001B7665">
            <w:pPr>
              <w:rPr>
                <w:sz w:val="28"/>
                <w:szCs w:val="28"/>
              </w:rPr>
            </w:pPr>
            <w:r w:rsidRPr="002413BE">
              <w:rPr>
                <w:sz w:val="28"/>
                <w:szCs w:val="28"/>
              </w:rPr>
              <w:t>192.168.0.159</w:t>
            </w:r>
          </w:p>
        </w:tc>
        <w:tc>
          <w:tcPr>
            <w:tcW w:w="2055" w:type="dxa"/>
          </w:tcPr>
          <w:p w14:paraId="7D39EF81" w14:textId="00B89C3B" w:rsidR="00440172" w:rsidRPr="002413BE" w:rsidRDefault="00A8256E" w:rsidP="001B7665">
            <w:pPr>
              <w:rPr>
                <w:sz w:val="28"/>
                <w:szCs w:val="28"/>
              </w:rPr>
            </w:pPr>
            <w:r w:rsidRPr="00A8256E">
              <w:rPr>
                <w:sz w:val="28"/>
                <w:szCs w:val="28"/>
              </w:rPr>
              <w:t>1.1.1.1</w:t>
            </w:r>
          </w:p>
        </w:tc>
        <w:tc>
          <w:tcPr>
            <w:tcW w:w="1521" w:type="dxa"/>
          </w:tcPr>
          <w:p w14:paraId="32A62392" w14:textId="7253B227" w:rsidR="00440172" w:rsidRPr="002413BE" w:rsidRDefault="00D67820" w:rsidP="001B76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DP</w:t>
            </w:r>
          </w:p>
        </w:tc>
        <w:tc>
          <w:tcPr>
            <w:tcW w:w="1216" w:type="dxa"/>
          </w:tcPr>
          <w:p w14:paraId="2AAF6DAF" w14:textId="715785D9" w:rsidR="00440172" w:rsidRPr="002413BE" w:rsidRDefault="0058346A" w:rsidP="001B7665">
            <w:pPr>
              <w:rPr>
                <w:sz w:val="28"/>
                <w:szCs w:val="28"/>
              </w:rPr>
            </w:pPr>
            <w:r w:rsidRPr="0058346A">
              <w:rPr>
                <w:sz w:val="28"/>
                <w:szCs w:val="28"/>
              </w:rPr>
              <w:t>58666</w:t>
            </w:r>
          </w:p>
        </w:tc>
        <w:tc>
          <w:tcPr>
            <w:tcW w:w="1695" w:type="dxa"/>
          </w:tcPr>
          <w:p w14:paraId="270F9DA7" w14:textId="4D77EBB0" w:rsidR="00440172" w:rsidRPr="002413BE" w:rsidRDefault="00940F4B" w:rsidP="001B7665">
            <w:pPr>
              <w:rPr>
                <w:sz w:val="28"/>
                <w:szCs w:val="28"/>
              </w:rPr>
            </w:pPr>
            <w:r w:rsidRPr="00940F4B">
              <w:rPr>
                <w:sz w:val="28"/>
                <w:szCs w:val="28"/>
              </w:rPr>
              <w:t>53</w:t>
            </w:r>
          </w:p>
        </w:tc>
        <w:tc>
          <w:tcPr>
            <w:tcW w:w="2466" w:type="dxa"/>
          </w:tcPr>
          <w:p w14:paraId="1D1FE9A9" w14:textId="6884F7DE" w:rsidR="00440172" w:rsidRPr="002413BE" w:rsidRDefault="00C94081" w:rsidP="001B7665">
            <w:pPr>
              <w:rPr>
                <w:sz w:val="28"/>
                <w:szCs w:val="28"/>
              </w:rPr>
            </w:pPr>
            <w:r w:rsidRPr="00C94081">
              <w:rPr>
                <w:sz w:val="28"/>
                <w:szCs w:val="28"/>
              </w:rPr>
              <w:t>clients2.google</w:t>
            </w:r>
          </w:p>
        </w:tc>
      </w:tr>
      <w:tr w:rsidR="00D8389F" w14:paraId="370F4B17" w14:textId="77777777" w:rsidTr="0E305295">
        <w:tc>
          <w:tcPr>
            <w:tcW w:w="960" w:type="dxa"/>
          </w:tcPr>
          <w:p w14:paraId="61D2B1B9" w14:textId="7DD862B8" w:rsidR="00440172" w:rsidRPr="002558D2" w:rsidRDefault="002558D2" w:rsidP="001B7665">
            <w:pPr>
              <w:rPr>
                <w:sz w:val="28"/>
                <w:szCs w:val="28"/>
              </w:rPr>
            </w:pPr>
            <w:r w:rsidRPr="002558D2">
              <w:rPr>
                <w:sz w:val="28"/>
                <w:szCs w:val="28"/>
              </w:rPr>
              <w:t>33</w:t>
            </w:r>
          </w:p>
        </w:tc>
        <w:tc>
          <w:tcPr>
            <w:tcW w:w="1995" w:type="dxa"/>
          </w:tcPr>
          <w:p w14:paraId="6AF8FB9E" w14:textId="6E1DB991" w:rsidR="00440172" w:rsidRPr="002413BE" w:rsidRDefault="00A8256E" w:rsidP="001B7665">
            <w:pPr>
              <w:rPr>
                <w:sz w:val="28"/>
                <w:szCs w:val="28"/>
              </w:rPr>
            </w:pPr>
            <w:r w:rsidRPr="00A8256E">
              <w:rPr>
                <w:sz w:val="28"/>
                <w:szCs w:val="28"/>
              </w:rPr>
              <w:t>1.1.1.1</w:t>
            </w:r>
          </w:p>
        </w:tc>
        <w:tc>
          <w:tcPr>
            <w:tcW w:w="2055" w:type="dxa"/>
          </w:tcPr>
          <w:p w14:paraId="6CD9CE70" w14:textId="408BE836" w:rsidR="00440172" w:rsidRPr="002413BE" w:rsidRDefault="00A8256E" w:rsidP="001B7665">
            <w:pPr>
              <w:rPr>
                <w:sz w:val="28"/>
                <w:szCs w:val="28"/>
              </w:rPr>
            </w:pPr>
            <w:r w:rsidRPr="002413BE">
              <w:rPr>
                <w:sz w:val="28"/>
                <w:szCs w:val="28"/>
              </w:rPr>
              <w:t>192.168.0.159</w:t>
            </w:r>
          </w:p>
        </w:tc>
        <w:tc>
          <w:tcPr>
            <w:tcW w:w="1521" w:type="dxa"/>
          </w:tcPr>
          <w:p w14:paraId="7AD18A35" w14:textId="264809EF" w:rsidR="00440172" w:rsidRPr="002413BE" w:rsidRDefault="00D67820" w:rsidP="001B76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DP</w:t>
            </w:r>
          </w:p>
        </w:tc>
        <w:tc>
          <w:tcPr>
            <w:tcW w:w="1216" w:type="dxa"/>
          </w:tcPr>
          <w:p w14:paraId="53B00645" w14:textId="1BC8CA77" w:rsidR="00440172" w:rsidRPr="002413BE" w:rsidRDefault="00BF7039" w:rsidP="001B7665">
            <w:pPr>
              <w:rPr>
                <w:sz w:val="28"/>
                <w:szCs w:val="28"/>
              </w:rPr>
            </w:pPr>
            <w:r w:rsidRPr="00BF7039">
              <w:rPr>
                <w:sz w:val="28"/>
                <w:szCs w:val="28"/>
              </w:rPr>
              <w:t>53</w:t>
            </w:r>
          </w:p>
        </w:tc>
        <w:tc>
          <w:tcPr>
            <w:tcW w:w="1695" w:type="dxa"/>
          </w:tcPr>
          <w:p w14:paraId="22ED5804" w14:textId="4DC63EE9" w:rsidR="00440172" w:rsidRPr="002413BE" w:rsidRDefault="00940F4B" w:rsidP="001B7665">
            <w:pPr>
              <w:rPr>
                <w:sz w:val="28"/>
                <w:szCs w:val="28"/>
              </w:rPr>
            </w:pPr>
            <w:r w:rsidRPr="0058346A">
              <w:rPr>
                <w:sz w:val="28"/>
                <w:szCs w:val="28"/>
              </w:rPr>
              <w:t>58666</w:t>
            </w:r>
          </w:p>
        </w:tc>
        <w:tc>
          <w:tcPr>
            <w:tcW w:w="2466" w:type="dxa"/>
          </w:tcPr>
          <w:p w14:paraId="065647DB" w14:textId="0CC01B78" w:rsidR="00440172" w:rsidRPr="002413BE" w:rsidRDefault="00DB4A84" w:rsidP="001B7665">
            <w:pPr>
              <w:rPr>
                <w:sz w:val="28"/>
                <w:szCs w:val="28"/>
              </w:rPr>
            </w:pPr>
            <w:r w:rsidRPr="00DB4A84">
              <w:rPr>
                <w:sz w:val="28"/>
                <w:szCs w:val="28"/>
              </w:rPr>
              <w:t>clients2.google</w:t>
            </w:r>
          </w:p>
        </w:tc>
      </w:tr>
      <w:tr w:rsidR="00D8389F" w14:paraId="1C61736F" w14:textId="77777777" w:rsidTr="0E305295">
        <w:tc>
          <w:tcPr>
            <w:tcW w:w="960" w:type="dxa"/>
          </w:tcPr>
          <w:p w14:paraId="60C0837A" w14:textId="6B9A32D1" w:rsidR="00440172" w:rsidRPr="00651A67" w:rsidRDefault="00651A67" w:rsidP="001B7665">
            <w:pPr>
              <w:rPr>
                <w:sz w:val="28"/>
                <w:szCs w:val="28"/>
              </w:rPr>
            </w:pPr>
            <w:r w:rsidRPr="00651A67">
              <w:rPr>
                <w:sz w:val="28"/>
                <w:szCs w:val="28"/>
              </w:rPr>
              <w:t>68</w:t>
            </w:r>
          </w:p>
        </w:tc>
        <w:tc>
          <w:tcPr>
            <w:tcW w:w="1995" w:type="dxa"/>
          </w:tcPr>
          <w:p w14:paraId="5480BC28" w14:textId="36001124" w:rsidR="00440172" w:rsidRPr="002413BE" w:rsidRDefault="002413BE" w:rsidP="001B7665">
            <w:pPr>
              <w:rPr>
                <w:sz w:val="28"/>
                <w:szCs w:val="28"/>
              </w:rPr>
            </w:pPr>
            <w:r w:rsidRPr="002413BE">
              <w:rPr>
                <w:sz w:val="28"/>
                <w:szCs w:val="28"/>
              </w:rPr>
              <w:t>192.168.0.159</w:t>
            </w:r>
          </w:p>
        </w:tc>
        <w:tc>
          <w:tcPr>
            <w:tcW w:w="2055" w:type="dxa"/>
          </w:tcPr>
          <w:p w14:paraId="69BF2664" w14:textId="3F3AD771" w:rsidR="00440172" w:rsidRPr="002413BE" w:rsidRDefault="00A8256E" w:rsidP="001B7665">
            <w:pPr>
              <w:rPr>
                <w:sz w:val="28"/>
                <w:szCs w:val="28"/>
              </w:rPr>
            </w:pPr>
            <w:r w:rsidRPr="00A8256E">
              <w:rPr>
                <w:sz w:val="28"/>
                <w:szCs w:val="28"/>
              </w:rPr>
              <w:t>1.1.1.1</w:t>
            </w:r>
          </w:p>
        </w:tc>
        <w:tc>
          <w:tcPr>
            <w:tcW w:w="1521" w:type="dxa"/>
          </w:tcPr>
          <w:p w14:paraId="6530BEB1" w14:textId="34B1D73D" w:rsidR="00440172" w:rsidRPr="002413BE" w:rsidRDefault="00D67820" w:rsidP="001B76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DP</w:t>
            </w:r>
          </w:p>
        </w:tc>
        <w:tc>
          <w:tcPr>
            <w:tcW w:w="1216" w:type="dxa"/>
          </w:tcPr>
          <w:p w14:paraId="1A106984" w14:textId="2D74C809" w:rsidR="00440172" w:rsidRPr="002413BE" w:rsidRDefault="0058346A" w:rsidP="001B7665">
            <w:pPr>
              <w:rPr>
                <w:sz w:val="28"/>
                <w:szCs w:val="28"/>
              </w:rPr>
            </w:pPr>
            <w:r w:rsidRPr="0058346A">
              <w:rPr>
                <w:sz w:val="28"/>
                <w:szCs w:val="28"/>
              </w:rPr>
              <w:t>63790</w:t>
            </w:r>
          </w:p>
        </w:tc>
        <w:tc>
          <w:tcPr>
            <w:tcW w:w="1695" w:type="dxa"/>
          </w:tcPr>
          <w:p w14:paraId="02AC9EEF" w14:textId="5464756E" w:rsidR="00440172" w:rsidRPr="002413BE" w:rsidRDefault="00940F4B" w:rsidP="001B7665">
            <w:pPr>
              <w:rPr>
                <w:sz w:val="28"/>
                <w:szCs w:val="28"/>
              </w:rPr>
            </w:pPr>
            <w:r w:rsidRPr="00940F4B">
              <w:rPr>
                <w:sz w:val="28"/>
                <w:szCs w:val="28"/>
              </w:rPr>
              <w:t>53</w:t>
            </w:r>
          </w:p>
        </w:tc>
        <w:tc>
          <w:tcPr>
            <w:tcW w:w="2466" w:type="dxa"/>
          </w:tcPr>
          <w:p w14:paraId="3359F038" w14:textId="21648A59" w:rsidR="00440172" w:rsidRPr="002413BE" w:rsidRDefault="00EC4253" w:rsidP="001B7665">
            <w:pPr>
              <w:rPr>
                <w:sz w:val="28"/>
                <w:szCs w:val="28"/>
              </w:rPr>
            </w:pPr>
            <w:proofErr w:type="spellStart"/>
            <w:r w:rsidRPr="00EC4253">
              <w:rPr>
                <w:sz w:val="28"/>
                <w:szCs w:val="28"/>
              </w:rPr>
              <w:t>mtalk.google</w:t>
            </w:r>
            <w:proofErr w:type="spellEnd"/>
          </w:p>
        </w:tc>
      </w:tr>
      <w:tr w:rsidR="00D8389F" w14:paraId="28D2ED3A" w14:textId="77777777" w:rsidTr="0E305295">
        <w:tc>
          <w:tcPr>
            <w:tcW w:w="960" w:type="dxa"/>
          </w:tcPr>
          <w:p w14:paraId="619620B2" w14:textId="2B703C7C" w:rsidR="00440172" w:rsidRPr="00651A67" w:rsidRDefault="00651A67" w:rsidP="001B76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0</w:t>
            </w:r>
          </w:p>
        </w:tc>
        <w:tc>
          <w:tcPr>
            <w:tcW w:w="1995" w:type="dxa"/>
          </w:tcPr>
          <w:p w14:paraId="57712F6B" w14:textId="7734FFAE" w:rsidR="00440172" w:rsidRPr="002413BE" w:rsidRDefault="00A8256E" w:rsidP="001B7665">
            <w:pPr>
              <w:rPr>
                <w:sz w:val="28"/>
                <w:szCs w:val="28"/>
              </w:rPr>
            </w:pPr>
            <w:r w:rsidRPr="00A8256E">
              <w:rPr>
                <w:sz w:val="28"/>
                <w:szCs w:val="28"/>
              </w:rPr>
              <w:t>1.1.1.1</w:t>
            </w:r>
          </w:p>
        </w:tc>
        <w:tc>
          <w:tcPr>
            <w:tcW w:w="2055" w:type="dxa"/>
          </w:tcPr>
          <w:p w14:paraId="2C350526" w14:textId="52583230" w:rsidR="00440172" w:rsidRPr="002413BE" w:rsidRDefault="00A8256E" w:rsidP="001B7665">
            <w:pPr>
              <w:rPr>
                <w:sz w:val="28"/>
                <w:szCs w:val="28"/>
              </w:rPr>
            </w:pPr>
            <w:r w:rsidRPr="002413BE">
              <w:rPr>
                <w:sz w:val="28"/>
                <w:szCs w:val="28"/>
              </w:rPr>
              <w:t>192.168.0.159</w:t>
            </w:r>
          </w:p>
        </w:tc>
        <w:tc>
          <w:tcPr>
            <w:tcW w:w="1521" w:type="dxa"/>
          </w:tcPr>
          <w:p w14:paraId="09133E27" w14:textId="259B0898" w:rsidR="00440172" w:rsidRPr="002413BE" w:rsidRDefault="00D67820" w:rsidP="001B76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DP</w:t>
            </w:r>
          </w:p>
        </w:tc>
        <w:tc>
          <w:tcPr>
            <w:tcW w:w="1216" w:type="dxa"/>
          </w:tcPr>
          <w:p w14:paraId="42440C40" w14:textId="6E7A23A2" w:rsidR="00440172" w:rsidRPr="002413BE" w:rsidRDefault="0058346A" w:rsidP="001B7665">
            <w:pPr>
              <w:rPr>
                <w:sz w:val="28"/>
                <w:szCs w:val="28"/>
              </w:rPr>
            </w:pPr>
            <w:r w:rsidRPr="0058346A">
              <w:rPr>
                <w:sz w:val="28"/>
                <w:szCs w:val="28"/>
              </w:rPr>
              <w:t>53</w:t>
            </w:r>
          </w:p>
        </w:tc>
        <w:tc>
          <w:tcPr>
            <w:tcW w:w="1695" w:type="dxa"/>
          </w:tcPr>
          <w:p w14:paraId="4796C1ED" w14:textId="259E3CA5" w:rsidR="00440172" w:rsidRPr="002413BE" w:rsidRDefault="00247A5F" w:rsidP="001B7665">
            <w:pPr>
              <w:rPr>
                <w:sz w:val="28"/>
                <w:szCs w:val="28"/>
              </w:rPr>
            </w:pPr>
            <w:r w:rsidRPr="00247A5F">
              <w:rPr>
                <w:sz w:val="28"/>
                <w:szCs w:val="28"/>
              </w:rPr>
              <w:t>63790</w:t>
            </w:r>
          </w:p>
        </w:tc>
        <w:tc>
          <w:tcPr>
            <w:tcW w:w="2466" w:type="dxa"/>
          </w:tcPr>
          <w:p w14:paraId="7D9A704B" w14:textId="00FA6F6B" w:rsidR="00440172" w:rsidRPr="002413BE" w:rsidRDefault="00080C0B" w:rsidP="001B7665">
            <w:pPr>
              <w:rPr>
                <w:sz w:val="28"/>
                <w:szCs w:val="28"/>
              </w:rPr>
            </w:pPr>
            <w:proofErr w:type="spellStart"/>
            <w:r w:rsidRPr="00080C0B">
              <w:rPr>
                <w:sz w:val="28"/>
                <w:szCs w:val="28"/>
              </w:rPr>
              <w:t>mtalk.google</w:t>
            </w:r>
            <w:proofErr w:type="spellEnd"/>
          </w:p>
        </w:tc>
      </w:tr>
      <w:tr w:rsidR="00D8389F" w14:paraId="3235DA3F" w14:textId="77777777" w:rsidTr="0E305295">
        <w:tc>
          <w:tcPr>
            <w:tcW w:w="960" w:type="dxa"/>
          </w:tcPr>
          <w:p w14:paraId="3EE386D6" w14:textId="7590272B" w:rsidR="00440172" w:rsidRPr="00651A67" w:rsidRDefault="00651A67" w:rsidP="001B76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6</w:t>
            </w:r>
          </w:p>
        </w:tc>
        <w:tc>
          <w:tcPr>
            <w:tcW w:w="1995" w:type="dxa"/>
          </w:tcPr>
          <w:p w14:paraId="39B8A57F" w14:textId="0904ECA3" w:rsidR="00440172" w:rsidRPr="002413BE" w:rsidRDefault="002413BE" w:rsidP="001B7665">
            <w:pPr>
              <w:rPr>
                <w:sz w:val="28"/>
                <w:szCs w:val="28"/>
              </w:rPr>
            </w:pPr>
            <w:r w:rsidRPr="002413BE">
              <w:rPr>
                <w:sz w:val="28"/>
                <w:szCs w:val="28"/>
              </w:rPr>
              <w:t>192.168.0.159</w:t>
            </w:r>
          </w:p>
        </w:tc>
        <w:tc>
          <w:tcPr>
            <w:tcW w:w="2055" w:type="dxa"/>
          </w:tcPr>
          <w:p w14:paraId="7BB1C63C" w14:textId="51395966" w:rsidR="00440172" w:rsidRPr="002413BE" w:rsidRDefault="00A8256E" w:rsidP="001B7665">
            <w:pPr>
              <w:rPr>
                <w:sz w:val="28"/>
                <w:szCs w:val="28"/>
              </w:rPr>
            </w:pPr>
            <w:r w:rsidRPr="00A8256E">
              <w:rPr>
                <w:sz w:val="28"/>
                <w:szCs w:val="28"/>
              </w:rPr>
              <w:t>1.1.1.1</w:t>
            </w:r>
          </w:p>
        </w:tc>
        <w:tc>
          <w:tcPr>
            <w:tcW w:w="1521" w:type="dxa"/>
          </w:tcPr>
          <w:p w14:paraId="6E0EE87A" w14:textId="47A562FE" w:rsidR="00440172" w:rsidRPr="002413BE" w:rsidRDefault="00D67820" w:rsidP="001B76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DP</w:t>
            </w:r>
          </w:p>
        </w:tc>
        <w:tc>
          <w:tcPr>
            <w:tcW w:w="1216" w:type="dxa"/>
          </w:tcPr>
          <w:p w14:paraId="4CF973C0" w14:textId="138C66D7" w:rsidR="00440172" w:rsidRPr="002413BE" w:rsidRDefault="00972F23" w:rsidP="001B7665">
            <w:pPr>
              <w:rPr>
                <w:sz w:val="28"/>
                <w:szCs w:val="28"/>
              </w:rPr>
            </w:pPr>
            <w:r w:rsidRPr="00972F23">
              <w:rPr>
                <w:sz w:val="28"/>
                <w:szCs w:val="28"/>
              </w:rPr>
              <w:t>52690</w:t>
            </w:r>
          </w:p>
        </w:tc>
        <w:tc>
          <w:tcPr>
            <w:tcW w:w="1695" w:type="dxa"/>
          </w:tcPr>
          <w:p w14:paraId="18DA6817" w14:textId="3B7DD040" w:rsidR="00440172" w:rsidRPr="002413BE" w:rsidRDefault="00940F4B" w:rsidP="001B7665">
            <w:pPr>
              <w:rPr>
                <w:sz w:val="28"/>
                <w:szCs w:val="28"/>
              </w:rPr>
            </w:pPr>
            <w:r w:rsidRPr="00940F4B">
              <w:rPr>
                <w:sz w:val="28"/>
                <w:szCs w:val="28"/>
              </w:rPr>
              <w:t>53</w:t>
            </w:r>
          </w:p>
        </w:tc>
        <w:tc>
          <w:tcPr>
            <w:tcW w:w="2466" w:type="dxa"/>
          </w:tcPr>
          <w:p w14:paraId="0DD7FDF2" w14:textId="4AB5D7F6" w:rsidR="00440172" w:rsidRPr="002413BE" w:rsidRDefault="00080C0B" w:rsidP="001B7665">
            <w:pPr>
              <w:rPr>
                <w:sz w:val="28"/>
                <w:szCs w:val="28"/>
              </w:rPr>
            </w:pPr>
            <w:proofErr w:type="spellStart"/>
            <w:r w:rsidRPr="00080C0B">
              <w:rPr>
                <w:sz w:val="28"/>
                <w:szCs w:val="28"/>
              </w:rPr>
              <w:t>update.googleapis</w:t>
            </w:r>
            <w:proofErr w:type="spellEnd"/>
          </w:p>
        </w:tc>
      </w:tr>
      <w:tr w:rsidR="00D8389F" w14:paraId="4B8FF818" w14:textId="77777777" w:rsidTr="0E305295">
        <w:tc>
          <w:tcPr>
            <w:tcW w:w="960" w:type="dxa"/>
          </w:tcPr>
          <w:p w14:paraId="5702789B" w14:textId="4B7C73BE" w:rsidR="00440172" w:rsidRPr="00651A67" w:rsidRDefault="00651A67" w:rsidP="001B76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4</w:t>
            </w:r>
          </w:p>
        </w:tc>
        <w:tc>
          <w:tcPr>
            <w:tcW w:w="1995" w:type="dxa"/>
          </w:tcPr>
          <w:p w14:paraId="14D9A45C" w14:textId="18FC6A58" w:rsidR="00440172" w:rsidRPr="002413BE" w:rsidRDefault="00A8256E" w:rsidP="001B7665">
            <w:pPr>
              <w:rPr>
                <w:sz w:val="28"/>
                <w:szCs w:val="28"/>
              </w:rPr>
            </w:pPr>
            <w:r w:rsidRPr="00A8256E">
              <w:rPr>
                <w:sz w:val="28"/>
                <w:szCs w:val="28"/>
              </w:rPr>
              <w:t>1.1.1.1</w:t>
            </w:r>
          </w:p>
        </w:tc>
        <w:tc>
          <w:tcPr>
            <w:tcW w:w="2055" w:type="dxa"/>
          </w:tcPr>
          <w:p w14:paraId="7C830CEC" w14:textId="1C8A3BB9" w:rsidR="00440172" w:rsidRPr="002413BE" w:rsidRDefault="00A8256E" w:rsidP="001B7665">
            <w:pPr>
              <w:rPr>
                <w:sz w:val="28"/>
                <w:szCs w:val="28"/>
              </w:rPr>
            </w:pPr>
            <w:r w:rsidRPr="002413BE">
              <w:rPr>
                <w:sz w:val="28"/>
                <w:szCs w:val="28"/>
              </w:rPr>
              <w:t>192.168.0.159</w:t>
            </w:r>
          </w:p>
        </w:tc>
        <w:tc>
          <w:tcPr>
            <w:tcW w:w="1521" w:type="dxa"/>
          </w:tcPr>
          <w:p w14:paraId="4A93C015" w14:textId="2ED397D2" w:rsidR="00440172" w:rsidRPr="002413BE" w:rsidRDefault="00D67820" w:rsidP="001B76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DP</w:t>
            </w:r>
          </w:p>
        </w:tc>
        <w:tc>
          <w:tcPr>
            <w:tcW w:w="1216" w:type="dxa"/>
          </w:tcPr>
          <w:p w14:paraId="213CB355" w14:textId="66EC7544" w:rsidR="00440172" w:rsidRPr="002413BE" w:rsidRDefault="00940F4B" w:rsidP="001B7665">
            <w:pPr>
              <w:rPr>
                <w:sz w:val="28"/>
                <w:szCs w:val="28"/>
              </w:rPr>
            </w:pPr>
            <w:r w:rsidRPr="00940F4B">
              <w:rPr>
                <w:sz w:val="28"/>
                <w:szCs w:val="28"/>
              </w:rPr>
              <w:t>53</w:t>
            </w:r>
          </w:p>
        </w:tc>
        <w:tc>
          <w:tcPr>
            <w:tcW w:w="1695" w:type="dxa"/>
          </w:tcPr>
          <w:p w14:paraId="30B88538" w14:textId="48D2B94F" w:rsidR="00440172" w:rsidRPr="002413BE" w:rsidRDefault="00247A5F" w:rsidP="001B7665">
            <w:pPr>
              <w:rPr>
                <w:sz w:val="28"/>
                <w:szCs w:val="28"/>
              </w:rPr>
            </w:pPr>
            <w:r w:rsidRPr="00972F23">
              <w:rPr>
                <w:sz w:val="28"/>
                <w:szCs w:val="28"/>
              </w:rPr>
              <w:t>52690</w:t>
            </w:r>
          </w:p>
        </w:tc>
        <w:tc>
          <w:tcPr>
            <w:tcW w:w="2466" w:type="dxa"/>
          </w:tcPr>
          <w:p w14:paraId="31DB77CE" w14:textId="76513F19" w:rsidR="00440172" w:rsidRPr="002413BE" w:rsidRDefault="004F6CE9" w:rsidP="001B7665">
            <w:pPr>
              <w:rPr>
                <w:sz w:val="28"/>
                <w:szCs w:val="28"/>
              </w:rPr>
            </w:pPr>
            <w:proofErr w:type="spellStart"/>
            <w:r w:rsidRPr="004F6CE9">
              <w:rPr>
                <w:sz w:val="28"/>
                <w:szCs w:val="28"/>
              </w:rPr>
              <w:t>update.googleapis</w:t>
            </w:r>
            <w:proofErr w:type="spellEnd"/>
          </w:p>
        </w:tc>
      </w:tr>
    </w:tbl>
    <w:p w14:paraId="69176A0B" w14:textId="77777777" w:rsidR="00C62259" w:rsidRDefault="00C62259" w:rsidP="001B7665">
      <w:pPr>
        <w:rPr>
          <w:sz w:val="32"/>
          <w:szCs w:val="32"/>
          <w:u w:val="single"/>
        </w:rPr>
      </w:pPr>
    </w:p>
    <w:p w14:paraId="28813E94" w14:textId="35073D86" w:rsidR="00583AE3" w:rsidRPr="000E41B4" w:rsidRDefault="00F9770B" w:rsidP="000E41B4">
      <w:pPr>
        <w:rPr>
          <w:sz w:val="32"/>
          <w:szCs w:val="32"/>
          <w:u w:val="single"/>
        </w:rPr>
      </w:pPr>
      <w:r w:rsidRPr="00E42AB1">
        <w:rPr>
          <w:sz w:val="32"/>
          <w:szCs w:val="32"/>
          <w:u w:val="single"/>
        </w:rPr>
        <w:t>Q6</w:t>
      </w:r>
    </w:p>
    <w:p w14:paraId="25CC4BBF" w14:textId="2CD77211" w:rsidR="005F4318" w:rsidRPr="00300046" w:rsidRDefault="00CE2DB3" w:rsidP="001B7665">
      <w:pPr>
        <w:rPr>
          <w:rFonts w:cstheme="minorHAnsi"/>
          <w:sz w:val="32"/>
          <w:szCs w:val="32"/>
        </w:rPr>
      </w:pPr>
      <w:r w:rsidRPr="00921563">
        <w:rPr>
          <w:noProof/>
          <w:sz w:val="32"/>
          <w:szCs w:val="32"/>
        </w:rPr>
        <w:drawing>
          <wp:anchor distT="0" distB="0" distL="114300" distR="114300" simplePos="0" relativeHeight="251658244" behindDoc="0" locked="0" layoutInCell="1" allowOverlap="1" wp14:anchorId="42633D91" wp14:editId="11407EE2">
            <wp:simplePos x="0" y="0"/>
            <wp:positionH relativeFrom="column">
              <wp:posOffset>-797560</wp:posOffset>
            </wp:positionH>
            <wp:positionV relativeFrom="paragraph">
              <wp:posOffset>364490</wp:posOffset>
            </wp:positionV>
            <wp:extent cx="7165975" cy="2509520"/>
            <wp:effectExtent l="0" t="0" r="0" b="5080"/>
            <wp:wrapSquare wrapText="bothSides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5975" cy="2509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046" w:rsidRPr="47541F8D">
        <w:rPr>
          <w:sz w:val="32"/>
          <w:szCs w:val="32"/>
        </w:rPr>
        <w:t>(</w:t>
      </w:r>
      <w:r w:rsidR="005E752A" w:rsidRPr="47541F8D">
        <w:rPr>
          <w:sz w:val="32"/>
          <w:szCs w:val="32"/>
        </w:rPr>
        <w:t>A)</w:t>
      </w:r>
    </w:p>
    <w:p w14:paraId="2744C16D" w14:textId="0BD91868" w:rsidR="005E752A" w:rsidRDefault="00CE2DB3" w:rsidP="001B7665">
      <w:pPr>
        <w:rPr>
          <w:noProof/>
        </w:rPr>
      </w:pPr>
      <w:r w:rsidRPr="00E65302">
        <w:rPr>
          <w:rFonts w:cstheme="minorHAnsi"/>
          <w:noProof/>
          <w:sz w:val="32"/>
          <w:szCs w:val="32"/>
        </w:rPr>
        <w:lastRenderedPageBreak/>
        <w:drawing>
          <wp:anchor distT="0" distB="0" distL="114300" distR="114300" simplePos="0" relativeHeight="251658243" behindDoc="0" locked="0" layoutInCell="1" allowOverlap="1" wp14:anchorId="4A774C66" wp14:editId="1C8FC5CB">
            <wp:simplePos x="0" y="0"/>
            <wp:positionH relativeFrom="column">
              <wp:posOffset>-861695</wp:posOffset>
            </wp:positionH>
            <wp:positionV relativeFrom="paragraph">
              <wp:posOffset>276225</wp:posOffset>
            </wp:positionV>
            <wp:extent cx="7598410" cy="4274185"/>
            <wp:effectExtent l="0" t="0" r="2540" b="0"/>
            <wp:wrapSquare wrapText="bothSides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8410" cy="4274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046" w:rsidRPr="14D1E3D8">
        <w:rPr>
          <w:sz w:val="32"/>
          <w:szCs w:val="32"/>
        </w:rPr>
        <w:t>(</w:t>
      </w:r>
      <w:r w:rsidR="005E752A" w:rsidRPr="14D1E3D8">
        <w:rPr>
          <w:sz w:val="32"/>
          <w:szCs w:val="32"/>
        </w:rPr>
        <w:t>B)</w:t>
      </w:r>
      <w:r w:rsidR="00F239A9">
        <w:rPr>
          <w:sz w:val="32"/>
          <w:szCs w:val="32"/>
        </w:rPr>
        <w:t>Used filter:</w:t>
      </w:r>
      <w:r w:rsidR="00CB0C4B" w:rsidRPr="00CB0C4B">
        <w:rPr>
          <w:noProof/>
        </w:rPr>
        <w:t xml:space="preserve"> </w:t>
      </w:r>
      <w:r w:rsidR="00F239A9">
        <w:rPr>
          <w:noProof/>
        </w:rPr>
        <w:t xml:space="preserve">dns or </w:t>
      </w:r>
      <w:r w:rsidR="002D5987">
        <w:rPr>
          <w:noProof/>
        </w:rPr>
        <w:t>icmp</w:t>
      </w:r>
    </w:p>
    <w:p w14:paraId="736F4056" w14:textId="11F50711" w:rsidR="00177967" w:rsidRDefault="00177967" w:rsidP="001B7665"/>
    <w:p w14:paraId="0DD00ECF" w14:textId="0D3CC0E7" w:rsidR="00DF3261" w:rsidRPr="00BA5AC5" w:rsidRDefault="00CE2DB3" w:rsidP="001B7665">
      <w:pPr>
        <w:rPr>
          <w:rFonts w:cstheme="minorHAnsi"/>
          <w:sz w:val="32"/>
          <w:szCs w:val="32"/>
        </w:rPr>
      </w:pPr>
      <w:r w:rsidRPr="00DF3261">
        <w:rPr>
          <w:rFonts w:cstheme="minorHAnsi"/>
          <w:noProof/>
          <w:sz w:val="32"/>
          <w:szCs w:val="32"/>
        </w:rPr>
        <w:drawing>
          <wp:anchor distT="0" distB="0" distL="114300" distR="114300" simplePos="0" relativeHeight="251658242" behindDoc="0" locked="0" layoutInCell="1" allowOverlap="1" wp14:anchorId="7ADFA0DE" wp14:editId="51D6163C">
            <wp:simplePos x="0" y="0"/>
            <wp:positionH relativeFrom="column">
              <wp:posOffset>-861695</wp:posOffset>
            </wp:positionH>
            <wp:positionV relativeFrom="paragraph">
              <wp:posOffset>365760</wp:posOffset>
            </wp:positionV>
            <wp:extent cx="7654925" cy="432435"/>
            <wp:effectExtent l="0" t="0" r="3175" b="571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-1" r="12788" b="-8"/>
                    <a:stretch/>
                  </pic:blipFill>
                  <pic:spPr bwMode="auto">
                    <a:xfrm>
                      <a:off x="0" y="0"/>
                      <a:ext cx="7654925" cy="432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0046">
        <w:rPr>
          <w:rFonts w:cstheme="minorHAnsi"/>
          <w:sz w:val="32"/>
          <w:szCs w:val="32"/>
        </w:rPr>
        <w:t>(</w:t>
      </w:r>
      <w:r w:rsidR="009160A0" w:rsidRPr="00300046">
        <w:rPr>
          <w:rFonts w:cstheme="minorHAnsi"/>
          <w:sz w:val="32"/>
          <w:szCs w:val="32"/>
        </w:rPr>
        <w:t>C)</w:t>
      </w:r>
    </w:p>
    <w:p w14:paraId="5179697C" w14:textId="4C1479E6" w:rsidR="00177967" w:rsidRDefault="00177967" w:rsidP="001B7665">
      <w:pPr>
        <w:rPr>
          <w:rFonts w:cstheme="minorHAnsi"/>
          <w:sz w:val="32"/>
          <w:szCs w:val="32"/>
        </w:rPr>
      </w:pPr>
    </w:p>
    <w:p w14:paraId="56929816" w14:textId="523DAE29" w:rsidR="00177967" w:rsidRPr="00300046" w:rsidRDefault="00177967" w:rsidP="001B7665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br w:type="page"/>
      </w:r>
    </w:p>
    <w:p w14:paraId="24D12A09" w14:textId="10BB829B" w:rsidR="00B2559B" w:rsidRPr="00300046" w:rsidRDefault="00300046" w:rsidP="001B7665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lastRenderedPageBreak/>
        <w:t>(</w:t>
      </w:r>
      <w:r w:rsidR="009160A0" w:rsidRPr="00300046">
        <w:rPr>
          <w:rFonts w:cstheme="minorHAnsi"/>
          <w:sz w:val="32"/>
          <w:szCs w:val="32"/>
        </w:rPr>
        <w:t>D)</w:t>
      </w:r>
    </w:p>
    <w:tbl>
      <w:tblPr>
        <w:tblStyle w:val="TableGrid"/>
        <w:tblW w:w="11908" w:type="dxa"/>
        <w:tblInd w:w="-1281" w:type="dxa"/>
        <w:tblLook w:val="04A0" w:firstRow="1" w:lastRow="0" w:firstColumn="1" w:lastColumn="0" w:noHBand="0" w:noVBand="1"/>
      </w:tblPr>
      <w:tblGrid>
        <w:gridCol w:w="1102"/>
        <w:gridCol w:w="2072"/>
        <w:gridCol w:w="1848"/>
        <w:gridCol w:w="1375"/>
        <w:gridCol w:w="1658"/>
        <w:gridCol w:w="1879"/>
        <w:gridCol w:w="1974"/>
      </w:tblGrid>
      <w:tr w:rsidR="00417967" w:rsidRPr="00300046" w14:paraId="2C0DB5BF" w14:textId="77777777" w:rsidTr="002517F0">
        <w:tc>
          <w:tcPr>
            <w:tcW w:w="1108" w:type="dxa"/>
          </w:tcPr>
          <w:p w14:paraId="0F329FE1" w14:textId="1C17215E" w:rsidR="00300046" w:rsidRPr="00714102" w:rsidRDefault="00300046" w:rsidP="001B766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14102">
              <w:rPr>
                <w:rFonts w:cstheme="minorHAnsi"/>
                <w:b/>
                <w:bCs/>
                <w:sz w:val="28"/>
                <w:szCs w:val="28"/>
              </w:rPr>
              <w:t>Frame no</w:t>
            </w:r>
          </w:p>
        </w:tc>
        <w:tc>
          <w:tcPr>
            <w:tcW w:w="2081" w:type="dxa"/>
          </w:tcPr>
          <w:p w14:paraId="242C3AF4" w14:textId="05D50554" w:rsidR="00300046" w:rsidRPr="00714102" w:rsidRDefault="00300046" w:rsidP="001B766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14102">
              <w:rPr>
                <w:rFonts w:cstheme="minorHAnsi"/>
                <w:b/>
                <w:bCs/>
                <w:sz w:val="28"/>
                <w:szCs w:val="28"/>
              </w:rPr>
              <w:t>Source IP address</w:t>
            </w:r>
          </w:p>
        </w:tc>
        <w:tc>
          <w:tcPr>
            <w:tcW w:w="1759" w:type="dxa"/>
          </w:tcPr>
          <w:p w14:paraId="4FDE6FAB" w14:textId="2617C821" w:rsidR="00300046" w:rsidRPr="00714102" w:rsidRDefault="00300046" w:rsidP="001B766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14102">
              <w:rPr>
                <w:rFonts w:cstheme="minorHAnsi"/>
                <w:b/>
                <w:bCs/>
                <w:sz w:val="28"/>
                <w:szCs w:val="28"/>
              </w:rPr>
              <w:t>Destination IP address</w:t>
            </w:r>
          </w:p>
        </w:tc>
        <w:tc>
          <w:tcPr>
            <w:tcW w:w="1383" w:type="dxa"/>
          </w:tcPr>
          <w:p w14:paraId="236EC279" w14:textId="4DC7A499" w:rsidR="00300046" w:rsidRPr="00714102" w:rsidRDefault="00300046" w:rsidP="001B766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14102">
              <w:rPr>
                <w:rFonts w:cstheme="minorHAnsi"/>
                <w:b/>
                <w:bCs/>
                <w:sz w:val="28"/>
                <w:szCs w:val="28"/>
              </w:rPr>
              <w:t>Protocol</w:t>
            </w:r>
          </w:p>
        </w:tc>
        <w:tc>
          <w:tcPr>
            <w:tcW w:w="1681" w:type="dxa"/>
          </w:tcPr>
          <w:p w14:paraId="6B275D24" w14:textId="6FD76FF4" w:rsidR="00300046" w:rsidRPr="00714102" w:rsidRDefault="00300046" w:rsidP="001B766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14102">
              <w:rPr>
                <w:rFonts w:cstheme="minorHAnsi"/>
                <w:b/>
                <w:bCs/>
                <w:sz w:val="28"/>
                <w:szCs w:val="28"/>
              </w:rPr>
              <w:t>Source port number</w:t>
            </w:r>
          </w:p>
        </w:tc>
        <w:tc>
          <w:tcPr>
            <w:tcW w:w="1893" w:type="dxa"/>
          </w:tcPr>
          <w:p w14:paraId="602D2F54" w14:textId="40773EBF" w:rsidR="00300046" w:rsidRPr="00714102" w:rsidRDefault="00300046" w:rsidP="001B766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14102">
              <w:rPr>
                <w:rFonts w:cstheme="minorHAnsi"/>
                <w:b/>
                <w:bCs/>
                <w:sz w:val="28"/>
                <w:szCs w:val="28"/>
              </w:rPr>
              <w:t>Destination port number</w:t>
            </w:r>
          </w:p>
        </w:tc>
        <w:tc>
          <w:tcPr>
            <w:tcW w:w="2003" w:type="dxa"/>
          </w:tcPr>
          <w:p w14:paraId="407D9018" w14:textId="50C8039B" w:rsidR="00300046" w:rsidRPr="00714102" w:rsidRDefault="00300046" w:rsidP="001B7665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714102">
              <w:rPr>
                <w:rFonts w:cstheme="minorHAnsi"/>
                <w:b/>
                <w:bCs/>
                <w:sz w:val="28"/>
                <w:szCs w:val="28"/>
              </w:rPr>
              <w:t xml:space="preserve">Domain </w:t>
            </w:r>
            <w:r w:rsidR="009107B7" w:rsidRPr="00714102">
              <w:rPr>
                <w:rFonts w:cstheme="minorHAnsi"/>
                <w:b/>
                <w:bCs/>
                <w:sz w:val="28"/>
                <w:szCs w:val="28"/>
              </w:rPr>
              <w:t>name/ IP address</w:t>
            </w:r>
          </w:p>
        </w:tc>
      </w:tr>
      <w:tr w:rsidR="00417967" w:rsidRPr="00300046" w14:paraId="6D8A08BE" w14:textId="77777777" w:rsidTr="002517F0">
        <w:tc>
          <w:tcPr>
            <w:tcW w:w="1108" w:type="dxa"/>
          </w:tcPr>
          <w:p w14:paraId="25022FBD" w14:textId="342F47BC" w:rsidR="00300046" w:rsidRPr="00714102" w:rsidRDefault="003D6045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5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57</w:t>
            </w:r>
          </w:p>
        </w:tc>
        <w:tc>
          <w:tcPr>
            <w:tcW w:w="2081" w:type="dxa"/>
          </w:tcPr>
          <w:p w14:paraId="5FEE26D9" w14:textId="5F79E07B" w:rsidR="00300046" w:rsidRPr="00714102" w:rsidRDefault="002517F0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759" w:type="dxa"/>
          </w:tcPr>
          <w:p w14:paraId="4E552DB8" w14:textId="2092126D" w:rsidR="00300046" w:rsidRPr="00714102" w:rsidRDefault="002517F0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</w:t>
            </w:r>
          </w:p>
        </w:tc>
        <w:tc>
          <w:tcPr>
            <w:tcW w:w="1383" w:type="dxa"/>
          </w:tcPr>
          <w:p w14:paraId="34C7D259" w14:textId="73224FF7" w:rsidR="00300046" w:rsidRPr="00714102" w:rsidRDefault="009107B7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DNS</w:t>
            </w:r>
          </w:p>
        </w:tc>
        <w:tc>
          <w:tcPr>
            <w:tcW w:w="1681" w:type="dxa"/>
          </w:tcPr>
          <w:p w14:paraId="70DD6663" w14:textId="6CDF1638" w:rsidR="00300046" w:rsidRPr="00714102" w:rsidRDefault="00F9318F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4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628</w:t>
            </w:r>
          </w:p>
        </w:tc>
        <w:tc>
          <w:tcPr>
            <w:tcW w:w="1893" w:type="dxa"/>
          </w:tcPr>
          <w:p w14:paraId="78ADDDCC" w14:textId="3384F04E" w:rsidR="00300046" w:rsidRPr="00714102" w:rsidRDefault="00F9318F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5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3</w:t>
            </w:r>
          </w:p>
        </w:tc>
        <w:tc>
          <w:tcPr>
            <w:tcW w:w="2003" w:type="dxa"/>
          </w:tcPr>
          <w:p w14:paraId="4122C270" w14:textId="7CAA0372" w:rsidR="00300046" w:rsidRPr="00714102" w:rsidRDefault="008453D0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proofErr w:type="spellStart"/>
            <w:r w:rsidRPr="00714102">
              <w:rPr>
                <w:rFonts w:cstheme="minorHAnsi"/>
                <w:sz w:val="28"/>
                <w:szCs w:val="28"/>
                <w:lang w:eastAsia="zh-TW"/>
              </w:rPr>
              <w:t>microsoft</w:t>
            </w:r>
            <w:proofErr w:type="spellEnd"/>
          </w:p>
        </w:tc>
      </w:tr>
      <w:tr w:rsidR="00417967" w:rsidRPr="00300046" w14:paraId="6CE01208" w14:textId="77777777" w:rsidTr="002517F0">
        <w:tc>
          <w:tcPr>
            <w:tcW w:w="1108" w:type="dxa"/>
          </w:tcPr>
          <w:p w14:paraId="637E5ADB" w14:textId="099A6AF8" w:rsidR="00300046" w:rsidRPr="00714102" w:rsidRDefault="003D6045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5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58</w:t>
            </w:r>
          </w:p>
        </w:tc>
        <w:tc>
          <w:tcPr>
            <w:tcW w:w="2081" w:type="dxa"/>
          </w:tcPr>
          <w:p w14:paraId="01706AE4" w14:textId="4A669749" w:rsidR="00300046" w:rsidRPr="00714102" w:rsidRDefault="002517F0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</w:t>
            </w:r>
          </w:p>
        </w:tc>
        <w:tc>
          <w:tcPr>
            <w:tcW w:w="1759" w:type="dxa"/>
          </w:tcPr>
          <w:p w14:paraId="50C14C72" w14:textId="5AAA1557" w:rsidR="00300046" w:rsidRPr="00714102" w:rsidRDefault="002517F0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383" w:type="dxa"/>
          </w:tcPr>
          <w:p w14:paraId="229EA448" w14:textId="3484A6A5" w:rsidR="00300046" w:rsidRPr="00714102" w:rsidRDefault="009107B7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DNS</w:t>
            </w:r>
          </w:p>
        </w:tc>
        <w:tc>
          <w:tcPr>
            <w:tcW w:w="1681" w:type="dxa"/>
          </w:tcPr>
          <w:p w14:paraId="3B112E8E" w14:textId="3E3B56D7" w:rsidR="00300046" w:rsidRPr="00714102" w:rsidRDefault="00F9318F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5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3</w:t>
            </w:r>
          </w:p>
        </w:tc>
        <w:tc>
          <w:tcPr>
            <w:tcW w:w="1893" w:type="dxa"/>
          </w:tcPr>
          <w:p w14:paraId="1D33D39B" w14:textId="25DEC7A5" w:rsidR="00300046" w:rsidRPr="00714102" w:rsidRDefault="00F9318F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4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</w:t>
            </w:r>
            <w:r w:rsidR="00772A42" w:rsidRPr="00714102">
              <w:rPr>
                <w:rFonts w:cstheme="minorHAnsi"/>
                <w:sz w:val="28"/>
                <w:szCs w:val="28"/>
                <w:lang w:eastAsia="zh-TW"/>
              </w:rPr>
              <w:t>6</w:t>
            </w:r>
            <w:r w:rsidR="00381230" w:rsidRPr="00714102">
              <w:rPr>
                <w:rFonts w:cstheme="minorHAnsi"/>
                <w:sz w:val="28"/>
                <w:szCs w:val="28"/>
                <w:lang w:eastAsia="zh-TW"/>
              </w:rPr>
              <w:t>28</w:t>
            </w:r>
          </w:p>
        </w:tc>
        <w:tc>
          <w:tcPr>
            <w:tcW w:w="2003" w:type="dxa"/>
          </w:tcPr>
          <w:p w14:paraId="6849A8DD" w14:textId="79543520" w:rsidR="00300046" w:rsidRPr="00714102" w:rsidRDefault="008453D0" w:rsidP="001B766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714102">
              <w:rPr>
                <w:rFonts w:cstheme="minorHAnsi"/>
                <w:sz w:val="28"/>
                <w:szCs w:val="28"/>
                <w:lang w:eastAsia="zh-TW"/>
              </w:rPr>
              <w:t>microsoft</w:t>
            </w:r>
            <w:proofErr w:type="spellEnd"/>
          </w:p>
        </w:tc>
      </w:tr>
    </w:tbl>
    <w:p w14:paraId="1109BF50" w14:textId="77777777" w:rsidR="009107B7" w:rsidRPr="00300046" w:rsidRDefault="009107B7" w:rsidP="001B7665">
      <w:pPr>
        <w:rPr>
          <w:rFonts w:cstheme="minorHAnsi"/>
          <w:sz w:val="32"/>
          <w:szCs w:val="32"/>
        </w:rPr>
      </w:pPr>
    </w:p>
    <w:tbl>
      <w:tblPr>
        <w:tblStyle w:val="TableGrid"/>
        <w:tblW w:w="12190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851"/>
        <w:gridCol w:w="993"/>
        <w:gridCol w:w="1985"/>
        <w:gridCol w:w="1700"/>
        <w:gridCol w:w="1134"/>
        <w:gridCol w:w="851"/>
        <w:gridCol w:w="708"/>
        <w:gridCol w:w="1418"/>
        <w:gridCol w:w="1276"/>
        <w:gridCol w:w="1274"/>
      </w:tblGrid>
      <w:tr w:rsidR="00CB0C4B" w14:paraId="595A8CA0" w14:textId="77777777" w:rsidTr="009A2702">
        <w:tc>
          <w:tcPr>
            <w:tcW w:w="851" w:type="dxa"/>
          </w:tcPr>
          <w:p w14:paraId="49648D20" w14:textId="49F5A9F7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Frame no.</w:t>
            </w:r>
          </w:p>
        </w:tc>
        <w:tc>
          <w:tcPr>
            <w:tcW w:w="993" w:type="dxa"/>
          </w:tcPr>
          <w:p w14:paraId="3186E236" w14:textId="70863501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Time</w:t>
            </w:r>
          </w:p>
        </w:tc>
        <w:tc>
          <w:tcPr>
            <w:tcW w:w="1985" w:type="dxa"/>
          </w:tcPr>
          <w:p w14:paraId="1EA10670" w14:textId="67AC641E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Source IP address</w:t>
            </w:r>
          </w:p>
        </w:tc>
        <w:tc>
          <w:tcPr>
            <w:tcW w:w="1700" w:type="dxa"/>
          </w:tcPr>
          <w:p w14:paraId="2280C1D8" w14:textId="5B89BD5F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Destination IP address</w:t>
            </w:r>
          </w:p>
        </w:tc>
        <w:tc>
          <w:tcPr>
            <w:tcW w:w="1134" w:type="dxa"/>
          </w:tcPr>
          <w:p w14:paraId="40993610" w14:textId="4E32C39F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Protocol</w:t>
            </w:r>
          </w:p>
        </w:tc>
        <w:tc>
          <w:tcPr>
            <w:tcW w:w="851" w:type="dxa"/>
          </w:tcPr>
          <w:p w14:paraId="50BBDF4D" w14:textId="0C878A00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Time to Live</w:t>
            </w:r>
          </w:p>
        </w:tc>
        <w:tc>
          <w:tcPr>
            <w:tcW w:w="708" w:type="dxa"/>
          </w:tcPr>
          <w:p w14:paraId="52725E7E" w14:textId="46C5D04E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Type</w:t>
            </w:r>
          </w:p>
        </w:tc>
        <w:tc>
          <w:tcPr>
            <w:tcW w:w="1418" w:type="dxa"/>
          </w:tcPr>
          <w:p w14:paraId="089FF998" w14:textId="2DD523EB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Response Time</w:t>
            </w:r>
          </w:p>
        </w:tc>
        <w:tc>
          <w:tcPr>
            <w:tcW w:w="1276" w:type="dxa"/>
          </w:tcPr>
          <w:p w14:paraId="7C36EC52" w14:textId="64CFB135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Sequence Number (BE)</w:t>
            </w:r>
          </w:p>
        </w:tc>
        <w:tc>
          <w:tcPr>
            <w:tcW w:w="1274" w:type="dxa"/>
          </w:tcPr>
          <w:p w14:paraId="6214F727" w14:textId="0ECE18FF" w:rsidR="00CB0C4B" w:rsidRPr="0072272F" w:rsidRDefault="00CB0C4B" w:rsidP="00CB0C4B">
            <w:pPr>
              <w:rPr>
                <w:rFonts w:cstheme="minorHAnsi"/>
                <w:sz w:val="24"/>
                <w:szCs w:val="24"/>
              </w:rPr>
            </w:pPr>
            <w:r w:rsidRPr="0072272F">
              <w:rPr>
                <w:rFonts w:cstheme="minorHAnsi"/>
                <w:b/>
                <w:sz w:val="24"/>
                <w:szCs w:val="24"/>
              </w:rPr>
              <w:t>Sequence Number (LE)</w:t>
            </w:r>
          </w:p>
        </w:tc>
      </w:tr>
      <w:tr w:rsidR="00CB0C4B" w14:paraId="368334A9" w14:textId="77777777" w:rsidTr="009A2702">
        <w:tc>
          <w:tcPr>
            <w:tcW w:w="851" w:type="dxa"/>
          </w:tcPr>
          <w:p w14:paraId="01D1C0D4" w14:textId="5F031541" w:rsidR="00CB0C4B" w:rsidRPr="00714102" w:rsidRDefault="00F72314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60</w:t>
            </w:r>
          </w:p>
        </w:tc>
        <w:tc>
          <w:tcPr>
            <w:tcW w:w="993" w:type="dxa"/>
          </w:tcPr>
          <w:p w14:paraId="66DF2B4D" w14:textId="73DAA7F1" w:rsidR="00CB0C4B" w:rsidRPr="00714102" w:rsidRDefault="00276FD0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2</w:t>
            </w:r>
            <w:r w:rsidR="003A4DE8" w:rsidRPr="00714102">
              <w:rPr>
                <w:rFonts w:cstheme="minorHAnsi"/>
                <w:sz w:val="28"/>
                <w:szCs w:val="28"/>
              </w:rPr>
              <w:t>.6</w:t>
            </w:r>
            <w:r w:rsidR="00986873" w:rsidRPr="00714102">
              <w:rPr>
                <w:rFonts w:cstheme="minorHAnsi"/>
                <w:sz w:val="28"/>
                <w:szCs w:val="28"/>
              </w:rPr>
              <w:t>9</w:t>
            </w:r>
            <w:r w:rsidR="00B4081D" w:rsidRPr="00714102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1985" w:type="dxa"/>
          </w:tcPr>
          <w:p w14:paraId="1A8D2236" w14:textId="4DBF81BA" w:rsidR="00CB0C4B" w:rsidRPr="00714102" w:rsidRDefault="00B07F5B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700" w:type="dxa"/>
          </w:tcPr>
          <w:p w14:paraId="3366380D" w14:textId="6371CD09" w:rsidR="00CB0C4B" w:rsidRPr="00714102" w:rsidRDefault="00461C3D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84.51.241.</w:t>
            </w:r>
            <w:r w:rsidR="0007161F" w:rsidRPr="00714102">
              <w:rPr>
                <w:rFonts w:cstheme="minorHAnsi"/>
                <w:sz w:val="28"/>
                <w:szCs w:val="28"/>
                <w:lang w:eastAsia="zh-TW"/>
              </w:rPr>
              <w:t>179</w:t>
            </w:r>
          </w:p>
        </w:tc>
        <w:tc>
          <w:tcPr>
            <w:tcW w:w="1134" w:type="dxa"/>
          </w:tcPr>
          <w:p w14:paraId="73811AAB" w14:textId="544B3E94" w:rsidR="00CB0C4B" w:rsidRPr="00714102" w:rsidRDefault="00F24DF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I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CMP</w:t>
            </w:r>
          </w:p>
        </w:tc>
        <w:tc>
          <w:tcPr>
            <w:tcW w:w="851" w:type="dxa"/>
          </w:tcPr>
          <w:p w14:paraId="3AE90B0E" w14:textId="55E18998" w:rsidR="00CB0C4B" w:rsidRPr="00714102" w:rsidRDefault="00AB77A7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128</w:t>
            </w:r>
          </w:p>
        </w:tc>
        <w:tc>
          <w:tcPr>
            <w:tcW w:w="708" w:type="dxa"/>
          </w:tcPr>
          <w:p w14:paraId="1959F885" w14:textId="240628E4" w:rsidR="00CB0C4B" w:rsidRPr="00714102" w:rsidRDefault="002024CA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8</w:t>
            </w:r>
          </w:p>
        </w:tc>
        <w:tc>
          <w:tcPr>
            <w:tcW w:w="1418" w:type="dxa"/>
          </w:tcPr>
          <w:p w14:paraId="2B9FD764" w14:textId="02FE8AA1" w:rsidR="00CB0C4B" w:rsidRPr="00714102" w:rsidRDefault="00F4133D" w:rsidP="001B766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n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.a.</w:t>
            </w:r>
            <w:proofErr w:type="spellEnd"/>
          </w:p>
        </w:tc>
        <w:tc>
          <w:tcPr>
            <w:tcW w:w="1276" w:type="dxa"/>
          </w:tcPr>
          <w:p w14:paraId="2E16DF56" w14:textId="38649FE9" w:rsidR="00CB0C4B" w:rsidRPr="00714102" w:rsidRDefault="009E3EA9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08</w:t>
            </w:r>
          </w:p>
        </w:tc>
        <w:tc>
          <w:tcPr>
            <w:tcW w:w="1274" w:type="dxa"/>
          </w:tcPr>
          <w:p w14:paraId="3E82AF13" w14:textId="54D280F4" w:rsidR="00CB0C4B" w:rsidRPr="00714102" w:rsidRDefault="00A1626B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64513</w:t>
            </w:r>
          </w:p>
        </w:tc>
      </w:tr>
      <w:tr w:rsidR="00CB0C4B" w14:paraId="77D83B5C" w14:textId="77777777" w:rsidTr="009A2702">
        <w:tc>
          <w:tcPr>
            <w:tcW w:w="851" w:type="dxa"/>
          </w:tcPr>
          <w:p w14:paraId="6287F92E" w14:textId="5E09E189" w:rsidR="00CB0C4B" w:rsidRPr="00714102" w:rsidRDefault="00F72314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61</w:t>
            </w:r>
          </w:p>
        </w:tc>
        <w:tc>
          <w:tcPr>
            <w:tcW w:w="993" w:type="dxa"/>
          </w:tcPr>
          <w:p w14:paraId="156F45FC" w14:textId="565F882B" w:rsidR="00CB0C4B" w:rsidRPr="00714102" w:rsidRDefault="00276FD0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2.</w:t>
            </w:r>
            <w:r w:rsidR="00846A01" w:rsidRPr="00714102">
              <w:rPr>
                <w:rFonts w:cstheme="minorHAnsi"/>
                <w:sz w:val="28"/>
                <w:szCs w:val="28"/>
              </w:rPr>
              <w:t>696</w:t>
            </w:r>
          </w:p>
        </w:tc>
        <w:tc>
          <w:tcPr>
            <w:tcW w:w="1985" w:type="dxa"/>
          </w:tcPr>
          <w:p w14:paraId="68DC9A14" w14:textId="27D7A868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84.51.241.179</w:t>
            </w:r>
          </w:p>
        </w:tc>
        <w:tc>
          <w:tcPr>
            <w:tcW w:w="1700" w:type="dxa"/>
          </w:tcPr>
          <w:p w14:paraId="720FE0AE" w14:textId="68FA1F16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134" w:type="dxa"/>
          </w:tcPr>
          <w:p w14:paraId="662B773C" w14:textId="0FBB0EAE" w:rsidR="00CB0C4B" w:rsidRPr="00714102" w:rsidRDefault="00CA4AB1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I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CMP</w:t>
            </w:r>
          </w:p>
        </w:tc>
        <w:tc>
          <w:tcPr>
            <w:tcW w:w="851" w:type="dxa"/>
          </w:tcPr>
          <w:p w14:paraId="2C8A14BC" w14:textId="1441FDE0" w:rsidR="00CB0C4B" w:rsidRPr="00714102" w:rsidRDefault="00B54D83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9</w:t>
            </w:r>
          </w:p>
        </w:tc>
        <w:tc>
          <w:tcPr>
            <w:tcW w:w="708" w:type="dxa"/>
          </w:tcPr>
          <w:p w14:paraId="484A4544" w14:textId="18A32FB6" w:rsidR="00CB0C4B" w:rsidRPr="00714102" w:rsidRDefault="002024CA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0</w:t>
            </w:r>
          </w:p>
        </w:tc>
        <w:tc>
          <w:tcPr>
            <w:tcW w:w="1418" w:type="dxa"/>
          </w:tcPr>
          <w:p w14:paraId="64501ACA" w14:textId="57049F8C" w:rsidR="00CB0C4B" w:rsidRPr="00714102" w:rsidRDefault="00262177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.738ms</w:t>
            </w:r>
          </w:p>
        </w:tc>
        <w:tc>
          <w:tcPr>
            <w:tcW w:w="1276" w:type="dxa"/>
          </w:tcPr>
          <w:p w14:paraId="7020B675" w14:textId="1BA6094B" w:rsidR="00CB0C4B" w:rsidRPr="00714102" w:rsidRDefault="009A7AC8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08</w:t>
            </w:r>
          </w:p>
        </w:tc>
        <w:tc>
          <w:tcPr>
            <w:tcW w:w="1274" w:type="dxa"/>
          </w:tcPr>
          <w:p w14:paraId="3204A91B" w14:textId="6C3095A6" w:rsidR="00CB0C4B" w:rsidRPr="00714102" w:rsidRDefault="009A7AC8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64513</w:t>
            </w:r>
          </w:p>
        </w:tc>
      </w:tr>
      <w:tr w:rsidR="00CB0C4B" w14:paraId="2D315B93" w14:textId="77777777" w:rsidTr="009A2702">
        <w:tc>
          <w:tcPr>
            <w:tcW w:w="851" w:type="dxa"/>
          </w:tcPr>
          <w:p w14:paraId="3D6A2E5C" w14:textId="437FA9F9" w:rsidR="00CB0C4B" w:rsidRPr="00714102" w:rsidRDefault="000D023D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756</w:t>
            </w:r>
          </w:p>
        </w:tc>
        <w:tc>
          <w:tcPr>
            <w:tcW w:w="993" w:type="dxa"/>
          </w:tcPr>
          <w:p w14:paraId="2D8155AA" w14:textId="63ADC037" w:rsidR="00CB0C4B" w:rsidRPr="00714102" w:rsidRDefault="00EC1796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3.</w:t>
            </w:r>
            <w:r w:rsidR="004A5CE0" w:rsidRPr="00714102">
              <w:rPr>
                <w:rFonts w:cstheme="minorHAnsi"/>
                <w:sz w:val="28"/>
                <w:szCs w:val="28"/>
              </w:rPr>
              <w:t>6</w:t>
            </w:r>
            <w:r w:rsidR="00D87AC2" w:rsidRPr="00714102">
              <w:rPr>
                <w:rFonts w:cstheme="minorHAnsi"/>
                <w:sz w:val="28"/>
                <w:szCs w:val="28"/>
              </w:rPr>
              <w:t>9</w:t>
            </w:r>
            <w:r w:rsidR="00314998" w:rsidRPr="00714102">
              <w:rPr>
                <w:rFonts w:cstheme="minorHAnsi"/>
                <w:sz w:val="28"/>
                <w:szCs w:val="28"/>
              </w:rPr>
              <w:t>3</w:t>
            </w:r>
          </w:p>
        </w:tc>
        <w:tc>
          <w:tcPr>
            <w:tcW w:w="1985" w:type="dxa"/>
          </w:tcPr>
          <w:p w14:paraId="55C03738" w14:textId="19014CBD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700" w:type="dxa"/>
          </w:tcPr>
          <w:p w14:paraId="4A133EBA" w14:textId="34EB56FF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84.51.241.179</w:t>
            </w:r>
          </w:p>
        </w:tc>
        <w:tc>
          <w:tcPr>
            <w:tcW w:w="1134" w:type="dxa"/>
          </w:tcPr>
          <w:p w14:paraId="5F5A482D" w14:textId="162EDCD7" w:rsidR="00CB0C4B" w:rsidRPr="00714102" w:rsidRDefault="00CA4AB1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I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CMP</w:t>
            </w:r>
          </w:p>
        </w:tc>
        <w:tc>
          <w:tcPr>
            <w:tcW w:w="851" w:type="dxa"/>
          </w:tcPr>
          <w:p w14:paraId="258FC1B0" w14:textId="764A2B3A" w:rsidR="00CB0C4B" w:rsidRPr="00714102" w:rsidRDefault="00B54D83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128</w:t>
            </w:r>
          </w:p>
        </w:tc>
        <w:tc>
          <w:tcPr>
            <w:tcW w:w="708" w:type="dxa"/>
          </w:tcPr>
          <w:p w14:paraId="17064087" w14:textId="476A24CB" w:rsidR="00CB0C4B" w:rsidRPr="00714102" w:rsidRDefault="002024CA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8</w:t>
            </w:r>
          </w:p>
        </w:tc>
        <w:tc>
          <w:tcPr>
            <w:tcW w:w="1418" w:type="dxa"/>
          </w:tcPr>
          <w:p w14:paraId="65E6285F" w14:textId="4E875CD3" w:rsidR="00CB0C4B" w:rsidRPr="00714102" w:rsidRDefault="00F4133D" w:rsidP="001B766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n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.a.</w:t>
            </w:r>
            <w:proofErr w:type="spellEnd"/>
          </w:p>
        </w:tc>
        <w:tc>
          <w:tcPr>
            <w:tcW w:w="1276" w:type="dxa"/>
          </w:tcPr>
          <w:p w14:paraId="49A7C098" w14:textId="5C5C0EC3" w:rsidR="00CB0C4B" w:rsidRPr="00714102" w:rsidRDefault="009A7AC8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09</w:t>
            </w:r>
          </w:p>
        </w:tc>
        <w:tc>
          <w:tcPr>
            <w:tcW w:w="1274" w:type="dxa"/>
          </w:tcPr>
          <w:p w14:paraId="43945944" w14:textId="417C1500" w:rsidR="00CB0C4B" w:rsidRPr="00714102" w:rsidRDefault="009A7AC8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64769</w:t>
            </w:r>
          </w:p>
        </w:tc>
      </w:tr>
      <w:tr w:rsidR="00CB0C4B" w14:paraId="7D92DA8C" w14:textId="77777777" w:rsidTr="009A2702">
        <w:tc>
          <w:tcPr>
            <w:tcW w:w="851" w:type="dxa"/>
          </w:tcPr>
          <w:p w14:paraId="5992D005" w14:textId="5C953C42" w:rsidR="00CB0C4B" w:rsidRPr="00714102" w:rsidRDefault="00CE32DB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758</w:t>
            </w:r>
          </w:p>
        </w:tc>
        <w:tc>
          <w:tcPr>
            <w:tcW w:w="993" w:type="dxa"/>
          </w:tcPr>
          <w:p w14:paraId="704343CE" w14:textId="5B587969" w:rsidR="00CB0C4B" w:rsidRPr="00714102" w:rsidRDefault="00973393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3.</w:t>
            </w:r>
            <w:r w:rsidR="00033394" w:rsidRPr="00714102">
              <w:rPr>
                <w:rFonts w:cstheme="minorHAnsi"/>
                <w:sz w:val="28"/>
                <w:szCs w:val="28"/>
              </w:rPr>
              <w:t>698</w:t>
            </w:r>
          </w:p>
        </w:tc>
        <w:tc>
          <w:tcPr>
            <w:tcW w:w="1985" w:type="dxa"/>
          </w:tcPr>
          <w:p w14:paraId="5F8D1691" w14:textId="55B956A0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84.51.241.179</w:t>
            </w:r>
          </w:p>
        </w:tc>
        <w:tc>
          <w:tcPr>
            <w:tcW w:w="1700" w:type="dxa"/>
          </w:tcPr>
          <w:p w14:paraId="42A7A5B2" w14:textId="61E9A6EE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134" w:type="dxa"/>
          </w:tcPr>
          <w:p w14:paraId="348C8285" w14:textId="1EDADD5A" w:rsidR="00CB0C4B" w:rsidRPr="00714102" w:rsidRDefault="00CA4AB1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I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CMP</w:t>
            </w:r>
          </w:p>
        </w:tc>
        <w:tc>
          <w:tcPr>
            <w:tcW w:w="851" w:type="dxa"/>
          </w:tcPr>
          <w:p w14:paraId="0D77EE87" w14:textId="5FCC4F86" w:rsidR="00CB0C4B" w:rsidRPr="00714102" w:rsidRDefault="00B54D83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9</w:t>
            </w:r>
          </w:p>
        </w:tc>
        <w:tc>
          <w:tcPr>
            <w:tcW w:w="708" w:type="dxa"/>
          </w:tcPr>
          <w:p w14:paraId="4D066C16" w14:textId="4E126B1E" w:rsidR="00CB0C4B" w:rsidRPr="00714102" w:rsidRDefault="002024CA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0</w:t>
            </w:r>
          </w:p>
        </w:tc>
        <w:tc>
          <w:tcPr>
            <w:tcW w:w="1418" w:type="dxa"/>
          </w:tcPr>
          <w:p w14:paraId="0A6D66EE" w14:textId="212EE9B7" w:rsidR="00CB0C4B" w:rsidRPr="00714102" w:rsidRDefault="00482516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.781ms</w:t>
            </w:r>
          </w:p>
        </w:tc>
        <w:tc>
          <w:tcPr>
            <w:tcW w:w="1276" w:type="dxa"/>
          </w:tcPr>
          <w:p w14:paraId="22127142" w14:textId="01F26830" w:rsidR="00CB0C4B" w:rsidRPr="00714102" w:rsidRDefault="009A7AC8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09</w:t>
            </w:r>
          </w:p>
        </w:tc>
        <w:tc>
          <w:tcPr>
            <w:tcW w:w="1274" w:type="dxa"/>
          </w:tcPr>
          <w:p w14:paraId="388FBEAE" w14:textId="1E87B3AE" w:rsidR="00CB0C4B" w:rsidRPr="00714102" w:rsidRDefault="009A7AC8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64769</w:t>
            </w:r>
          </w:p>
        </w:tc>
      </w:tr>
      <w:tr w:rsidR="00CB0C4B" w14:paraId="13E4C142" w14:textId="77777777" w:rsidTr="009A2702">
        <w:tc>
          <w:tcPr>
            <w:tcW w:w="851" w:type="dxa"/>
          </w:tcPr>
          <w:p w14:paraId="05D715B0" w14:textId="39A85283" w:rsidR="00CB0C4B" w:rsidRPr="00714102" w:rsidRDefault="00CE32DB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1070</w:t>
            </w:r>
          </w:p>
        </w:tc>
        <w:tc>
          <w:tcPr>
            <w:tcW w:w="993" w:type="dxa"/>
          </w:tcPr>
          <w:p w14:paraId="2767B8E9" w14:textId="759C3A8B" w:rsidR="00CB0C4B" w:rsidRPr="00714102" w:rsidRDefault="00D159EA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4.</w:t>
            </w:r>
            <w:r w:rsidR="0054092B" w:rsidRPr="00714102">
              <w:rPr>
                <w:rFonts w:cstheme="minorHAnsi"/>
                <w:sz w:val="28"/>
                <w:szCs w:val="28"/>
              </w:rPr>
              <w:t>69</w:t>
            </w:r>
            <w:r w:rsidR="00FD1A82" w:rsidRPr="00714102"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1985" w:type="dxa"/>
          </w:tcPr>
          <w:p w14:paraId="512D906B" w14:textId="5BB5E21C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700" w:type="dxa"/>
          </w:tcPr>
          <w:p w14:paraId="5C0A478A" w14:textId="16A1BD9F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84.51.241.179</w:t>
            </w:r>
          </w:p>
        </w:tc>
        <w:tc>
          <w:tcPr>
            <w:tcW w:w="1134" w:type="dxa"/>
          </w:tcPr>
          <w:p w14:paraId="11675DD7" w14:textId="4D6A96D8" w:rsidR="00CB0C4B" w:rsidRPr="00714102" w:rsidRDefault="00CA4AB1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I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CMP</w:t>
            </w:r>
          </w:p>
        </w:tc>
        <w:tc>
          <w:tcPr>
            <w:tcW w:w="851" w:type="dxa"/>
          </w:tcPr>
          <w:p w14:paraId="4587B960" w14:textId="57DA9EDF" w:rsidR="00CB0C4B" w:rsidRPr="00714102" w:rsidRDefault="00B54D83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9</w:t>
            </w:r>
          </w:p>
        </w:tc>
        <w:tc>
          <w:tcPr>
            <w:tcW w:w="708" w:type="dxa"/>
          </w:tcPr>
          <w:p w14:paraId="02DF8187" w14:textId="5C1FA881" w:rsidR="00CB0C4B" w:rsidRPr="00714102" w:rsidRDefault="002024CA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8</w:t>
            </w:r>
          </w:p>
        </w:tc>
        <w:tc>
          <w:tcPr>
            <w:tcW w:w="1418" w:type="dxa"/>
          </w:tcPr>
          <w:p w14:paraId="5378CFDD" w14:textId="3A00EA69" w:rsidR="00CB0C4B" w:rsidRPr="00714102" w:rsidRDefault="00F4133D" w:rsidP="001B766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n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.a.</w:t>
            </w:r>
            <w:proofErr w:type="spellEnd"/>
          </w:p>
        </w:tc>
        <w:tc>
          <w:tcPr>
            <w:tcW w:w="1276" w:type="dxa"/>
          </w:tcPr>
          <w:p w14:paraId="5CCB377D" w14:textId="18F5717A" w:rsidR="00CB0C4B" w:rsidRPr="00714102" w:rsidRDefault="003E40BC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5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10</w:t>
            </w:r>
          </w:p>
        </w:tc>
        <w:tc>
          <w:tcPr>
            <w:tcW w:w="1274" w:type="dxa"/>
          </w:tcPr>
          <w:p w14:paraId="7B1C9DF5" w14:textId="2C835215" w:rsidR="00CB0C4B" w:rsidRPr="00714102" w:rsidRDefault="00DF5515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6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5025</w:t>
            </w:r>
          </w:p>
        </w:tc>
      </w:tr>
      <w:tr w:rsidR="00CB0C4B" w14:paraId="022005C6" w14:textId="77777777" w:rsidTr="009A2702">
        <w:tc>
          <w:tcPr>
            <w:tcW w:w="851" w:type="dxa"/>
          </w:tcPr>
          <w:p w14:paraId="49D6C131" w14:textId="7A88D0C8" w:rsidR="00CB0C4B" w:rsidRPr="00714102" w:rsidRDefault="00B00057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1072</w:t>
            </w:r>
          </w:p>
        </w:tc>
        <w:tc>
          <w:tcPr>
            <w:tcW w:w="993" w:type="dxa"/>
          </w:tcPr>
          <w:p w14:paraId="4EBE41D4" w14:textId="7E7668E0" w:rsidR="00CB0C4B" w:rsidRPr="00714102" w:rsidRDefault="00904129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4.</w:t>
            </w:r>
            <w:r w:rsidR="00D94402" w:rsidRPr="00714102">
              <w:rPr>
                <w:rFonts w:cstheme="minorHAnsi"/>
                <w:sz w:val="28"/>
                <w:szCs w:val="28"/>
              </w:rPr>
              <w:t>700</w:t>
            </w:r>
          </w:p>
        </w:tc>
        <w:tc>
          <w:tcPr>
            <w:tcW w:w="1985" w:type="dxa"/>
          </w:tcPr>
          <w:p w14:paraId="73F0315D" w14:textId="5BE91550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84.51.241.179</w:t>
            </w:r>
          </w:p>
        </w:tc>
        <w:tc>
          <w:tcPr>
            <w:tcW w:w="1700" w:type="dxa"/>
          </w:tcPr>
          <w:p w14:paraId="60A2A456" w14:textId="552BB77F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134" w:type="dxa"/>
          </w:tcPr>
          <w:p w14:paraId="5A875247" w14:textId="0D29AB72" w:rsidR="00CB0C4B" w:rsidRPr="00714102" w:rsidRDefault="00CA4AB1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I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CMP</w:t>
            </w:r>
          </w:p>
        </w:tc>
        <w:tc>
          <w:tcPr>
            <w:tcW w:w="851" w:type="dxa"/>
          </w:tcPr>
          <w:p w14:paraId="146C623C" w14:textId="16C05989" w:rsidR="00CB0C4B" w:rsidRPr="00714102" w:rsidRDefault="00B54D83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128</w:t>
            </w:r>
          </w:p>
        </w:tc>
        <w:tc>
          <w:tcPr>
            <w:tcW w:w="708" w:type="dxa"/>
          </w:tcPr>
          <w:p w14:paraId="1D01559D" w14:textId="690189EF" w:rsidR="00CB0C4B" w:rsidRPr="00714102" w:rsidRDefault="71C25C47" w:rsidP="001B7665">
            <w:pPr>
              <w:rPr>
                <w:sz w:val="28"/>
                <w:szCs w:val="28"/>
              </w:rPr>
            </w:pPr>
            <w:r w:rsidRPr="00714102">
              <w:rPr>
                <w:sz w:val="28"/>
                <w:szCs w:val="28"/>
              </w:rPr>
              <w:t>0</w:t>
            </w:r>
          </w:p>
        </w:tc>
        <w:tc>
          <w:tcPr>
            <w:tcW w:w="1418" w:type="dxa"/>
          </w:tcPr>
          <w:p w14:paraId="573E3C41" w14:textId="68D348D3" w:rsidR="00CB0C4B" w:rsidRPr="00714102" w:rsidRDefault="00482516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.792ms</w:t>
            </w:r>
          </w:p>
        </w:tc>
        <w:tc>
          <w:tcPr>
            <w:tcW w:w="1276" w:type="dxa"/>
          </w:tcPr>
          <w:p w14:paraId="099A69C0" w14:textId="43A2BFD7" w:rsidR="00CB0C4B" w:rsidRPr="00714102" w:rsidRDefault="003E40BC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5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10</w:t>
            </w:r>
          </w:p>
        </w:tc>
        <w:tc>
          <w:tcPr>
            <w:tcW w:w="1274" w:type="dxa"/>
          </w:tcPr>
          <w:p w14:paraId="03D79FF4" w14:textId="4293FA37" w:rsidR="00CB0C4B" w:rsidRPr="00714102" w:rsidRDefault="00F774E1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/>
                <w:sz w:val="28"/>
                <w:szCs w:val="28"/>
                <w:lang w:eastAsia="zh-TW"/>
              </w:rPr>
              <w:t>65025</w:t>
            </w:r>
          </w:p>
        </w:tc>
      </w:tr>
      <w:tr w:rsidR="00CB0C4B" w14:paraId="2EAF2A82" w14:textId="77777777" w:rsidTr="009A2702">
        <w:tc>
          <w:tcPr>
            <w:tcW w:w="851" w:type="dxa"/>
          </w:tcPr>
          <w:p w14:paraId="218A1DE6" w14:textId="37611ECF" w:rsidR="00CB0C4B" w:rsidRPr="00714102" w:rsidRDefault="00B00057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1276</w:t>
            </w:r>
          </w:p>
        </w:tc>
        <w:tc>
          <w:tcPr>
            <w:tcW w:w="993" w:type="dxa"/>
          </w:tcPr>
          <w:p w14:paraId="4AA9D766" w14:textId="696663ED" w:rsidR="00CB0C4B" w:rsidRPr="00714102" w:rsidRDefault="008B3398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.</w:t>
            </w:r>
            <w:r w:rsidR="00245BE5" w:rsidRPr="00714102">
              <w:rPr>
                <w:rFonts w:cstheme="minorHAnsi"/>
                <w:sz w:val="28"/>
                <w:szCs w:val="28"/>
              </w:rPr>
              <w:t>69</w:t>
            </w:r>
            <w:r w:rsidR="00C545C6" w:rsidRPr="00714102">
              <w:rPr>
                <w:rFonts w:cstheme="minorHAnsi"/>
                <w:sz w:val="28"/>
                <w:szCs w:val="28"/>
              </w:rPr>
              <w:t>7</w:t>
            </w:r>
          </w:p>
        </w:tc>
        <w:tc>
          <w:tcPr>
            <w:tcW w:w="1985" w:type="dxa"/>
          </w:tcPr>
          <w:p w14:paraId="70B94289" w14:textId="092B6645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700" w:type="dxa"/>
          </w:tcPr>
          <w:p w14:paraId="0E3A83D9" w14:textId="0F96B849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84.51.241.179</w:t>
            </w:r>
          </w:p>
        </w:tc>
        <w:tc>
          <w:tcPr>
            <w:tcW w:w="1134" w:type="dxa"/>
          </w:tcPr>
          <w:p w14:paraId="75E0DBE5" w14:textId="12A2F920" w:rsidR="00CB0C4B" w:rsidRPr="00714102" w:rsidRDefault="00CA4AB1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I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CMP</w:t>
            </w:r>
          </w:p>
        </w:tc>
        <w:tc>
          <w:tcPr>
            <w:tcW w:w="851" w:type="dxa"/>
          </w:tcPr>
          <w:p w14:paraId="4E60C5A5" w14:textId="790DC213" w:rsidR="00CB0C4B" w:rsidRPr="00714102" w:rsidRDefault="00B54D83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9</w:t>
            </w:r>
          </w:p>
        </w:tc>
        <w:tc>
          <w:tcPr>
            <w:tcW w:w="708" w:type="dxa"/>
          </w:tcPr>
          <w:p w14:paraId="718B22AE" w14:textId="486359D2" w:rsidR="00CB0C4B" w:rsidRPr="00714102" w:rsidRDefault="71C25C47" w:rsidP="001B7665">
            <w:pPr>
              <w:rPr>
                <w:sz w:val="28"/>
                <w:szCs w:val="28"/>
              </w:rPr>
            </w:pPr>
            <w:r w:rsidRPr="00714102">
              <w:rPr>
                <w:sz w:val="28"/>
                <w:szCs w:val="28"/>
              </w:rPr>
              <w:t>8</w:t>
            </w:r>
          </w:p>
        </w:tc>
        <w:tc>
          <w:tcPr>
            <w:tcW w:w="1418" w:type="dxa"/>
          </w:tcPr>
          <w:p w14:paraId="01BE61F4" w14:textId="502D9D3A" w:rsidR="00CB0C4B" w:rsidRPr="00714102" w:rsidRDefault="00F4133D" w:rsidP="001B7665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n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.a.</w:t>
            </w:r>
            <w:proofErr w:type="spellEnd"/>
          </w:p>
        </w:tc>
        <w:tc>
          <w:tcPr>
            <w:tcW w:w="1276" w:type="dxa"/>
          </w:tcPr>
          <w:p w14:paraId="7FC0811D" w14:textId="09FEC89C" w:rsidR="00CB0C4B" w:rsidRPr="00714102" w:rsidRDefault="003E40BC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5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11</w:t>
            </w:r>
          </w:p>
        </w:tc>
        <w:tc>
          <w:tcPr>
            <w:tcW w:w="1274" w:type="dxa"/>
          </w:tcPr>
          <w:p w14:paraId="17262D93" w14:textId="31FAEFC1" w:rsidR="00CB0C4B" w:rsidRPr="00714102" w:rsidRDefault="009A7AC8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65281</w:t>
            </w:r>
          </w:p>
        </w:tc>
      </w:tr>
      <w:tr w:rsidR="00CB0C4B" w14:paraId="538BDA12" w14:textId="77777777" w:rsidTr="009A2702">
        <w:tc>
          <w:tcPr>
            <w:tcW w:w="851" w:type="dxa"/>
          </w:tcPr>
          <w:p w14:paraId="51D7C3AF" w14:textId="62938823" w:rsidR="00CB0C4B" w:rsidRPr="00714102" w:rsidRDefault="00B00057" w:rsidP="001B7665">
            <w:pPr>
              <w:rPr>
                <w:rFonts w:cstheme="minorHAnsi"/>
                <w:sz w:val="28"/>
                <w:szCs w:val="28"/>
                <w:lang w:eastAsia="zh-TW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278</w:t>
            </w:r>
          </w:p>
        </w:tc>
        <w:tc>
          <w:tcPr>
            <w:tcW w:w="993" w:type="dxa"/>
          </w:tcPr>
          <w:p w14:paraId="5D7AFABF" w14:textId="216864EE" w:rsidR="00CB0C4B" w:rsidRPr="00714102" w:rsidRDefault="008B3398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</w:t>
            </w:r>
            <w:r w:rsidR="0023728C" w:rsidRPr="00714102">
              <w:rPr>
                <w:rFonts w:cstheme="minorHAnsi"/>
                <w:sz w:val="28"/>
                <w:szCs w:val="28"/>
              </w:rPr>
              <w:t>.</w:t>
            </w:r>
            <w:r w:rsidRPr="00714102">
              <w:rPr>
                <w:rFonts w:cstheme="minorHAnsi"/>
                <w:sz w:val="28"/>
                <w:szCs w:val="28"/>
              </w:rPr>
              <w:t>702</w:t>
            </w:r>
          </w:p>
        </w:tc>
        <w:tc>
          <w:tcPr>
            <w:tcW w:w="1985" w:type="dxa"/>
          </w:tcPr>
          <w:p w14:paraId="51F259FC" w14:textId="4E4DF38A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84.51.241.179</w:t>
            </w:r>
          </w:p>
        </w:tc>
        <w:tc>
          <w:tcPr>
            <w:tcW w:w="1700" w:type="dxa"/>
          </w:tcPr>
          <w:p w14:paraId="59730844" w14:textId="5EC7B674" w:rsidR="00CB0C4B" w:rsidRPr="00714102" w:rsidRDefault="0007161F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1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92.168.0.159</w:t>
            </w:r>
          </w:p>
        </w:tc>
        <w:tc>
          <w:tcPr>
            <w:tcW w:w="1134" w:type="dxa"/>
          </w:tcPr>
          <w:p w14:paraId="2D10EBE0" w14:textId="1AE2EF55" w:rsidR="00CB0C4B" w:rsidRPr="00714102" w:rsidRDefault="00D472CD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I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CMP</w:t>
            </w:r>
          </w:p>
        </w:tc>
        <w:tc>
          <w:tcPr>
            <w:tcW w:w="851" w:type="dxa"/>
          </w:tcPr>
          <w:p w14:paraId="7D35BBAD" w14:textId="2A715378" w:rsidR="00CB0C4B" w:rsidRPr="00714102" w:rsidRDefault="00B54D83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128</w:t>
            </w:r>
          </w:p>
        </w:tc>
        <w:tc>
          <w:tcPr>
            <w:tcW w:w="708" w:type="dxa"/>
          </w:tcPr>
          <w:p w14:paraId="116DCABF" w14:textId="6F363817" w:rsidR="00CB0C4B" w:rsidRPr="00714102" w:rsidRDefault="71C25C47" w:rsidP="001B7665">
            <w:pPr>
              <w:rPr>
                <w:sz w:val="28"/>
                <w:szCs w:val="28"/>
              </w:rPr>
            </w:pPr>
            <w:r w:rsidRPr="00714102">
              <w:rPr>
                <w:sz w:val="28"/>
                <w:szCs w:val="28"/>
              </w:rPr>
              <w:t>0</w:t>
            </w:r>
          </w:p>
        </w:tc>
        <w:tc>
          <w:tcPr>
            <w:tcW w:w="1418" w:type="dxa"/>
          </w:tcPr>
          <w:p w14:paraId="3C07AE45" w14:textId="43E02B87" w:rsidR="00CB0C4B" w:rsidRPr="00714102" w:rsidRDefault="001317C6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/>
                <w:sz w:val="28"/>
                <w:szCs w:val="28"/>
              </w:rPr>
              <w:t>5.508ms</w:t>
            </w:r>
          </w:p>
        </w:tc>
        <w:tc>
          <w:tcPr>
            <w:tcW w:w="1276" w:type="dxa"/>
          </w:tcPr>
          <w:p w14:paraId="0DB55F57" w14:textId="52F78CFE" w:rsidR="00CB0C4B" w:rsidRPr="00714102" w:rsidRDefault="003E40BC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5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11</w:t>
            </w:r>
          </w:p>
        </w:tc>
        <w:tc>
          <w:tcPr>
            <w:tcW w:w="1274" w:type="dxa"/>
          </w:tcPr>
          <w:p w14:paraId="02175105" w14:textId="67BA7775" w:rsidR="00CB0C4B" w:rsidRPr="00714102" w:rsidRDefault="000C3EE9" w:rsidP="001B7665">
            <w:pPr>
              <w:rPr>
                <w:rFonts w:cstheme="minorHAnsi"/>
                <w:sz w:val="28"/>
                <w:szCs w:val="28"/>
              </w:rPr>
            </w:pPr>
            <w:r w:rsidRPr="00714102">
              <w:rPr>
                <w:rFonts w:cstheme="minorHAnsi" w:hint="eastAsia"/>
                <w:sz w:val="28"/>
                <w:szCs w:val="28"/>
                <w:lang w:eastAsia="zh-TW"/>
              </w:rPr>
              <w:t>6</w:t>
            </w:r>
            <w:r w:rsidRPr="00714102">
              <w:rPr>
                <w:rFonts w:cstheme="minorHAnsi"/>
                <w:sz w:val="28"/>
                <w:szCs w:val="28"/>
                <w:lang w:eastAsia="zh-TW"/>
              </w:rPr>
              <w:t>5281</w:t>
            </w:r>
          </w:p>
        </w:tc>
      </w:tr>
    </w:tbl>
    <w:p w14:paraId="658AF7CB" w14:textId="77777777" w:rsidR="00CB0C4B" w:rsidRDefault="00CB0C4B" w:rsidP="001B7665">
      <w:pPr>
        <w:rPr>
          <w:rFonts w:cstheme="minorHAnsi"/>
          <w:sz w:val="32"/>
          <w:szCs w:val="32"/>
        </w:rPr>
      </w:pPr>
    </w:p>
    <w:p w14:paraId="3A508810" w14:textId="7788995A" w:rsidR="009A2702" w:rsidRPr="00300046" w:rsidRDefault="009A2702" w:rsidP="001B7665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br w:type="page"/>
      </w:r>
    </w:p>
    <w:p w14:paraId="656EFE0F" w14:textId="14230E21" w:rsidR="009160A0" w:rsidRDefault="009160A0" w:rsidP="001B7665">
      <w:pPr>
        <w:rPr>
          <w:rFonts w:cstheme="minorHAnsi"/>
          <w:sz w:val="32"/>
          <w:szCs w:val="32"/>
        </w:rPr>
      </w:pPr>
    </w:p>
    <w:p w14:paraId="3EE8C38C" w14:textId="648D3C97" w:rsidR="00A4397A" w:rsidRPr="00F15E2F" w:rsidRDefault="00A85B15" w:rsidP="00A85B15">
      <w:pPr>
        <w:rPr>
          <w:sz w:val="28"/>
          <w:szCs w:val="28"/>
        </w:rPr>
      </w:pPr>
      <w:r w:rsidRPr="00714102">
        <w:rPr>
          <w:rFonts w:ascii="Calibri" w:eastAsia="Calibri" w:hAnsi="Calibri" w:cs="Calibri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B20F29B" wp14:editId="623900F1">
            <wp:simplePos x="0" y="0"/>
            <wp:positionH relativeFrom="column">
              <wp:posOffset>-581025</wp:posOffset>
            </wp:positionH>
            <wp:positionV relativeFrom="paragraph">
              <wp:posOffset>1447800</wp:posOffset>
            </wp:positionV>
            <wp:extent cx="7248525" cy="4152900"/>
            <wp:effectExtent l="0" t="0" r="9525" b="0"/>
            <wp:wrapSquare wrapText="bothSides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8525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sz w:val="28"/>
          <w:szCs w:val="28"/>
          <w:lang w:eastAsia="zh-TW"/>
        </w:rPr>
        <w:t>E)</w:t>
      </w:r>
      <w:r>
        <w:rPr>
          <w:sz w:val="28"/>
          <w:szCs w:val="28"/>
        </w:rPr>
        <w:tab/>
      </w:r>
      <w:r w:rsidR="625FF11C" w:rsidRPr="00714102">
        <w:rPr>
          <w:sz w:val="28"/>
          <w:szCs w:val="28"/>
        </w:rPr>
        <w:t>We can find timestamp in the packet headers. While packets are being captured, each packet is time stamped as it comes in.</w:t>
      </w:r>
      <w:r w:rsidR="009241DF">
        <w:rPr>
          <w:sz w:val="28"/>
          <w:szCs w:val="28"/>
        </w:rPr>
        <w:t xml:space="preserve"> </w:t>
      </w:r>
      <w:r w:rsidR="625FF11C" w:rsidRPr="00714102">
        <w:rPr>
          <w:sz w:val="28"/>
          <w:szCs w:val="28"/>
        </w:rPr>
        <w:t xml:space="preserve">While capturing packets, Wireshark gets the time stamps from the </w:t>
      </w:r>
      <w:proofErr w:type="spellStart"/>
      <w:r w:rsidR="6FED4028" w:rsidRPr="00714102">
        <w:rPr>
          <w:rFonts w:ascii="Georgia" w:eastAsia="Georgia" w:hAnsi="Georgia" w:cs="Georgia"/>
          <w:sz w:val="28"/>
          <w:szCs w:val="28"/>
        </w:rPr>
        <w:t>Npcap</w:t>
      </w:r>
      <w:proofErr w:type="spellEnd"/>
      <w:r w:rsidR="625FF11C" w:rsidRPr="00714102">
        <w:rPr>
          <w:rFonts w:ascii="Calibri" w:eastAsia="Calibri" w:hAnsi="Calibri" w:cs="Calibri"/>
          <w:sz w:val="28"/>
          <w:szCs w:val="28"/>
        </w:rPr>
        <w:t xml:space="preserve"> </w:t>
      </w:r>
      <w:r w:rsidR="625FF11C" w:rsidRPr="00714102">
        <w:rPr>
          <w:sz w:val="28"/>
          <w:szCs w:val="28"/>
        </w:rPr>
        <w:t xml:space="preserve">library and the </w:t>
      </w:r>
      <w:proofErr w:type="spellStart"/>
      <w:r w:rsidR="647EBEEF" w:rsidRPr="00714102">
        <w:rPr>
          <w:rFonts w:ascii="Georgia" w:eastAsia="Georgia" w:hAnsi="Georgia" w:cs="Georgia"/>
          <w:sz w:val="28"/>
          <w:szCs w:val="28"/>
        </w:rPr>
        <w:t>Npcap</w:t>
      </w:r>
      <w:proofErr w:type="spellEnd"/>
      <w:r w:rsidR="625FF11C" w:rsidRPr="00714102">
        <w:rPr>
          <w:sz w:val="28"/>
          <w:szCs w:val="28"/>
        </w:rPr>
        <w:t xml:space="preserve"> library in turn gets them from the operating system kernel. Finally, Wireshark </w:t>
      </w:r>
      <w:r w:rsidR="72DF5283" w:rsidRPr="00714102">
        <w:rPr>
          <w:sz w:val="28"/>
          <w:szCs w:val="28"/>
        </w:rPr>
        <w:t>gets</w:t>
      </w:r>
      <w:r w:rsidR="625FF11C" w:rsidRPr="00714102">
        <w:rPr>
          <w:sz w:val="28"/>
          <w:szCs w:val="28"/>
        </w:rPr>
        <w:t xml:space="preserve"> the response time.</w:t>
      </w:r>
      <w:r w:rsidR="060EF780" w:rsidRPr="00714102">
        <w:rPr>
          <w:rFonts w:ascii="Calibri" w:eastAsia="Calibri" w:hAnsi="Calibri" w:cs="Calibri"/>
          <w:sz w:val="28"/>
          <w:szCs w:val="28"/>
        </w:rPr>
        <w:t xml:space="preserve"> capture data is loaded from a capture file, Wireshark obviously</w:t>
      </w:r>
      <w:r>
        <w:rPr>
          <w:rFonts w:ascii="Calibri" w:eastAsia="Calibri" w:hAnsi="Calibri" w:cs="Calibri"/>
          <w:sz w:val="28"/>
          <w:szCs w:val="28"/>
        </w:rPr>
        <w:t xml:space="preserve"> </w:t>
      </w:r>
      <w:r w:rsidRPr="00714102">
        <w:rPr>
          <w:rFonts w:ascii="Calibri" w:eastAsia="Calibri" w:hAnsi="Calibri" w:cs="Calibri"/>
          <w:sz w:val="28"/>
          <w:szCs w:val="28"/>
        </w:rPr>
        <w:t>gets the data from that file.</w:t>
      </w:r>
    </w:p>
    <w:p w14:paraId="6E0063F1" w14:textId="5B5E2122" w:rsidR="00CE2DB3" w:rsidRDefault="00CE2DB3" w:rsidP="00DE5823">
      <w:pPr>
        <w:rPr>
          <w:rFonts w:ascii="Calibri" w:eastAsia="Calibri" w:hAnsi="Calibri" w:cs="Calibri"/>
          <w:sz w:val="32"/>
          <w:szCs w:val="32"/>
        </w:rPr>
      </w:pPr>
    </w:p>
    <w:p w14:paraId="190B9F96" w14:textId="77777777" w:rsidR="00CE2DB3" w:rsidRDefault="00CE2DB3" w:rsidP="001B7665">
      <w:pPr>
        <w:rPr>
          <w:rFonts w:ascii="Calibri" w:eastAsia="Calibri" w:hAnsi="Calibri" w:cs="Calibri"/>
          <w:sz w:val="32"/>
          <w:szCs w:val="32"/>
        </w:rPr>
      </w:pPr>
    </w:p>
    <w:p w14:paraId="5095C3EA" w14:textId="2185FA96" w:rsidR="00426810" w:rsidRPr="00300046" w:rsidRDefault="00CE2DB3" w:rsidP="001B7665">
      <w:pPr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sz w:val="32"/>
          <w:szCs w:val="32"/>
        </w:rPr>
        <w:br w:type="page"/>
      </w:r>
    </w:p>
    <w:p w14:paraId="05FBF6C3" w14:textId="56A6C19A" w:rsidR="009160A0" w:rsidRDefault="009160A0" w:rsidP="001B7665">
      <w:pPr>
        <w:rPr>
          <w:rFonts w:cstheme="minorHAnsi"/>
          <w:sz w:val="32"/>
          <w:szCs w:val="32"/>
        </w:rPr>
      </w:pPr>
      <w:r w:rsidRPr="00300046">
        <w:rPr>
          <w:rFonts w:cstheme="minorHAnsi"/>
          <w:sz w:val="32"/>
          <w:szCs w:val="32"/>
        </w:rPr>
        <w:lastRenderedPageBreak/>
        <w:t>F)</w:t>
      </w:r>
    </w:p>
    <w:p w14:paraId="42CBC1F2" w14:textId="42E3CA41" w:rsidR="00802B50" w:rsidRPr="00DE5823" w:rsidRDefault="006A434F" w:rsidP="001B7665">
      <w:pPr>
        <w:rPr>
          <w:rFonts w:cstheme="minorHAnsi"/>
          <w:sz w:val="28"/>
          <w:szCs w:val="28"/>
          <w:lang w:eastAsia="zh-TW"/>
        </w:rPr>
      </w:pPr>
      <w:r w:rsidRPr="00DE5823">
        <w:rPr>
          <w:rFonts w:cstheme="minorHAnsi" w:hint="eastAsia"/>
          <w:sz w:val="28"/>
          <w:szCs w:val="28"/>
          <w:lang w:eastAsia="zh-TW"/>
        </w:rPr>
        <w:t>3</w:t>
      </w:r>
      <w:r w:rsidRPr="00DE5823">
        <w:rPr>
          <w:rFonts w:cstheme="minorHAnsi"/>
          <w:sz w:val="28"/>
          <w:szCs w:val="28"/>
          <w:lang w:eastAsia="zh-TW"/>
        </w:rPr>
        <w:t>2 bytes</w:t>
      </w:r>
    </w:p>
    <w:p w14:paraId="3004C352" w14:textId="77777777" w:rsidR="00676CA6" w:rsidRPr="00DE5823" w:rsidRDefault="00676CA6" w:rsidP="001B7665">
      <w:pPr>
        <w:rPr>
          <w:rFonts w:cstheme="minorHAnsi"/>
          <w:sz w:val="28"/>
          <w:szCs w:val="28"/>
          <w:lang w:eastAsia="zh-TW"/>
        </w:rPr>
      </w:pPr>
      <w:r w:rsidRPr="00DE5823">
        <w:rPr>
          <w:rFonts w:cstheme="minorHAnsi"/>
          <w:sz w:val="28"/>
          <w:szCs w:val="28"/>
          <w:lang w:eastAsia="zh-TW"/>
        </w:rPr>
        <w:t>Hex:</w:t>
      </w:r>
    </w:p>
    <w:p w14:paraId="0BF5C901" w14:textId="4820DE81" w:rsidR="00560745" w:rsidRPr="00DE5823" w:rsidRDefault="00676CA6" w:rsidP="001B7665">
      <w:pPr>
        <w:rPr>
          <w:rFonts w:cstheme="minorHAnsi"/>
          <w:sz w:val="28"/>
          <w:szCs w:val="28"/>
          <w:lang w:eastAsia="zh-TW"/>
        </w:rPr>
      </w:pPr>
      <w:r w:rsidRPr="00DE5823">
        <w:rPr>
          <w:rFonts w:cstheme="minorHAnsi"/>
          <w:sz w:val="28"/>
          <w:szCs w:val="28"/>
          <w:lang w:eastAsia="zh-TW"/>
        </w:rPr>
        <w:t>61 62 63 64 65 66 67 68 69 6a 6b 6c 6d 6e 6f 70 71 72 73 74 75 76 77 61 62 63 64 65 66 67 68 69</w:t>
      </w:r>
    </w:p>
    <w:p w14:paraId="61EF5884" w14:textId="5BFCD1BA" w:rsidR="000234FC" w:rsidRPr="00DE5823" w:rsidRDefault="000234FC" w:rsidP="001B7665">
      <w:pPr>
        <w:rPr>
          <w:rFonts w:cstheme="minorHAnsi"/>
          <w:sz w:val="28"/>
          <w:szCs w:val="28"/>
          <w:lang w:eastAsia="zh-TW"/>
        </w:rPr>
      </w:pPr>
      <w:r w:rsidRPr="00DE5823">
        <w:rPr>
          <w:rFonts w:cstheme="minorHAnsi"/>
          <w:sz w:val="28"/>
          <w:szCs w:val="28"/>
          <w:lang w:eastAsia="zh-TW"/>
        </w:rPr>
        <w:t>ASCII:</w:t>
      </w:r>
    </w:p>
    <w:p w14:paraId="318138B5" w14:textId="6B44B06F" w:rsidR="00676CA6" w:rsidRPr="00DE5823" w:rsidRDefault="00CE2DB3" w:rsidP="001B7665">
      <w:pPr>
        <w:rPr>
          <w:rFonts w:cstheme="minorHAnsi"/>
          <w:sz w:val="28"/>
          <w:szCs w:val="28"/>
          <w:lang w:eastAsia="zh-TW"/>
        </w:rPr>
      </w:pPr>
      <w:r w:rsidRPr="00DE5823">
        <w:rPr>
          <w:rFonts w:cstheme="minorHAnsi"/>
          <w:noProof/>
          <w:sz w:val="28"/>
          <w:szCs w:val="28"/>
          <w:lang w:eastAsia="zh-TW"/>
        </w:rPr>
        <w:drawing>
          <wp:anchor distT="0" distB="0" distL="114300" distR="114300" simplePos="0" relativeHeight="251658241" behindDoc="0" locked="0" layoutInCell="1" allowOverlap="1" wp14:anchorId="0A4063F8" wp14:editId="7630F2F4">
            <wp:simplePos x="0" y="0"/>
            <wp:positionH relativeFrom="column">
              <wp:posOffset>-712470</wp:posOffset>
            </wp:positionH>
            <wp:positionV relativeFrom="paragraph">
              <wp:posOffset>374015</wp:posOffset>
            </wp:positionV>
            <wp:extent cx="7466330" cy="4199255"/>
            <wp:effectExtent l="0" t="0" r="1270" b="0"/>
            <wp:wrapSquare wrapText="bothSides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6633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6810" w:rsidRPr="00DE5823">
        <w:rPr>
          <w:rFonts w:cstheme="minorHAnsi"/>
          <w:sz w:val="28"/>
          <w:szCs w:val="28"/>
          <w:lang w:eastAsia="zh-TW"/>
        </w:rPr>
        <w:t xml:space="preserve">a </w:t>
      </w:r>
      <w:r w:rsidR="000234FC" w:rsidRPr="00DE5823">
        <w:rPr>
          <w:rFonts w:cstheme="minorHAnsi"/>
          <w:sz w:val="28"/>
          <w:szCs w:val="28"/>
          <w:lang w:eastAsia="zh-TW"/>
        </w:rPr>
        <w:t>b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c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d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e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f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g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h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I </w:t>
      </w:r>
      <w:r w:rsidR="000234FC" w:rsidRPr="00DE5823">
        <w:rPr>
          <w:rFonts w:cstheme="minorHAnsi"/>
          <w:sz w:val="28"/>
          <w:szCs w:val="28"/>
          <w:lang w:eastAsia="zh-TW"/>
        </w:rPr>
        <w:t>j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k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l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m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n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o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p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q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r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s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t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u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v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w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a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b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c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d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e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f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g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r w:rsidR="000234FC" w:rsidRPr="00DE5823">
        <w:rPr>
          <w:rFonts w:cstheme="minorHAnsi"/>
          <w:sz w:val="28"/>
          <w:szCs w:val="28"/>
          <w:lang w:eastAsia="zh-TW"/>
        </w:rPr>
        <w:t>h</w:t>
      </w:r>
      <w:r w:rsidR="00426810" w:rsidRPr="00DE5823">
        <w:rPr>
          <w:rFonts w:cstheme="minorHAnsi"/>
          <w:sz w:val="28"/>
          <w:szCs w:val="28"/>
          <w:lang w:eastAsia="zh-TW"/>
        </w:rPr>
        <w:t xml:space="preserve"> </w:t>
      </w:r>
      <w:proofErr w:type="spellStart"/>
      <w:r w:rsidR="000234FC" w:rsidRPr="00DE5823">
        <w:rPr>
          <w:rFonts w:cstheme="minorHAnsi"/>
          <w:sz w:val="28"/>
          <w:szCs w:val="28"/>
          <w:lang w:eastAsia="zh-TW"/>
        </w:rPr>
        <w:t>i</w:t>
      </w:r>
      <w:proofErr w:type="spellEnd"/>
    </w:p>
    <w:p w14:paraId="364536EC" w14:textId="710FA182" w:rsidR="00C62259" w:rsidRDefault="00C62259" w:rsidP="001B7665">
      <w:pPr>
        <w:rPr>
          <w:rFonts w:cstheme="minorHAnsi"/>
          <w:sz w:val="32"/>
          <w:szCs w:val="32"/>
          <w:lang w:eastAsia="zh-TW"/>
        </w:rPr>
      </w:pPr>
    </w:p>
    <w:sectPr w:rsidR="00C62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7DAEB" w14:textId="77777777" w:rsidR="00A7566B" w:rsidRDefault="00A7566B" w:rsidP="001727A3">
      <w:pPr>
        <w:spacing w:after="0" w:line="240" w:lineRule="auto"/>
      </w:pPr>
      <w:r>
        <w:separator/>
      </w:r>
    </w:p>
  </w:endnote>
  <w:endnote w:type="continuationSeparator" w:id="0">
    <w:p w14:paraId="3B6EB56D" w14:textId="77777777" w:rsidR="00A7566B" w:rsidRDefault="00A7566B" w:rsidP="001727A3">
      <w:pPr>
        <w:spacing w:after="0" w:line="240" w:lineRule="auto"/>
      </w:pPr>
      <w:r>
        <w:continuationSeparator/>
      </w:r>
    </w:p>
  </w:endnote>
  <w:endnote w:type="continuationNotice" w:id="1">
    <w:p w14:paraId="3A0B0CB0" w14:textId="77777777" w:rsidR="00A7566B" w:rsidRDefault="00A756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CBDFB" w14:textId="77777777" w:rsidR="00A7566B" w:rsidRDefault="00A7566B" w:rsidP="001727A3">
      <w:pPr>
        <w:spacing w:after="0" w:line="240" w:lineRule="auto"/>
      </w:pPr>
      <w:r>
        <w:separator/>
      </w:r>
    </w:p>
  </w:footnote>
  <w:footnote w:type="continuationSeparator" w:id="0">
    <w:p w14:paraId="113BCCE1" w14:textId="77777777" w:rsidR="00A7566B" w:rsidRDefault="00A7566B" w:rsidP="001727A3">
      <w:pPr>
        <w:spacing w:after="0" w:line="240" w:lineRule="auto"/>
      </w:pPr>
      <w:r>
        <w:continuationSeparator/>
      </w:r>
    </w:p>
  </w:footnote>
  <w:footnote w:type="continuationNotice" w:id="1">
    <w:p w14:paraId="40911895" w14:textId="77777777" w:rsidR="00A7566B" w:rsidRDefault="00A7566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B5EB5"/>
    <w:multiLevelType w:val="hybridMultilevel"/>
    <w:tmpl w:val="A8B21D7A"/>
    <w:lvl w:ilvl="0" w:tplc="1AEE7B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23574"/>
    <w:multiLevelType w:val="hybridMultilevel"/>
    <w:tmpl w:val="6FA8EB86"/>
    <w:lvl w:ilvl="0" w:tplc="0CE295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7D0268"/>
    <w:multiLevelType w:val="hybridMultilevel"/>
    <w:tmpl w:val="DE9A33CA"/>
    <w:lvl w:ilvl="0" w:tplc="3F1CA6F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5481E11"/>
    <w:multiLevelType w:val="hybridMultilevel"/>
    <w:tmpl w:val="9B72DF5A"/>
    <w:lvl w:ilvl="0" w:tplc="0E0C529A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000000" w:themeColor="text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44520"/>
    <w:multiLevelType w:val="hybridMultilevel"/>
    <w:tmpl w:val="108E8D00"/>
    <w:lvl w:ilvl="0" w:tplc="352AF6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B1131"/>
    <w:multiLevelType w:val="hybridMultilevel"/>
    <w:tmpl w:val="5E7E893A"/>
    <w:lvl w:ilvl="0" w:tplc="B6A0A8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237A46"/>
    <w:multiLevelType w:val="hybridMultilevel"/>
    <w:tmpl w:val="175A4D18"/>
    <w:lvl w:ilvl="0" w:tplc="6032C95A">
      <w:start w:val="1"/>
      <w:numFmt w:val="lowerLetter"/>
      <w:lvlText w:val="(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630E4C"/>
    <w:multiLevelType w:val="hybridMultilevel"/>
    <w:tmpl w:val="ADE6E57E"/>
    <w:lvl w:ilvl="0" w:tplc="23EC768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2661808">
    <w:abstractNumId w:val="0"/>
  </w:num>
  <w:num w:numId="2" w16cid:durableId="1184324047">
    <w:abstractNumId w:val="3"/>
  </w:num>
  <w:num w:numId="3" w16cid:durableId="822114409">
    <w:abstractNumId w:val="7"/>
  </w:num>
  <w:num w:numId="4" w16cid:durableId="516771168">
    <w:abstractNumId w:val="4"/>
  </w:num>
  <w:num w:numId="5" w16cid:durableId="2136289579">
    <w:abstractNumId w:val="5"/>
  </w:num>
  <w:num w:numId="6" w16cid:durableId="1182933532">
    <w:abstractNumId w:val="2"/>
  </w:num>
  <w:num w:numId="7" w16cid:durableId="735905641">
    <w:abstractNumId w:val="1"/>
  </w:num>
  <w:num w:numId="8" w16cid:durableId="21157116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xNjEzNzUxNzKwMDdW0lEKTi0uzszPAykwrgUApNYE0ywAAAA="/>
  </w:docVars>
  <w:rsids>
    <w:rsidRoot w:val="05B6DFF7"/>
    <w:rsid w:val="00000AA2"/>
    <w:rsid w:val="000038C2"/>
    <w:rsid w:val="00003C3D"/>
    <w:rsid w:val="00007453"/>
    <w:rsid w:val="00007D3B"/>
    <w:rsid w:val="000133F2"/>
    <w:rsid w:val="00014FC8"/>
    <w:rsid w:val="000202E8"/>
    <w:rsid w:val="00020663"/>
    <w:rsid w:val="00023185"/>
    <w:rsid w:val="000234FC"/>
    <w:rsid w:val="000268EB"/>
    <w:rsid w:val="00026ACB"/>
    <w:rsid w:val="000313F2"/>
    <w:rsid w:val="00032357"/>
    <w:rsid w:val="00032619"/>
    <w:rsid w:val="00033234"/>
    <w:rsid w:val="00033394"/>
    <w:rsid w:val="000346F4"/>
    <w:rsid w:val="00034D65"/>
    <w:rsid w:val="000357D2"/>
    <w:rsid w:val="00036045"/>
    <w:rsid w:val="000401D7"/>
    <w:rsid w:val="00041461"/>
    <w:rsid w:val="0004416F"/>
    <w:rsid w:val="000445EB"/>
    <w:rsid w:val="000457F0"/>
    <w:rsid w:val="0004797F"/>
    <w:rsid w:val="00052AC6"/>
    <w:rsid w:val="00053104"/>
    <w:rsid w:val="00053A1A"/>
    <w:rsid w:val="0005474F"/>
    <w:rsid w:val="0006276A"/>
    <w:rsid w:val="0006470F"/>
    <w:rsid w:val="000664DF"/>
    <w:rsid w:val="000700B8"/>
    <w:rsid w:val="000704F7"/>
    <w:rsid w:val="0007161F"/>
    <w:rsid w:val="00071C6B"/>
    <w:rsid w:val="00072CD8"/>
    <w:rsid w:val="00075A26"/>
    <w:rsid w:val="00080C0B"/>
    <w:rsid w:val="000837AA"/>
    <w:rsid w:val="00083869"/>
    <w:rsid w:val="00084CD8"/>
    <w:rsid w:val="00086CEE"/>
    <w:rsid w:val="0008771B"/>
    <w:rsid w:val="00094EEF"/>
    <w:rsid w:val="00095862"/>
    <w:rsid w:val="000959CC"/>
    <w:rsid w:val="00096B29"/>
    <w:rsid w:val="000A08D0"/>
    <w:rsid w:val="000A0E02"/>
    <w:rsid w:val="000A3B9A"/>
    <w:rsid w:val="000A4F69"/>
    <w:rsid w:val="000A540A"/>
    <w:rsid w:val="000A67F0"/>
    <w:rsid w:val="000A7625"/>
    <w:rsid w:val="000A7FC6"/>
    <w:rsid w:val="000B0F49"/>
    <w:rsid w:val="000B1692"/>
    <w:rsid w:val="000B75C0"/>
    <w:rsid w:val="000B79FC"/>
    <w:rsid w:val="000B7DD8"/>
    <w:rsid w:val="000C3EE9"/>
    <w:rsid w:val="000C4A77"/>
    <w:rsid w:val="000D0024"/>
    <w:rsid w:val="000D023D"/>
    <w:rsid w:val="000D1E21"/>
    <w:rsid w:val="000D2A99"/>
    <w:rsid w:val="000D2CD7"/>
    <w:rsid w:val="000D2E31"/>
    <w:rsid w:val="000D32A8"/>
    <w:rsid w:val="000D5FC8"/>
    <w:rsid w:val="000D7161"/>
    <w:rsid w:val="000D75FC"/>
    <w:rsid w:val="000D7783"/>
    <w:rsid w:val="000D7D08"/>
    <w:rsid w:val="000E07A1"/>
    <w:rsid w:val="000E1B5D"/>
    <w:rsid w:val="000E2F3A"/>
    <w:rsid w:val="000E3DDB"/>
    <w:rsid w:val="000E41B4"/>
    <w:rsid w:val="000E7E08"/>
    <w:rsid w:val="000F0E47"/>
    <w:rsid w:val="000F4647"/>
    <w:rsid w:val="000F5242"/>
    <w:rsid w:val="000F6418"/>
    <w:rsid w:val="000F7204"/>
    <w:rsid w:val="00101087"/>
    <w:rsid w:val="0010180C"/>
    <w:rsid w:val="0010370F"/>
    <w:rsid w:val="00107EED"/>
    <w:rsid w:val="00111EB3"/>
    <w:rsid w:val="0011442D"/>
    <w:rsid w:val="00115A15"/>
    <w:rsid w:val="00116CC8"/>
    <w:rsid w:val="00117EC4"/>
    <w:rsid w:val="001228F5"/>
    <w:rsid w:val="001252EC"/>
    <w:rsid w:val="00125E5C"/>
    <w:rsid w:val="001263A7"/>
    <w:rsid w:val="00127E87"/>
    <w:rsid w:val="00130EA5"/>
    <w:rsid w:val="001317C6"/>
    <w:rsid w:val="00131B7A"/>
    <w:rsid w:val="00131E7F"/>
    <w:rsid w:val="00133C2C"/>
    <w:rsid w:val="00135318"/>
    <w:rsid w:val="001354FF"/>
    <w:rsid w:val="00135807"/>
    <w:rsid w:val="00137A7A"/>
    <w:rsid w:val="001405C1"/>
    <w:rsid w:val="00144264"/>
    <w:rsid w:val="00145C9D"/>
    <w:rsid w:val="00145E2F"/>
    <w:rsid w:val="00146DF4"/>
    <w:rsid w:val="00151CE6"/>
    <w:rsid w:val="001559AA"/>
    <w:rsid w:val="001577EA"/>
    <w:rsid w:val="001638BE"/>
    <w:rsid w:val="00163C12"/>
    <w:rsid w:val="00164206"/>
    <w:rsid w:val="0016424F"/>
    <w:rsid w:val="00164B65"/>
    <w:rsid w:val="00165644"/>
    <w:rsid w:val="00172445"/>
    <w:rsid w:val="001727A3"/>
    <w:rsid w:val="00176DD2"/>
    <w:rsid w:val="00177967"/>
    <w:rsid w:val="00182656"/>
    <w:rsid w:val="001832EC"/>
    <w:rsid w:val="00184927"/>
    <w:rsid w:val="00185C19"/>
    <w:rsid w:val="00187BB2"/>
    <w:rsid w:val="00191A35"/>
    <w:rsid w:val="00192A93"/>
    <w:rsid w:val="001943FC"/>
    <w:rsid w:val="0019550D"/>
    <w:rsid w:val="001A0691"/>
    <w:rsid w:val="001A3B18"/>
    <w:rsid w:val="001A4700"/>
    <w:rsid w:val="001A5AF7"/>
    <w:rsid w:val="001A772A"/>
    <w:rsid w:val="001B1293"/>
    <w:rsid w:val="001B173D"/>
    <w:rsid w:val="001B3296"/>
    <w:rsid w:val="001B3566"/>
    <w:rsid w:val="001B4B87"/>
    <w:rsid w:val="001B58CA"/>
    <w:rsid w:val="001B7665"/>
    <w:rsid w:val="001C0D11"/>
    <w:rsid w:val="001C1DE1"/>
    <w:rsid w:val="001C1E69"/>
    <w:rsid w:val="001C3B60"/>
    <w:rsid w:val="001C5D24"/>
    <w:rsid w:val="001C7D52"/>
    <w:rsid w:val="001C7F18"/>
    <w:rsid w:val="001D03B1"/>
    <w:rsid w:val="001D17E5"/>
    <w:rsid w:val="001D2456"/>
    <w:rsid w:val="001D3106"/>
    <w:rsid w:val="001D3C41"/>
    <w:rsid w:val="001D3E9F"/>
    <w:rsid w:val="001D55E4"/>
    <w:rsid w:val="001D62CD"/>
    <w:rsid w:val="001E1775"/>
    <w:rsid w:val="001E26AF"/>
    <w:rsid w:val="001E4659"/>
    <w:rsid w:val="001E5E40"/>
    <w:rsid w:val="001E6B3E"/>
    <w:rsid w:val="001E735B"/>
    <w:rsid w:val="001E7A6E"/>
    <w:rsid w:val="001F1CE8"/>
    <w:rsid w:val="001F26C4"/>
    <w:rsid w:val="001F3336"/>
    <w:rsid w:val="00201084"/>
    <w:rsid w:val="002024CA"/>
    <w:rsid w:val="00202E39"/>
    <w:rsid w:val="00203F5E"/>
    <w:rsid w:val="00205B38"/>
    <w:rsid w:val="002077E4"/>
    <w:rsid w:val="002133FD"/>
    <w:rsid w:val="0021632F"/>
    <w:rsid w:val="002211B0"/>
    <w:rsid w:val="00224632"/>
    <w:rsid w:val="002263C0"/>
    <w:rsid w:val="00226CD3"/>
    <w:rsid w:val="00232150"/>
    <w:rsid w:val="00232636"/>
    <w:rsid w:val="0023728C"/>
    <w:rsid w:val="0024017C"/>
    <w:rsid w:val="002413BE"/>
    <w:rsid w:val="00244367"/>
    <w:rsid w:val="002457E1"/>
    <w:rsid w:val="002458BE"/>
    <w:rsid w:val="00245BE5"/>
    <w:rsid w:val="00247A5F"/>
    <w:rsid w:val="00250588"/>
    <w:rsid w:val="002517F0"/>
    <w:rsid w:val="00251C45"/>
    <w:rsid w:val="0025215A"/>
    <w:rsid w:val="0025282A"/>
    <w:rsid w:val="00252AB4"/>
    <w:rsid w:val="002558D2"/>
    <w:rsid w:val="0025718E"/>
    <w:rsid w:val="00257FD0"/>
    <w:rsid w:val="002616C1"/>
    <w:rsid w:val="00262177"/>
    <w:rsid w:val="0026231D"/>
    <w:rsid w:val="00264199"/>
    <w:rsid w:val="00264747"/>
    <w:rsid w:val="00264EA9"/>
    <w:rsid w:val="00267C50"/>
    <w:rsid w:val="00272356"/>
    <w:rsid w:val="00275CDC"/>
    <w:rsid w:val="0027651A"/>
    <w:rsid w:val="00276C85"/>
    <w:rsid w:val="00276FD0"/>
    <w:rsid w:val="00277996"/>
    <w:rsid w:val="00280064"/>
    <w:rsid w:val="00280742"/>
    <w:rsid w:val="002814CB"/>
    <w:rsid w:val="00285ECA"/>
    <w:rsid w:val="002871B1"/>
    <w:rsid w:val="002874F7"/>
    <w:rsid w:val="002915AB"/>
    <w:rsid w:val="00291DA9"/>
    <w:rsid w:val="00292735"/>
    <w:rsid w:val="00293142"/>
    <w:rsid w:val="00295720"/>
    <w:rsid w:val="00295D9E"/>
    <w:rsid w:val="002977E7"/>
    <w:rsid w:val="002A0606"/>
    <w:rsid w:val="002A0F4E"/>
    <w:rsid w:val="002A10CF"/>
    <w:rsid w:val="002A23D2"/>
    <w:rsid w:val="002A5146"/>
    <w:rsid w:val="002A5B65"/>
    <w:rsid w:val="002A64EE"/>
    <w:rsid w:val="002B02E6"/>
    <w:rsid w:val="002B31D8"/>
    <w:rsid w:val="002B55FF"/>
    <w:rsid w:val="002C0B39"/>
    <w:rsid w:val="002C0D39"/>
    <w:rsid w:val="002C518C"/>
    <w:rsid w:val="002C5791"/>
    <w:rsid w:val="002C5C14"/>
    <w:rsid w:val="002C65C6"/>
    <w:rsid w:val="002C7722"/>
    <w:rsid w:val="002C7B67"/>
    <w:rsid w:val="002D22CE"/>
    <w:rsid w:val="002D5353"/>
    <w:rsid w:val="002D57E8"/>
    <w:rsid w:val="002D5987"/>
    <w:rsid w:val="002E0368"/>
    <w:rsid w:val="002E24DF"/>
    <w:rsid w:val="002E5687"/>
    <w:rsid w:val="002E7826"/>
    <w:rsid w:val="002F2151"/>
    <w:rsid w:val="002F4BD9"/>
    <w:rsid w:val="002F55FA"/>
    <w:rsid w:val="002F5DD0"/>
    <w:rsid w:val="002F6996"/>
    <w:rsid w:val="002F6D5B"/>
    <w:rsid w:val="002F71AD"/>
    <w:rsid w:val="002F72CA"/>
    <w:rsid w:val="002F7326"/>
    <w:rsid w:val="00300046"/>
    <w:rsid w:val="00300ED4"/>
    <w:rsid w:val="003026BA"/>
    <w:rsid w:val="00305290"/>
    <w:rsid w:val="00306009"/>
    <w:rsid w:val="00306B22"/>
    <w:rsid w:val="00311F86"/>
    <w:rsid w:val="00314998"/>
    <w:rsid w:val="00326C97"/>
    <w:rsid w:val="00330F45"/>
    <w:rsid w:val="00333938"/>
    <w:rsid w:val="003355C2"/>
    <w:rsid w:val="00336CF9"/>
    <w:rsid w:val="00341E2E"/>
    <w:rsid w:val="00345559"/>
    <w:rsid w:val="00346F4B"/>
    <w:rsid w:val="00347AAC"/>
    <w:rsid w:val="003513D6"/>
    <w:rsid w:val="003523E6"/>
    <w:rsid w:val="00352877"/>
    <w:rsid w:val="0035471B"/>
    <w:rsid w:val="00356B98"/>
    <w:rsid w:val="003577B0"/>
    <w:rsid w:val="00357EE1"/>
    <w:rsid w:val="00360824"/>
    <w:rsid w:val="00364082"/>
    <w:rsid w:val="0036466E"/>
    <w:rsid w:val="003654FA"/>
    <w:rsid w:val="003663C0"/>
    <w:rsid w:val="00366AE2"/>
    <w:rsid w:val="00366ECE"/>
    <w:rsid w:val="003708A9"/>
    <w:rsid w:val="00372CB8"/>
    <w:rsid w:val="00375540"/>
    <w:rsid w:val="00377566"/>
    <w:rsid w:val="00380872"/>
    <w:rsid w:val="003810EF"/>
    <w:rsid w:val="00381230"/>
    <w:rsid w:val="0038289F"/>
    <w:rsid w:val="00383AB1"/>
    <w:rsid w:val="003842BE"/>
    <w:rsid w:val="0038701F"/>
    <w:rsid w:val="0039037B"/>
    <w:rsid w:val="00394ADF"/>
    <w:rsid w:val="00397C59"/>
    <w:rsid w:val="003A2311"/>
    <w:rsid w:val="003A4DE8"/>
    <w:rsid w:val="003A502A"/>
    <w:rsid w:val="003A6ACD"/>
    <w:rsid w:val="003A7EF7"/>
    <w:rsid w:val="003B0042"/>
    <w:rsid w:val="003B22A5"/>
    <w:rsid w:val="003B3393"/>
    <w:rsid w:val="003B3972"/>
    <w:rsid w:val="003B5D3A"/>
    <w:rsid w:val="003C5C68"/>
    <w:rsid w:val="003C620F"/>
    <w:rsid w:val="003C650E"/>
    <w:rsid w:val="003C7BE3"/>
    <w:rsid w:val="003D19D9"/>
    <w:rsid w:val="003D2E5E"/>
    <w:rsid w:val="003D2F46"/>
    <w:rsid w:val="003D5EA0"/>
    <w:rsid w:val="003D6045"/>
    <w:rsid w:val="003D7B71"/>
    <w:rsid w:val="003E0858"/>
    <w:rsid w:val="003E1425"/>
    <w:rsid w:val="003E40BC"/>
    <w:rsid w:val="003E4359"/>
    <w:rsid w:val="003E4415"/>
    <w:rsid w:val="003E4DA8"/>
    <w:rsid w:val="003E6265"/>
    <w:rsid w:val="003F193F"/>
    <w:rsid w:val="003F2A9C"/>
    <w:rsid w:val="003F314B"/>
    <w:rsid w:val="003F4FA5"/>
    <w:rsid w:val="003F7A20"/>
    <w:rsid w:val="0040219F"/>
    <w:rsid w:val="00402987"/>
    <w:rsid w:val="0040654B"/>
    <w:rsid w:val="00406C43"/>
    <w:rsid w:val="00413535"/>
    <w:rsid w:val="0041732C"/>
    <w:rsid w:val="00417967"/>
    <w:rsid w:val="00417C97"/>
    <w:rsid w:val="00422C3C"/>
    <w:rsid w:val="00426810"/>
    <w:rsid w:val="00426EFD"/>
    <w:rsid w:val="00427422"/>
    <w:rsid w:val="004310CD"/>
    <w:rsid w:val="004311BD"/>
    <w:rsid w:val="00440172"/>
    <w:rsid w:val="004412CA"/>
    <w:rsid w:val="00441CDB"/>
    <w:rsid w:val="0044211F"/>
    <w:rsid w:val="00442349"/>
    <w:rsid w:val="004423F1"/>
    <w:rsid w:val="004436A9"/>
    <w:rsid w:val="00443FCE"/>
    <w:rsid w:val="004449CB"/>
    <w:rsid w:val="0044524A"/>
    <w:rsid w:val="00445F9F"/>
    <w:rsid w:val="00447126"/>
    <w:rsid w:val="00447BB2"/>
    <w:rsid w:val="004528F4"/>
    <w:rsid w:val="004567D0"/>
    <w:rsid w:val="00456B7F"/>
    <w:rsid w:val="00460233"/>
    <w:rsid w:val="004608F0"/>
    <w:rsid w:val="00460A69"/>
    <w:rsid w:val="00461C3D"/>
    <w:rsid w:val="004646FA"/>
    <w:rsid w:val="00466703"/>
    <w:rsid w:val="0047083A"/>
    <w:rsid w:val="00471F04"/>
    <w:rsid w:val="004742DC"/>
    <w:rsid w:val="00474BCD"/>
    <w:rsid w:val="004767EB"/>
    <w:rsid w:val="00480A04"/>
    <w:rsid w:val="00480A0D"/>
    <w:rsid w:val="00480A9B"/>
    <w:rsid w:val="0048208F"/>
    <w:rsid w:val="00482516"/>
    <w:rsid w:val="00483C64"/>
    <w:rsid w:val="00484F8B"/>
    <w:rsid w:val="00486EBF"/>
    <w:rsid w:val="00490AFB"/>
    <w:rsid w:val="00492E59"/>
    <w:rsid w:val="00494B34"/>
    <w:rsid w:val="00497161"/>
    <w:rsid w:val="004A023F"/>
    <w:rsid w:val="004A5CE0"/>
    <w:rsid w:val="004A77AC"/>
    <w:rsid w:val="004A77DA"/>
    <w:rsid w:val="004A7F6C"/>
    <w:rsid w:val="004B2F92"/>
    <w:rsid w:val="004B5751"/>
    <w:rsid w:val="004B5B89"/>
    <w:rsid w:val="004B5E2C"/>
    <w:rsid w:val="004B7086"/>
    <w:rsid w:val="004C2671"/>
    <w:rsid w:val="004C4944"/>
    <w:rsid w:val="004C6B3B"/>
    <w:rsid w:val="004D1212"/>
    <w:rsid w:val="004D1309"/>
    <w:rsid w:val="004D28DF"/>
    <w:rsid w:val="004D3659"/>
    <w:rsid w:val="004D5A61"/>
    <w:rsid w:val="004D6BF6"/>
    <w:rsid w:val="004D7548"/>
    <w:rsid w:val="004E1841"/>
    <w:rsid w:val="004E3FED"/>
    <w:rsid w:val="004E5B5D"/>
    <w:rsid w:val="004E6B93"/>
    <w:rsid w:val="004E790A"/>
    <w:rsid w:val="004F473D"/>
    <w:rsid w:val="004F6CE9"/>
    <w:rsid w:val="00500937"/>
    <w:rsid w:val="00502D46"/>
    <w:rsid w:val="005033CD"/>
    <w:rsid w:val="00504BF8"/>
    <w:rsid w:val="00506273"/>
    <w:rsid w:val="00507F80"/>
    <w:rsid w:val="0051220F"/>
    <w:rsid w:val="0051257A"/>
    <w:rsid w:val="005130D4"/>
    <w:rsid w:val="005132C4"/>
    <w:rsid w:val="0051372D"/>
    <w:rsid w:val="00515314"/>
    <w:rsid w:val="00516EEE"/>
    <w:rsid w:val="005200D9"/>
    <w:rsid w:val="00522391"/>
    <w:rsid w:val="00530697"/>
    <w:rsid w:val="00533E16"/>
    <w:rsid w:val="00533F5A"/>
    <w:rsid w:val="0053460D"/>
    <w:rsid w:val="00534BBF"/>
    <w:rsid w:val="00534FBC"/>
    <w:rsid w:val="00536049"/>
    <w:rsid w:val="0054060B"/>
    <w:rsid w:val="00540835"/>
    <w:rsid w:val="0054092B"/>
    <w:rsid w:val="005438C4"/>
    <w:rsid w:val="005445F3"/>
    <w:rsid w:val="0054489C"/>
    <w:rsid w:val="00545181"/>
    <w:rsid w:val="00545A18"/>
    <w:rsid w:val="00546775"/>
    <w:rsid w:val="00547355"/>
    <w:rsid w:val="0055577F"/>
    <w:rsid w:val="00560745"/>
    <w:rsid w:val="00561351"/>
    <w:rsid w:val="00564199"/>
    <w:rsid w:val="00565A4E"/>
    <w:rsid w:val="00572327"/>
    <w:rsid w:val="00572669"/>
    <w:rsid w:val="00572E2B"/>
    <w:rsid w:val="00573CD8"/>
    <w:rsid w:val="00574762"/>
    <w:rsid w:val="005810DE"/>
    <w:rsid w:val="0058346A"/>
    <w:rsid w:val="00583AE3"/>
    <w:rsid w:val="005858F7"/>
    <w:rsid w:val="0058724D"/>
    <w:rsid w:val="00592652"/>
    <w:rsid w:val="005926F5"/>
    <w:rsid w:val="00592BB6"/>
    <w:rsid w:val="00595698"/>
    <w:rsid w:val="005959ED"/>
    <w:rsid w:val="005A005C"/>
    <w:rsid w:val="005A18B1"/>
    <w:rsid w:val="005A1C4C"/>
    <w:rsid w:val="005A28FD"/>
    <w:rsid w:val="005A3610"/>
    <w:rsid w:val="005A56D1"/>
    <w:rsid w:val="005A5868"/>
    <w:rsid w:val="005A7E89"/>
    <w:rsid w:val="005B2426"/>
    <w:rsid w:val="005C099F"/>
    <w:rsid w:val="005C0DC3"/>
    <w:rsid w:val="005C1BF7"/>
    <w:rsid w:val="005C2127"/>
    <w:rsid w:val="005C325F"/>
    <w:rsid w:val="005C5740"/>
    <w:rsid w:val="005C5BD3"/>
    <w:rsid w:val="005C65DB"/>
    <w:rsid w:val="005C7C28"/>
    <w:rsid w:val="005C7FCD"/>
    <w:rsid w:val="005D0980"/>
    <w:rsid w:val="005D1E88"/>
    <w:rsid w:val="005D24F5"/>
    <w:rsid w:val="005E18E9"/>
    <w:rsid w:val="005E3AF1"/>
    <w:rsid w:val="005E3FD3"/>
    <w:rsid w:val="005E4848"/>
    <w:rsid w:val="005E7449"/>
    <w:rsid w:val="005E752A"/>
    <w:rsid w:val="005F0166"/>
    <w:rsid w:val="005F0B3A"/>
    <w:rsid w:val="005F0B7D"/>
    <w:rsid w:val="005F3806"/>
    <w:rsid w:val="005F40DC"/>
    <w:rsid w:val="005F4318"/>
    <w:rsid w:val="00600B6E"/>
    <w:rsid w:val="00602556"/>
    <w:rsid w:val="006027F3"/>
    <w:rsid w:val="00604084"/>
    <w:rsid w:val="00605598"/>
    <w:rsid w:val="00611913"/>
    <w:rsid w:val="006145ED"/>
    <w:rsid w:val="00623139"/>
    <w:rsid w:val="00626168"/>
    <w:rsid w:val="0062635D"/>
    <w:rsid w:val="006271C4"/>
    <w:rsid w:val="0063151C"/>
    <w:rsid w:val="00635431"/>
    <w:rsid w:val="006359D6"/>
    <w:rsid w:val="00643556"/>
    <w:rsid w:val="0064569C"/>
    <w:rsid w:val="006462E9"/>
    <w:rsid w:val="0064634E"/>
    <w:rsid w:val="006466C6"/>
    <w:rsid w:val="0064724E"/>
    <w:rsid w:val="006518BF"/>
    <w:rsid w:val="00651A67"/>
    <w:rsid w:val="00654EA3"/>
    <w:rsid w:val="00655BFE"/>
    <w:rsid w:val="00660330"/>
    <w:rsid w:val="0066171B"/>
    <w:rsid w:val="006619B1"/>
    <w:rsid w:val="006637EB"/>
    <w:rsid w:val="0067060C"/>
    <w:rsid w:val="00670CF0"/>
    <w:rsid w:val="006729FE"/>
    <w:rsid w:val="0067598C"/>
    <w:rsid w:val="00675D84"/>
    <w:rsid w:val="00676CA6"/>
    <w:rsid w:val="00686C57"/>
    <w:rsid w:val="00690DF4"/>
    <w:rsid w:val="006933F0"/>
    <w:rsid w:val="00693A87"/>
    <w:rsid w:val="0069743D"/>
    <w:rsid w:val="006977F6"/>
    <w:rsid w:val="006A434F"/>
    <w:rsid w:val="006A4854"/>
    <w:rsid w:val="006A5BC4"/>
    <w:rsid w:val="006B00F0"/>
    <w:rsid w:val="006B068F"/>
    <w:rsid w:val="006B62A1"/>
    <w:rsid w:val="006C0D5D"/>
    <w:rsid w:val="006C119B"/>
    <w:rsid w:val="006C14A0"/>
    <w:rsid w:val="006C2051"/>
    <w:rsid w:val="006C4AF4"/>
    <w:rsid w:val="006C5DB6"/>
    <w:rsid w:val="006D2602"/>
    <w:rsid w:val="006D38B3"/>
    <w:rsid w:val="006D3FD3"/>
    <w:rsid w:val="006E053D"/>
    <w:rsid w:val="006E16B9"/>
    <w:rsid w:val="006E4AB7"/>
    <w:rsid w:val="006E7BF7"/>
    <w:rsid w:val="006F3704"/>
    <w:rsid w:val="006F43D0"/>
    <w:rsid w:val="006F5870"/>
    <w:rsid w:val="006F74C1"/>
    <w:rsid w:val="006F7FAD"/>
    <w:rsid w:val="00707898"/>
    <w:rsid w:val="0071130F"/>
    <w:rsid w:val="007118F5"/>
    <w:rsid w:val="00711D2B"/>
    <w:rsid w:val="00712380"/>
    <w:rsid w:val="00714102"/>
    <w:rsid w:val="00717785"/>
    <w:rsid w:val="007221B2"/>
    <w:rsid w:val="0072272F"/>
    <w:rsid w:val="0072399D"/>
    <w:rsid w:val="007265ED"/>
    <w:rsid w:val="007328AB"/>
    <w:rsid w:val="00734D43"/>
    <w:rsid w:val="007355EF"/>
    <w:rsid w:val="00735A11"/>
    <w:rsid w:val="00735E2A"/>
    <w:rsid w:val="00735FE9"/>
    <w:rsid w:val="0073686E"/>
    <w:rsid w:val="007428A6"/>
    <w:rsid w:val="00743D0F"/>
    <w:rsid w:val="0074520B"/>
    <w:rsid w:val="00747EB5"/>
    <w:rsid w:val="007524FB"/>
    <w:rsid w:val="00754C18"/>
    <w:rsid w:val="00756AD0"/>
    <w:rsid w:val="00760A3A"/>
    <w:rsid w:val="0076234D"/>
    <w:rsid w:val="00762ADB"/>
    <w:rsid w:val="00762B2F"/>
    <w:rsid w:val="00763EB3"/>
    <w:rsid w:val="00764B34"/>
    <w:rsid w:val="00765F48"/>
    <w:rsid w:val="00767078"/>
    <w:rsid w:val="00771264"/>
    <w:rsid w:val="00772A42"/>
    <w:rsid w:val="00772F8C"/>
    <w:rsid w:val="007775C4"/>
    <w:rsid w:val="00777678"/>
    <w:rsid w:val="00780805"/>
    <w:rsid w:val="00783219"/>
    <w:rsid w:val="0078774E"/>
    <w:rsid w:val="00794F01"/>
    <w:rsid w:val="00796C24"/>
    <w:rsid w:val="007971AC"/>
    <w:rsid w:val="007A15CF"/>
    <w:rsid w:val="007A2E1D"/>
    <w:rsid w:val="007A6280"/>
    <w:rsid w:val="007B0FCB"/>
    <w:rsid w:val="007B539F"/>
    <w:rsid w:val="007B6E82"/>
    <w:rsid w:val="007C03A6"/>
    <w:rsid w:val="007C129D"/>
    <w:rsid w:val="007C4E13"/>
    <w:rsid w:val="007C5270"/>
    <w:rsid w:val="007D3311"/>
    <w:rsid w:val="007D4B39"/>
    <w:rsid w:val="007D79FD"/>
    <w:rsid w:val="007E0BF0"/>
    <w:rsid w:val="007E123D"/>
    <w:rsid w:val="007E4239"/>
    <w:rsid w:val="007E55CB"/>
    <w:rsid w:val="007E6F26"/>
    <w:rsid w:val="007F19F9"/>
    <w:rsid w:val="007F5D68"/>
    <w:rsid w:val="007F61C4"/>
    <w:rsid w:val="007F667B"/>
    <w:rsid w:val="007F79AD"/>
    <w:rsid w:val="008021B1"/>
    <w:rsid w:val="00802491"/>
    <w:rsid w:val="00802B50"/>
    <w:rsid w:val="00804489"/>
    <w:rsid w:val="0080461B"/>
    <w:rsid w:val="00805F81"/>
    <w:rsid w:val="00811609"/>
    <w:rsid w:val="00813835"/>
    <w:rsid w:val="00814FE6"/>
    <w:rsid w:val="00815390"/>
    <w:rsid w:val="008165E4"/>
    <w:rsid w:val="008235AD"/>
    <w:rsid w:val="008244DB"/>
    <w:rsid w:val="0082554B"/>
    <w:rsid w:val="008259BD"/>
    <w:rsid w:val="00827B91"/>
    <w:rsid w:val="008342F2"/>
    <w:rsid w:val="00836169"/>
    <w:rsid w:val="00836CF7"/>
    <w:rsid w:val="00837FB9"/>
    <w:rsid w:val="00841EBD"/>
    <w:rsid w:val="0084234A"/>
    <w:rsid w:val="00843C19"/>
    <w:rsid w:val="008453D0"/>
    <w:rsid w:val="00846A01"/>
    <w:rsid w:val="00846E12"/>
    <w:rsid w:val="008500B3"/>
    <w:rsid w:val="008500CC"/>
    <w:rsid w:val="00850A41"/>
    <w:rsid w:val="00851252"/>
    <w:rsid w:val="00852897"/>
    <w:rsid w:val="00853594"/>
    <w:rsid w:val="00856574"/>
    <w:rsid w:val="00857F86"/>
    <w:rsid w:val="0086042B"/>
    <w:rsid w:val="00860A2B"/>
    <w:rsid w:val="0086228E"/>
    <w:rsid w:val="008659C7"/>
    <w:rsid w:val="008663ED"/>
    <w:rsid w:val="008673B5"/>
    <w:rsid w:val="008677DA"/>
    <w:rsid w:val="008759E1"/>
    <w:rsid w:val="0087622D"/>
    <w:rsid w:val="008763F1"/>
    <w:rsid w:val="00876E0F"/>
    <w:rsid w:val="00880829"/>
    <w:rsid w:val="008808E3"/>
    <w:rsid w:val="00884E27"/>
    <w:rsid w:val="00885A21"/>
    <w:rsid w:val="00885CAB"/>
    <w:rsid w:val="00885FE3"/>
    <w:rsid w:val="0088687D"/>
    <w:rsid w:val="0088748F"/>
    <w:rsid w:val="00891577"/>
    <w:rsid w:val="008975E7"/>
    <w:rsid w:val="00897F2A"/>
    <w:rsid w:val="008A2704"/>
    <w:rsid w:val="008A72AD"/>
    <w:rsid w:val="008B1436"/>
    <w:rsid w:val="008B3398"/>
    <w:rsid w:val="008B6601"/>
    <w:rsid w:val="008B72FA"/>
    <w:rsid w:val="008C2433"/>
    <w:rsid w:val="008C358F"/>
    <w:rsid w:val="008C4E20"/>
    <w:rsid w:val="008D5D49"/>
    <w:rsid w:val="008E059A"/>
    <w:rsid w:val="008E0A2F"/>
    <w:rsid w:val="008E28C3"/>
    <w:rsid w:val="008E2D80"/>
    <w:rsid w:val="008E2FF9"/>
    <w:rsid w:val="008E33D6"/>
    <w:rsid w:val="008E4411"/>
    <w:rsid w:val="008E4E2F"/>
    <w:rsid w:val="008E7CEC"/>
    <w:rsid w:val="008F37C9"/>
    <w:rsid w:val="008F60B0"/>
    <w:rsid w:val="008F6A9F"/>
    <w:rsid w:val="008F6EE0"/>
    <w:rsid w:val="00900267"/>
    <w:rsid w:val="00904129"/>
    <w:rsid w:val="00904218"/>
    <w:rsid w:val="009045FB"/>
    <w:rsid w:val="0090498B"/>
    <w:rsid w:val="00904B3E"/>
    <w:rsid w:val="00906992"/>
    <w:rsid w:val="00910118"/>
    <w:rsid w:val="009107B7"/>
    <w:rsid w:val="00910FA2"/>
    <w:rsid w:val="00912AB4"/>
    <w:rsid w:val="009160A0"/>
    <w:rsid w:val="009204B2"/>
    <w:rsid w:val="00921563"/>
    <w:rsid w:val="00921E46"/>
    <w:rsid w:val="009223AB"/>
    <w:rsid w:val="009240CD"/>
    <w:rsid w:val="009240F9"/>
    <w:rsid w:val="009241DF"/>
    <w:rsid w:val="009259FF"/>
    <w:rsid w:val="00927286"/>
    <w:rsid w:val="00927C78"/>
    <w:rsid w:val="00930493"/>
    <w:rsid w:val="00931F5B"/>
    <w:rsid w:val="00932AF6"/>
    <w:rsid w:val="00932EAB"/>
    <w:rsid w:val="0093428C"/>
    <w:rsid w:val="00940F4B"/>
    <w:rsid w:val="00941190"/>
    <w:rsid w:val="009436D4"/>
    <w:rsid w:val="0094463D"/>
    <w:rsid w:val="00947213"/>
    <w:rsid w:val="009479BA"/>
    <w:rsid w:val="00951093"/>
    <w:rsid w:val="00951108"/>
    <w:rsid w:val="0095208A"/>
    <w:rsid w:val="009539CB"/>
    <w:rsid w:val="00956252"/>
    <w:rsid w:val="009628C6"/>
    <w:rsid w:val="00963989"/>
    <w:rsid w:val="00965A46"/>
    <w:rsid w:val="00972F23"/>
    <w:rsid w:val="00973393"/>
    <w:rsid w:val="00973EFC"/>
    <w:rsid w:val="00975F9B"/>
    <w:rsid w:val="00977766"/>
    <w:rsid w:val="00980301"/>
    <w:rsid w:val="00984243"/>
    <w:rsid w:val="00984551"/>
    <w:rsid w:val="009847F7"/>
    <w:rsid w:val="00986456"/>
    <w:rsid w:val="00986567"/>
    <w:rsid w:val="00986873"/>
    <w:rsid w:val="0098777E"/>
    <w:rsid w:val="00990907"/>
    <w:rsid w:val="00994BB5"/>
    <w:rsid w:val="00996B02"/>
    <w:rsid w:val="0099798F"/>
    <w:rsid w:val="009A19BE"/>
    <w:rsid w:val="009A2702"/>
    <w:rsid w:val="009A36AF"/>
    <w:rsid w:val="009A7AC8"/>
    <w:rsid w:val="009B2991"/>
    <w:rsid w:val="009B48D3"/>
    <w:rsid w:val="009B4DE2"/>
    <w:rsid w:val="009B5171"/>
    <w:rsid w:val="009B53BD"/>
    <w:rsid w:val="009B747F"/>
    <w:rsid w:val="009B7A7E"/>
    <w:rsid w:val="009C0619"/>
    <w:rsid w:val="009C1003"/>
    <w:rsid w:val="009C2BAE"/>
    <w:rsid w:val="009C44E7"/>
    <w:rsid w:val="009C6AF5"/>
    <w:rsid w:val="009D0915"/>
    <w:rsid w:val="009D2464"/>
    <w:rsid w:val="009D2A95"/>
    <w:rsid w:val="009D2BD9"/>
    <w:rsid w:val="009D3015"/>
    <w:rsid w:val="009D3441"/>
    <w:rsid w:val="009D516D"/>
    <w:rsid w:val="009D51FE"/>
    <w:rsid w:val="009D52BB"/>
    <w:rsid w:val="009E34C0"/>
    <w:rsid w:val="009E3EA9"/>
    <w:rsid w:val="009E53B5"/>
    <w:rsid w:val="009E5AE5"/>
    <w:rsid w:val="009F0B82"/>
    <w:rsid w:val="009F0F0D"/>
    <w:rsid w:val="009F0F44"/>
    <w:rsid w:val="009F3FAB"/>
    <w:rsid w:val="00A00D7A"/>
    <w:rsid w:val="00A016AA"/>
    <w:rsid w:val="00A05E20"/>
    <w:rsid w:val="00A06853"/>
    <w:rsid w:val="00A1006D"/>
    <w:rsid w:val="00A10543"/>
    <w:rsid w:val="00A1577D"/>
    <w:rsid w:val="00A15C7E"/>
    <w:rsid w:val="00A1626B"/>
    <w:rsid w:val="00A21A41"/>
    <w:rsid w:val="00A23177"/>
    <w:rsid w:val="00A23F2B"/>
    <w:rsid w:val="00A25477"/>
    <w:rsid w:val="00A25D50"/>
    <w:rsid w:val="00A26E9A"/>
    <w:rsid w:val="00A27E1C"/>
    <w:rsid w:val="00A31075"/>
    <w:rsid w:val="00A31EA9"/>
    <w:rsid w:val="00A33729"/>
    <w:rsid w:val="00A34D20"/>
    <w:rsid w:val="00A42252"/>
    <w:rsid w:val="00A422F4"/>
    <w:rsid w:val="00A429B6"/>
    <w:rsid w:val="00A433CB"/>
    <w:rsid w:val="00A4397A"/>
    <w:rsid w:val="00A4560A"/>
    <w:rsid w:val="00A50D17"/>
    <w:rsid w:val="00A51AA5"/>
    <w:rsid w:val="00A5266F"/>
    <w:rsid w:val="00A547A9"/>
    <w:rsid w:val="00A55A44"/>
    <w:rsid w:val="00A57BFE"/>
    <w:rsid w:val="00A61F5E"/>
    <w:rsid w:val="00A64910"/>
    <w:rsid w:val="00A64E56"/>
    <w:rsid w:val="00A70CC3"/>
    <w:rsid w:val="00A71755"/>
    <w:rsid w:val="00A7501C"/>
    <w:rsid w:val="00A7566B"/>
    <w:rsid w:val="00A765F2"/>
    <w:rsid w:val="00A80BD5"/>
    <w:rsid w:val="00A8256E"/>
    <w:rsid w:val="00A83274"/>
    <w:rsid w:val="00A837BE"/>
    <w:rsid w:val="00A83854"/>
    <w:rsid w:val="00A85B15"/>
    <w:rsid w:val="00A90B8A"/>
    <w:rsid w:val="00A90DC2"/>
    <w:rsid w:val="00A93E6B"/>
    <w:rsid w:val="00A944CA"/>
    <w:rsid w:val="00A948F1"/>
    <w:rsid w:val="00A96A8D"/>
    <w:rsid w:val="00A97D2B"/>
    <w:rsid w:val="00AA098B"/>
    <w:rsid w:val="00AA3D3A"/>
    <w:rsid w:val="00AA549C"/>
    <w:rsid w:val="00AA5B50"/>
    <w:rsid w:val="00AA607E"/>
    <w:rsid w:val="00AA7666"/>
    <w:rsid w:val="00AB1B4D"/>
    <w:rsid w:val="00AB1ECD"/>
    <w:rsid w:val="00AB4199"/>
    <w:rsid w:val="00AB42B6"/>
    <w:rsid w:val="00AB4D09"/>
    <w:rsid w:val="00AB51E7"/>
    <w:rsid w:val="00AB564F"/>
    <w:rsid w:val="00AB77A7"/>
    <w:rsid w:val="00AC0016"/>
    <w:rsid w:val="00AC09BA"/>
    <w:rsid w:val="00AC2CCB"/>
    <w:rsid w:val="00AC797A"/>
    <w:rsid w:val="00AD3A99"/>
    <w:rsid w:val="00AE103C"/>
    <w:rsid w:val="00AE1E79"/>
    <w:rsid w:val="00AE2DF6"/>
    <w:rsid w:val="00AE4EC7"/>
    <w:rsid w:val="00AE6DFE"/>
    <w:rsid w:val="00AE7B24"/>
    <w:rsid w:val="00AF1328"/>
    <w:rsid w:val="00AF58D7"/>
    <w:rsid w:val="00B00057"/>
    <w:rsid w:val="00B01928"/>
    <w:rsid w:val="00B03632"/>
    <w:rsid w:val="00B0470B"/>
    <w:rsid w:val="00B07175"/>
    <w:rsid w:val="00B077DF"/>
    <w:rsid w:val="00B07998"/>
    <w:rsid w:val="00B07F5B"/>
    <w:rsid w:val="00B11D21"/>
    <w:rsid w:val="00B13E0F"/>
    <w:rsid w:val="00B16443"/>
    <w:rsid w:val="00B16C5A"/>
    <w:rsid w:val="00B2559B"/>
    <w:rsid w:val="00B268DB"/>
    <w:rsid w:val="00B308C4"/>
    <w:rsid w:val="00B31072"/>
    <w:rsid w:val="00B3257B"/>
    <w:rsid w:val="00B341E8"/>
    <w:rsid w:val="00B36A1B"/>
    <w:rsid w:val="00B4081D"/>
    <w:rsid w:val="00B42A33"/>
    <w:rsid w:val="00B44665"/>
    <w:rsid w:val="00B44D98"/>
    <w:rsid w:val="00B455FA"/>
    <w:rsid w:val="00B5273F"/>
    <w:rsid w:val="00B54D83"/>
    <w:rsid w:val="00B55F7A"/>
    <w:rsid w:val="00B56432"/>
    <w:rsid w:val="00B573F1"/>
    <w:rsid w:val="00B60FE7"/>
    <w:rsid w:val="00B646C0"/>
    <w:rsid w:val="00B6478C"/>
    <w:rsid w:val="00B709CC"/>
    <w:rsid w:val="00B70B0B"/>
    <w:rsid w:val="00B736E3"/>
    <w:rsid w:val="00B77B1E"/>
    <w:rsid w:val="00B809CB"/>
    <w:rsid w:val="00B80BA7"/>
    <w:rsid w:val="00B81078"/>
    <w:rsid w:val="00B8176D"/>
    <w:rsid w:val="00B84E19"/>
    <w:rsid w:val="00B857A8"/>
    <w:rsid w:val="00B85C87"/>
    <w:rsid w:val="00B86A6F"/>
    <w:rsid w:val="00B90F70"/>
    <w:rsid w:val="00B9115B"/>
    <w:rsid w:val="00B95E8B"/>
    <w:rsid w:val="00BA0905"/>
    <w:rsid w:val="00BA1288"/>
    <w:rsid w:val="00BA29D1"/>
    <w:rsid w:val="00BA5AC5"/>
    <w:rsid w:val="00BB18F2"/>
    <w:rsid w:val="00BB3E64"/>
    <w:rsid w:val="00BB472C"/>
    <w:rsid w:val="00BB47F6"/>
    <w:rsid w:val="00BB498E"/>
    <w:rsid w:val="00BB558B"/>
    <w:rsid w:val="00BB6285"/>
    <w:rsid w:val="00BC039D"/>
    <w:rsid w:val="00BC1288"/>
    <w:rsid w:val="00BC144E"/>
    <w:rsid w:val="00BC4161"/>
    <w:rsid w:val="00BD1385"/>
    <w:rsid w:val="00BD2A9E"/>
    <w:rsid w:val="00BD4073"/>
    <w:rsid w:val="00BD4B9B"/>
    <w:rsid w:val="00BD4D92"/>
    <w:rsid w:val="00BD721C"/>
    <w:rsid w:val="00BE29D3"/>
    <w:rsid w:val="00BE5CDA"/>
    <w:rsid w:val="00BE6D9E"/>
    <w:rsid w:val="00BF2A22"/>
    <w:rsid w:val="00BF7039"/>
    <w:rsid w:val="00C011B1"/>
    <w:rsid w:val="00C011D3"/>
    <w:rsid w:val="00C03655"/>
    <w:rsid w:val="00C069C1"/>
    <w:rsid w:val="00C06F9E"/>
    <w:rsid w:val="00C10191"/>
    <w:rsid w:val="00C11C7E"/>
    <w:rsid w:val="00C12DFE"/>
    <w:rsid w:val="00C14401"/>
    <w:rsid w:val="00C14FE3"/>
    <w:rsid w:val="00C157D9"/>
    <w:rsid w:val="00C15BC7"/>
    <w:rsid w:val="00C16519"/>
    <w:rsid w:val="00C204D1"/>
    <w:rsid w:val="00C21066"/>
    <w:rsid w:val="00C242D9"/>
    <w:rsid w:val="00C24629"/>
    <w:rsid w:val="00C25206"/>
    <w:rsid w:val="00C26E48"/>
    <w:rsid w:val="00C3666C"/>
    <w:rsid w:val="00C400E9"/>
    <w:rsid w:val="00C401CE"/>
    <w:rsid w:val="00C40275"/>
    <w:rsid w:val="00C41C9A"/>
    <w:rsid w:val="00C42218"/>
    <w:rsid w:val="00C42A9A"/>
    <w:rsid w:val="00C45232"/>
    <w:rsid w:val="00C52318"/>
    <w:rsid w:val="00C545C6"/>
    <w:rsid w:val="00C60FAF"/>
    <w:rsid w:val="00C62259"/>
    <w:rsid w:val="00C655EF"/>
    <w:rsid w:val="00C67C18"/>
    <w:rsid w:val="00C70E2E"/>
    <w:rsid w:val="00C718C2"/>
    <w:rsid w:val="00C7199F"/>
    <w:rsid w:val="00C72D55"/>
    <w:rsid w:val="00C75EB6"/>
    <w:rsid w:val="00C76FDE"/>
    <w:rsid w:val="00C817B6"/>
    <w:rsid w:val="00C81B79"/>
    <w:rsid w:val="00C82B56"/>
    <w:rsid w:val="00C83829"/>
    <w:rsid w:val="00C83F1C"/>
    <w:rsid w:val="00C84042"/>
    <w:rsid w:val="00C85797"/>
    <w:rsid w:val="00C87946"/>
    <w:rsid w:val="00C90481"/>
    <w:rsid w:val="00C93832"/>
    <w:rsid w:val="00C93BC3"/>
    <w:rsid w:val="00C94081"/>
    <w:rsid w:val="00CA1884"/>
    <w:rsid w:val="00CA26BF"/>
    <w:rsid w:val="00CA4AB1"/>
    <w:rsid w:val="00CA67E6"/>
    <w:rsid w:val="00CA6DAE"/>
    <w:rsid w:val="00CA6DBD"/>
    <w:rsid w:val="00CB0C4B"/>
    <w:rsid w:val="00CB5DFE"/>
    <w:rsid w:val="00CB6710"/>
    <w:rsid w:val="00CB726E"/>
    <w:rsid w:val="00CB759C"/>
    <w:rsid w:val="00CC5A38"/>
    <w:rsid w:val="00CC7100"/>
    <w:rsid w:val="00CD0F2B"/>
    <w:rsid w:val="00CE10DA"/>
    <w:rsid w:val="00CE120B"/>
    <w:rsid w:val="00CE2DB3"/>
    <w:rsid w:val="00CE32DB"/>
    <w:rsid w:val="00CF4A15"/>
    <w:rsid w:val="00CF5A1D"/>
    <w:rsid w:val="00D0129A"/>
    <w:rsid w:val="00D04F18"/>
    <w:rsid w:val="00D1430F"/>
    <w:rsid w:val="00D14B54"/>
    <w:rsid w:val="00D14D3B"/>
    <w:rsid w:val="00D14E6A"/>
    <w:rsid w:val="00D159EA"/>
    <w:rsid w:val="00D1705D"/>
    <w:rsid w:val="00D17802"/>
    <w:rsid w:val="00D21D6E"/>
    <w:rsid w:val="00D26DED"/>
    <w:rsid w:val="00D331E1"/>
    <w:rsid w:val="00D33B08"/>
    <w:rsid w:val="00D34527"/>
    <w:rsid w:val="00D355B9"/>
    <w:rsid w:val="00D42CE9"/>
    <w:rsid w:val="00D442AD"/>
    <w:rsid w:val="00D4439D"/>
    <w:rsid w:val="00D45CAB"/>
    <w:rsid w:val="00D462F6"/>
    <w:rsid w:val="00D472CD"/>
    <w:rsid w:val="00D51C32"/>
    <w:rsid w:val="00D531B9"/>
    <w:rsid w:val="00D53B68"/>
    <w:rsid w:val="00D53E0C"/>
    <w:rsid w:val="00D5457A"/>
    <w:rsid w:val="00D567ED"/>
    <w:rsid w:val="00D56BAA"/>
    <w:rsid w:val="00D62B52"/>
    <w:rsid w:val="00D63D41"/>
    <w:rsid w:val="00D644EF"/>
    <w:rsid w:val="00D65BF4"/>
    <w:rsid w:val="00D67820"/>
    <w:rsid w:val="00D6786F"/>
    <w:rsid w:val="00D711F3"/>
    <w:rsid w:val="00D73E15"/>
    <w:rsid w:val="00D75418"/>
    <w:rsid w:val="00D7633C"/>
    <w:rsid w:val="00D801F0"/>
    <w:rsid w:val="00D8347B"/>
    <w:rsid w:val="00D8389F"/>
    <w:rsid w:val="00D87AC2"/>
    <w:rsid w:val="00D914F6"/>
    <w:rsid w:val="00D91FA1"/>
    <w:rsid w:val="00D94402"/>
    <w:rsid w:val="00D94C75"/>
    <w:rsid w:val="00DA3ACA"/>
    <w:rsid w:val="00DA3C0B"/>
    <w:rsid w:val="00DA512A"/>
    <w:rsid w:val="00DA5822"/>
    <w:rsid w:val="00DA6143"/>
    <w:rsid w:val="00DB0245"/>
    <w:rsid w:val="00DB0653"/>
    <w:rsid w:val="00DB065A"/>
    <w:rsid w:val="00DB3286"/>
    <w:rsid w:val="00DB4A84"/>
    <w:rsid w:val="00DB6291"/>
    <w:rsid w:val="00DC0FCC"/>
    <w:rsid w:val="00DC132C"/>
    <w:rsid w:val="00DC2B5F"/>
    <w:rsid w:val="00DC45AF"/>
    <w:rsid w:val="00DC7113"/>
    <w:rsid w:val="00DC7642"/>
    <w:rsid w:val="00DD1861"/>
    <w:rsid w:val="00DD1EBB"/>
    <w:rsid w:val="00DD2EE4"/>
    <w:rsid w:val="00DD2FBB"/>
    <w:rsid w:val="00DD5A7E"/>
    <w:rsid w:val="00DD7888"/>
    <w:rsid w:val="00DE177F"/>
    <w:rsid w:val="00DE26EB"/>
    <w:rsid w:val="00DE5823"/>
    <w:rsid w:val="00DE69B1"/>
    <w:rsid w:val="00DE6CA8"/>
    <w:rsid w:val="00DE708E"/>
    <w:rsid w:val="00DF008F"/>
    <w:rsid w:val="00DF0FCA"/>
    <w:rsid w:val="00DF3261"/>
    <w:rsid w:val="00DF3803"/>
    <w:rsid w:val="00DF5515"/>
    <w:rsid w:val="00DF60AC"/>
    <w:rsid w:val="00DF70CF"/>
    <w:rsid w:val="00E00527"/>
    <w:rsid w:val="00E00B67"/>
    <w:rsid w:val="00E05D9D"/>
    <w:rsid w:val="00E118F4"/>
    <w:rsid w:val="00E16976"/>
    <w:rsid w:val="00E231B4"/>
    <w:rsid w:val="00E233CA"/>
    <w:rsid w:val="00E2341E"/>
    <w:rsid w:val="00E24954"/>
    <w:rsid w:val="00E24A68"/>
    <w:rsid w:val="00E2777F"/>
    <w:rsid w:val="00E27D91"/>
    <w:rsid w:val="00E3114E"/>
    <w:rsid w:val="00E31272"/>
    <w:rsid w:val="00E325C6"/>
    <w:rsid w:val="00E3620F"/>
    <w:rsid w:val="00E36A21"/>
    <w:rsid w:val="00E40C6F"/>
    <w:rsid w:val="00E41653"/>
    <w:rsid w:val="00E42AB1"/>
    <w:rsid w:val="00E5087A"/>
    <w:rsid w:val="00E56AF2"/>
    <w:rsid w:val="00E61348"/>
    <w:rsid w:val="00E63BF8"/>
    <w:rsid w:val="00E648ED"/>
    <w:rsid w:val="00E65302"/>
    <w:rsid w:val="00E65EC0"/>
    <w:rsid w:val="00E73625"/>
    <w:rsid w:val="00E736D7"/>
    <w:rsid w:val="00E73815"/>
    <w:rsid w:val="00E7539F"/>
    <w:rsid w:val="00E77E01"/>
    <w:rsid w:val="00E82DBF"/>
    <w:rsid w:val="00E848BE"/>
    <w:rsid w:val="00E8587C"/>
    <w:rsid w:val="00E86FE8"/>
    <w:rsid w:val="00E87888"/>
    <w:rsid w:val="00E910EC"/>
    <w:rsid w:val="00E928E7"/>
    <w:rsid w:val="00E962D5"/>
    <w:rsid w:val="00EA31DF"/>
    <w:rsid w:val="00EA496A"/>
    <w:rsid w:val="00EA688F"/>
    <w:rsid w:val="00EB5555"/>
    <w:rsid w:val="00EB603B"/>
    <w:rsid w:val="00EB75E4"/>
    <w:rsid w:val="00EC0878"/>
    <w:rsid w:val="00EC15CC"/>
    <w:rsid w:val="00EC1796"/>
    <w:rsid w:val="00EC1AD4"/>
    <w:rsid w:val="00EC1F21"/>
    <w:rsid w:val="00EC2837"/>
    <w:rsid w:val="00EC3ABC"/>
    <w:rsid w:val="00EC4253"/>
    <w:rsid w:val="00EC5211"/>
    <w:rsid w:val="00EC5C2C"/>
    <w:rsid w:val="00EC5EB6"/>
    <w:rsid w:val="00EC618D"/>
    <w:rsid w:val="00EC6253"/>
    <w:rsid w:val="00EC7451"/>
    <w:rsid w:val="00ED2EBE"/>
    <w:rsid w:val="00ED387A"/>
    <w:rsid w:val="00ED4BEE"/>
    <w:rsid w:val="00EE0073"/>
    <w:rsid w:val="00EE029A"/>
    <w:rsid w:val="00EE05BC"/>
    <w:rsid w:val="00EE0CA7"/>
    <w:rsid w:val="00EE11F8"/>
    <w:rsid w:val="00EE6F67"/>
    <w:rsid w:val="00EF1255"/>
    <w:rsid w:val="00EF1B8C"/>
    <w:rsid w:val="00EF2997"/>
    <w:rsid w:val="00F00FF1"/>
    <w:rsid w:val="00F0795B"/>
    <w:rsid w:val="00F07F34"/>
    <w:rsid w:val="00F108A3"/>
    <w:rsid w:val="00F110E4"/>
    <w:rsid w:val="00F15864"/>
    <w:rsid w:val="00F15E2F"/>
    <w:rsid w:val="00F20066"/>
    <w:rsid w:val="00F2227A"/>
    <w:rsid w:val="00F22B0B"/>
    <w:rsid w:val="00F239A9"/>
    <w:rsid w:val="00F24422"/>
    <w:rsid w:val="00F244BA"/>
    <w:rsid w:val="00F24DFF"/>
    <w:rsid w:val="00F24E9B"/>
    <w:rsid w:val="00F27A75"/>
    <w:rsid w:val="00F30C04"/>
    <w:rsid w:val="00F30D39"/>
    <w:rsid w:val="00F33C6B"/>
    <w:rsid w:val="00F3409C"/>
    <w:rsid w:val="00F36AF3"/>
    <w:rsid w:val="00F41122"/>
    <w:rsid w:val="00F4133D"/>
    <w:rsid w:val="00F41BDE"/>
    <w:rsid w:val="00F4441F"/>
    <w:rsid w:val="00F50177"/>
    <w:rsid w:val="00F5353F"/>
    <w:rsid w:val="00F5438A"/>
    <w:rsid w:val="00F55702"/>
    <w:rsid w:val="00F5701F"/>
    <w:rsid w:val="00F607C9"/>
    <w:rsid w:val="00F635C3"/>
    <w:rsid w:val="00F6689F"/>
    <w:rsid w:val="00F72314"/>
    <w:rsid w:val="00F73267"/>
    <w:rsid w:val="00F76EDF"/>
    <w:rsid w:val="00F774E1"/>
    <w:rsid w:val="00F778FB"/>
    <w:rsid w:val="00F80F72"/>
    <w:rsid w:val="00F855F9"/>
    <w:rsid w:val="00F86E18"/>
    <w:rsid w:val="00F91204"/>
    <w:rsid w:val="00F9318F"/>
    <w:rsid w:val="00F97392"/>
    <w:rsid w:val="00F9770B"/>
    <w:rsid w:val="00F97A61"/>
    <w:rsid w:val="00FA0BB7"/>
    <w:rsid w:val="00FB0211"/>
    <w:rsid w:val="00FB0470"/>
    <w:rsid w:val="00FB0F0D"/>
    <w:rsid w:val="00FB1EE7"/>
    <w:rsid w:val="00FB3B94"/>
    <w:rsid w:val="00FB56E4"/>
    <w:rsid w:val="00FB689B"/>
    <w:rsid w:val="00FB6A2C"/>
    <w:rsid w:val="00FB7115"/>
    <w:rsid w:val="00FC09A1"/>
    <w:rsid w:val="00FC2745"/>
    <w:rsid w:val="00FC4C79"/>
    <w:rsid w:val="00FC64F9"/>
    <w:rsid w:val="00FC6A72"/>
    <w:rsid w:val="00FD0052"/>
    <w:rsid w:val="00FD12A5"/>
    <w:rsid w:val="00FD165F"/>
    <w:rsid w:val="00FD1A82"/>
    <w:rsid w:val="00FD3038"/>
    <w:rsid w:val="00FD5986"/>
    <w:rsid w:val="00FD74DF"/>
    <w:rsid w:val="00FE4BB8"/>
    <w:rsid w:val="00FE4C0B"/>
    <w:rsid w:val="00FF0FAA"/>
    <w:rsid w:val="00FF1ECB"/>
    <w:rsid w:val="00FF4450"/>
    <w:rsid w:val="00FF659A"/>
    <w:rsid w:val="00FF7C3B"/>
    <w:rsid w:val="010EBC00"/>
    <w:rsid w:val="020E35B7"/>
    <w:rsid w:val="025C64C7"/>
    <w:rsid w:val="028FD127"/>
    <w:rsid w:val="033F8EF3"/>
    <w:rsid w:val="03546037"/>
    <w:rsid w:val="0391219F"/>
    <w:rsid w:val="03AA0F61"/>
    <w:rsid w:val="0403EB70"/>
    <w:rsid w:val="0457CA6A"/>
    <w:rsid w:val="048241B0"/>
    <w:rsid w:val="0537720A"/>
    <w:rsid w:val="05B6DFF7"/>
    <w:rsid w:val="060EF780"/>
    <w:rsid w:val="0717974A"/>
    <w:rsid w:val="0847CC2E"/>
    <w:rsid w:val="0848399A"/>
    <w:rsid w:val="0AD69CE3"/>
    <w:rsid w:val="0B6D3DC4"/>
    <w:rsid w:val="0E1C9A6A"/>
    <w:rsid w:val="0E305295"/>
    <w:rsid w:val="0E9C0B0C"/>
    <w:rsid w:val="0EF3071B"/>
    <w:rsid w:val="0F2D80CE"/>
    <w:rsid w:val="10F2A4E7"/>
    <w:rsid w:val="11C94469"/>
    <w:rsid w:val="14D1E3D8"/>
    <w:rsid w:val="14D2EA8F"/>
    <w:rsid w:val="1525E146"/>
    <w:rsid w:val="16539ADC"/>
    <w:rsid w:val="17D5A0B5"/>
    <w:rsid w:val="1834105B"/>
    <w:rsid w:val="1891CA05"/>
    <w:rsid w:val="19B29E5B"/>
    <w:rsid w:val="1BC299CF"/>
    <w:rsid w:val="1CF0095E"/>
    <w:rsid w:val="1D215534"/>
    <w:rsid w:val="1DD03F2D"/>
    <w:rsid w:val="1E518A18"/>
    <w:rsid w:val="1EB0949E"/>
    <w:rsid w:val="20406511"/>
    <w:rsid w:val="2076FDB6"/>
    <w:rsid w:val="20BF0159"/>
    <w:rsid w:val="2116D1C2"/>
    <w:rsid w:val="2147FE24"/>
    <w:rsid w:val="21F976D8"/>
    <w:rsid w:val="226C4EFE"/>
    <w:rsid w:val="226E3963"/>
    <w:rsid w:val="23417DEB"/>
    <w:rsid w:val="23D34DBC"/>
    <w:rsid w:val="2498D0E0"/>
    <w:rsid w:val="24EB2E2B"/>
    <w:rsid w:val="24F883C3"/>
    <w:rsid w:val="253D7AB2"/>
    <w:rsid w:val="26E4181A"/>
    <w:rsid w:val="27311B08"/>
    <w:rsid w:val="275E2A98"/>
    <w:rsid w:val="2774AD68"/>
    <w:rsid w:val="27EC58BD"/>
    <w:rsid w:val="28CC347D"/>
    <w:rsid w:val="2A232D63"/>
    <w:rsid w:val="2A51EE7F"/>
    <w:rsid w:val="2B219F68"/>
    <w:rsid w:val="2B81E8C8"/>
    <w:rsid w:val="2BB20E73"/>
    <w:rsid w:val="2C60AB5E"/>
    <w:rsid w:val="2D1867E7"/>
    <w:rsid w:val="2E4DCF94"/>
    <w:rsid w:val="2EBA5E6B"/>
    <w:rsid w:val="3032B267"/>
    <w:rsid w:val="30BCEDF4"/>
    <w:rsid w:val="326406FB"/>
    <w:rsid w:val="32DF9B02"/>
    <w:rsid w:val="332B131E"/>
    <w:rsid w:val="333A73AC"/>
    <w:rsid w:val="3367712E"/>
    <w:rsid w:val="33F8E6F0"/>
    <w:rsid w:val="3489B1DD"/>
    <w:rsid w:val="34D531C3"/>
    <w:rsid w:val="351A28B2"/>
    <w:rsid w:val="351B5A70"/>
    <w:rsid w:val="3534B0DA"/>
    <w:rsid w:val="35A6E2B4"/>
    <w:rsid w:val="35ED6D3A"/>
    <w:rsid w:val="3708D0DA"/>
    <w:rsid w:val="373ADB66"/>
    <w:rsid w:val="38102F52"/>
    <w:rsid w:val="3A72CBF3"/>
    <w:rsid w:val="3B763626"/>
    <w:rsid w:val="3B862662"/>
    <w:rsid w:val="3BD4BA19"/>
    <w:rsid w:val="3D7AD7B3"/>
    <w:rsid w:val="3E684881"/>
    <w:rsid w:val="3E9345FB"/>
    <w:rsid w:val="3ED10F63"/>
    <w:rsid w:val="3FC6FF06"/>
    <w:rsid w:val="3FCE2AEC"/>
    <w:rsid w:val="3FCFED8B"/>
    <w:rsid w:val="40421F65"/>
    <w:rsid w:val="4089DBA9"/>
    <w:rsid w:val="408B64A8"/>
    <w:rsid w:val="41A40D8B"/>
    <w:rsid w:val="41C6CB3A"/>
    <w:rsid w:val="42BC4902"/>
    <w:rsid w:val="461172D7"/>
    <w:rsid w:val="46A2E899"/>
    <w:rsid w:val="47541F8D"/>
    <w:rsid w:val="475AFA24"/>
    <w:rsid w:val="47BB2410"/>
    <w:rsid w:val="482DBC3D"/>
    <w:rsid w:val="492547BD"/>
    <w:rsid w:val="49570BB2"/>
    <w:rsid w:val="4A362E21"/>
    <w:rsid w:val="4A92036E"/>
    <w:rsid w:val="4AD5E962"/>
    <w:rsid w:val="4AFBF678"/>
    <w:rsid w:val="4C1D10FC"/>
    <w:rsid w:val="4C562E13"/>
    <w:rsid w:val="4CA1FEE2"/>
    <w:rsid w:val="4D75436A"/>
    <w:rsid w:val="4DA40486"/>
    <w:rsid w:val="4ED3FECF"/>
    <w:rsid w:val="4EEBF83C"/>
    <w:rsid w:val="4EFEEEE3"/>
    <w:rsid w:val="4F1F5777"/>
    <w:rsid w:val="507B011E"/>
    <w:rsid w:val="50C31463"/>
    <w:rsid w:val="5117C8BD"/>
    <w:rsid w:val="524E24BF"/>
    <w:rsid w:val="5293E4FC"/>
    <w:rsid w:val="5420A072"/>
    <w:rsid w:val="5493C8F6"/>
    <w:rsid w:val="549D03E5"/>
    <w:rsid w:val="54C0C678"/>
    <w:rsid w:val="55A4AF5A"/>
    <w:rsid w:val="55B61D02"/>
    <w:rsid w:val="564BDD4F"/>
    <w:rsid w:val="568C89B3"/>
    <w:rsid w:val="569B66AA"/>
    <w:rsid w:val="574AFCF7"/>
    <w:rsid w:val="578B9235"/>
    <w:rsid w:val="58444E95"/>
    <w:rsid w:val="5863386E"/>
    <w:rsid w:val="586C3EB9"/>
    <w:rsid w:val="591285BF"/>
    <w:rsid w:val="5A1E2579"/>
    <w:rsid w:val="5B029276"/>
    <w:rsid w:val="5B5F82D2"/>
    <w:rsid w:val="5BCA0D54"/>
    <w:rsid w:val="5C04981A"/>
    <w:rsid w:val="5CDC695A"/>
    <w:rsid w:val="5D4CF93C"/>
    <w:rsid w:val="5D64B80E"/>
    <w:rsid w:val="5DC4E1FA"/>
    <w:rsid w:val="5EC84C2D"/>
    <w:rsid w:val="5FB845E2"/>
    <w:rsid w:val="5FDB73CB"/>
    <w:rsid w:val="60213408"/>
    <w:rsid w:val="606CE98D"/>
    <w:rsid w:val="60A22311"/>
    <w:rsid w:val="60E9DF55"/>
    <w:rsid w:val="61BA5E88"/>
    <w:rsid w:val="61E55C02"/>
    <w:rsid w:val="62091E95"/>
    <w:rsid w:val="623038A0"/>
    <w:rsid w:val="625FF11C"/>
    <w:rsid w:val="63BC6BC7"/>
    <w:rsid w:val="644F6F20"/>
    <w:rsid w:val="647EBEEF"/>
    <w:rsid w:val="652F5B01"/>
    <w:rsid w:val="65FB72A6"/>
    <w:rsid w:val="660E5F09"/>
    <w:rsid w:val="684AEA93"/>
    <w:rsid w:val="69664E33"/>
    <w:rsid w:val="6AC32F4F"/>
    <w:rsid w:val="6AF2071A"/>
    <w:rsid w:val="6B26C71B"/>
    <w:rsid w:val="6B697655"/>
    <w:rsid w:val="6BD16E80"/>
    <w:rsid w:val="6C015305"/>
    <w:rsid w:val="6C979DCB"/>
    <w:rsid w:val="6D884428"/>
    <w:rsid w:val="6E18D976"/>
    <w:rsid w:val="6E9084CB"/>
    <w:rsid w:val="6F4A72E9"/>
    <w:rsid w:val="6FED4028"/>
    <w:rsid w:val="7052AB5F"/>
    <w:rsid w:val="7064A4CB"/>
    <w:rsid w:val="71C25C47"/>
    <w:rsid w:val="726C781E"/>
    <w:rsid w:val="72DF5283"/>
    <w:rsid w:val="750A998E"/>
    <w:rsid w:val="751E88EA"/>
    <w:rsid w:val="7604B306"/>
    <w:rsid w:val="76DD2CD1"/>
    <w:rsid w:val="78559234"/>
    <w:rsid w:val="79CF3F2C"/>
    <w:rsid w:val="79DE9FBA"/>
    <w:rsid w:val="7C1C1138"/>
    <w:rsid w:val="7DACFCE8"/>
    <w:rsid w:val="7DC9F5A8"/>
    <w:rsid w:val="7DDAF957"/>
    <w:rsid w:val="7E27D92C"/>
    <w:rsid w:val="7EBBDCF4"/>
    <w:rsid w:val="7EEF4184"/>
    <w:rsid w:val="7FAAC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B6DFF7"/>
  <w15:chartTrackingRefBased/>
  <w15:docId w15:val="{430F6E1E-10A0-47AF-9D76-F183A2FCC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7622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7622D"/>
  </w:style>
  <w:style w:type="paragraph" w:styleId="Header">
    <w:name w:val="header"/>
    <w:basedOn w:val="Normal"/>
    <w:link w:val="HeaderChar"/>
    <w:uiPriority w:val="99"/>
    <w:unhideWhenUsed/>
    <w:rsid w:val="001727A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27A3"/>
  </w:style>
  <w:style w:type="paragraph" w:styleId="Footer">
    <w:name w:val="footer"/>
    <w:basedOn w:val="Normal"/>
    <w:link w:val="FooterChar"/>
    <w:uiPriority w:val="99"/>
    <w:unhideWhenUsed/>
    <w:rsid w:val="001727A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27A3"/>
  </w:style>
  <w:style w:type="paragraph" w:styleId="ListParagraph">
    <w:name w:val="List Paragraph"/>
    <w:basedOn w:val="Normal"/>
    <w:uiPriority w:val="34"/>
    <w:qFormat/>
    <w:rsid w:val="00A00D7A"/>
    <w:pPr>
      <w:ind w:left="720"/>
      <w:contextualSpacing/>
    </w:pPr>
  </w:style>
  <w:style w:type="table" w:styleId="TableGrid">
    <w:name w:val="Table Grid"/>
    <w:basedOn w:val="TableNormal"/>
    <w:uiPriority w:val="39"/>
    <w:rsid w:val="004A77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776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5E31B-C152-4CCF-81A5-B2B733BB7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925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OI Yiu Chik</dc:creator>
  <cp:keywords/>
  <dc:description/>
  <cp:lastModifiedBy>TSOI Yiu Chik</cp:lastModifiedBy>
  <cp:revision>2</cp:revision>
  <dcterms:created xsi:type="dcterms:W3CDTF">2022-04-12T09:32:00Z</dcterms:created>
  <dcterms:modified xsi:type="dcterms:W3CDTF">2022-04-12T09:32:00Z</dcterms:modified>
</cp:coreProperties>
</file>